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AEEF3" w:themeColor="accent5" w:themeTint="33"/>
  <w:body>
    <w:bookmarkStart w:id="0" w:name="_Hlk204288767"/>
    <w:bookmarkStart w:id="1" w:name="_Hlk204207093"/>
    <w:bookmarkEnd w:id="0"/>
    <w:p w14:paraId="1F50791C" w14:textId="554FB24F" w:rsidR="00CC27CC" w:rsidRPr="00BA3E4A" w:rsidRDefault="00AC40EF">
      <w:pPr>
        <w:spacing w:after="0"/>
        <w:jc w:val="center"/>
        <w:rPr>
          <w:rFonts w:ascii="Times New Roman" w:hAnsi="Times New Roman" w:cs="Times New Roman"/>
          <w:lang w:val="sq-AL"/>
        </w:rPr>
      </w:pPr>
      <w:r w:rsidRPr="00BA3E4A">
        <w:rPr>
          <w:rFonts w:ascii="Times New Roman" w:hAnsi="Times New Roman" w:cs="Times New Roman"/>
          <w:b/>
          <w:noProof/>
          <w:sz w:val="24"/>
          <w:szCs w:val="28"/>
          <w:lang w:val="sq-AL" w:eastAsia="sq-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975F09" wp14:editId="3D3EE86C">
                <wp:simplePos x="0" y="0"/>
                <wp:positionH relativeFrom="margin">
                  <wp:posOffset>1955198</wp:posOffset>
                </wp:positionH>
                <wp:positionV relativeFrom="paragraph">
                  <wp:posOffset>14204</wp:posOffset>
                </wp:positionV>
                <wp:extent cx="3813576" cy="308376"/>
                <wp:effectExtent l="0" t="0" r="15875" b="15875"/>
                <wp:wrapNone/>
                <wp:docPr id="2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3576" cy="3083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txbx>
                        <w:txbxContent>
                          <w:p w14:paraId="72E1264A" w14:textId="60BEFD27" w:rsidR="00CC27CC" w:rsidRDefault="00747B62" w:rsidP="00AC40E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bookmarkStart w:id="2" w:name="_Hlk204375990"/>
                            <w:bookmarkEnd w:id="2"/>
                            <w:r>
                              <w:rPr>
                                <w:rFonts w:ascii="Arial" w:hAnsi="Arial" w:cs="Arial"/>
                                <w:b/>
                              </w:rPr>
                              <w:t>SHFMU “</w:t>
                            </w:r>
                            <w:r w:rsidR="00AC40EF">
                              <w:rPr>
                                <w:rFonts w:ascii="Arial" w:hAnsi="Arial" w:cs="Arial"/>
                                <w:b/>
                              </w:rPr>
                              <w:t xml:space="preserve"> ____________________</w:t>
                            </w:r>
                            <w:r w:rsidR="00DD25F3">
                              <w:rPr>
                                <w:rFonts w:ascii="Arial" w:hAnsi="Arial" w:cs="Arial"/>
                                <w:b/>
                              </w:rPr>
                              <w:t>”</w:t>
                            </w:r>
                          </w:p>
                          <w:p w14:paraId="4286D80C" w14:textId="77777777" w:rsidR="00CC27CC" w:rsidRDefault="00CC27CC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A1B253E" w14:textId="77777777" w:rsidR="00CC27CC" w:rsidRDefault="00747B6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lasa e katë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75F09" id="Rectangle 2" o:spid="_x0000_s1026" style="position:absolute;left:0;text-align:left;margin-left:153.95pt;margin-top:1.1pt;width:300.3pt;height:24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" fillcolor="white [3212]" strokecolor="white [3212]">
                <v:textbox>
                  <w:txbxContent>
                    <w:p w14:paraId="72E1264A" w14:textId="60BEFD27" w:rsidR="00CC27CC" w:rsidRDefault="00747B62" w:rsidP="00AC40EF">
                      <w:pPr>
                        <w:rPr>
                          <w:rFonts w:ascii="Arial" w:hAnsi="Arial" w:cs="Arial"/>
                          <w:b/>
                        </w:rPr>
                      </w:pPr>
                      <w:bookmarkStart w:id="3" w:name="_Hlk204375990"/>
                      <w:bookmarkEnd w:id="3"/>
                      <w:r>
                        <w:rPr>
                          <w:rFonts w:ascii="Arial" w:hAnsi="Arial" w:cs="Arial"/>
                          <w:b/>
                        </w:rPr>
                        <w:t>SHFMU “</w:t>
                      </w:r>
                      <w:r w:rsidR="00AC40EF">
                        <w:rPr>
                          <w:rFonts w:ascii="Arial" w:hAnsi="Arial" w:cs="Arial"/>
                          <w:b/>
                        </w:rPr>
                        <w:t xml:space="preserve"> ____________________</w:t>
                      </w:r>
                      <w:r w:rsidR="00DD25F3">
                        <w:rPr>
                          <w:rFonts w:ascii="Arial" w:hAnsi="Arial" w:cs="Arial"/>
                          <w:b/>
                        </w:rPr>
                        <w:t>”</w:t>
                      </w:r>
                    </w:p>
                    <w:p w14:paraId="4286D80C" w14:textId="77777777" w:rsidR="00CC27CC" w:rsidRDefault="00CC27CC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A1B253E" w14:textId="77777777" w:rsidR="00CC27CC" w:rsidRDefault="00747B6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lasa e katë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D42E0A4" w14:textId="1A01A42A" w:rsidR="00CC27CC" w:rsidRPr="00BA3E4A" w:rsidRDefault="00CC27CC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bookmarkStart w:id="3" w:name="_Hlk119548565"/>
      <w:bookmarkEnd w:id="3"/>
    </w:p>
    <w:p w14:paraId="39B0D9A2" w14:textId="43594DC3" w:rsidR="00CC27CC" w:rsidRPr="00BA3E4A" w:rsidRDefault="00AC40EF">
      <w:p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BA3E4A">
        <w:rPr>
          <w:rFonts w:ascii="Times New Roman" w:hAnsi="Times New Roman" w:cs="Times New Roman"/>
          <w:noProof/>
          <w:lang w:val="sq-AL" w:eastAsia="sq-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B50942" wp14:editId="267DC17D">
                <wp:simplePos x="0" y="0"/>
                <wp:positionH relativeFrom="page">
                  <wp:posOffset>2662989</wp:posOffset>
                </wp:positionH>
                <wp:positionV relativeFrom="paragraph">
                  <wp:posOffset>8689</wp:posOffset>
                </wp:positionV>
                <wp:extent cx="2173706" cy="506730"/>
                <wp:effectExtent l="0" t="0" r="0" b="762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706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0338F20" w14:textId="2BD8D0CC" w:rsidR="00CC27CC" w:rsidRPr="00AC40EF" w:rsidRDefault="00AC40EF" w:rsidP="00AC40EF">
                            <w:pPr>
                              <w:rPr>
                                <w:rStyle w:val="fontstyle01"/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C40EF">
                              <w:rPr>
                                <w:rStyle w:val="fontstyle01"/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Vlerësim i njohur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type w14:anchorId="0DB50942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7" type="#_x0000_t202" style="position:absolute;margin-left:209.7pt;margin-top:.7pt;width:171.15pt;height:3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" filled="f" stroked="f">
                <v:textbox>
                  <w:txbxContent>
                    <w:p w14:paraId="00338F20" w14:textId="2BD8D0CC" w:rsidR="00CC27CC" w:rsidRPr="00AC40EF" w:rsidRDefault="00AC40EF" w:rsidP="00AC40EF">
                      <w:pPr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AC40EF">
                        <w:rPr>
                          <w:rStyle w:val="fontstyle01"/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Vlerësim i njohuriv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8F665C4" w14:textId="2D1A2816" w:rsidR="00AC40EF" w:rsidRPr="00BA3E4A" w:rsidRDefault="00747B62">
      <w:pPr>
        <w:spacing w:after="0"/>
        <w:rPr>
          <w:rFonts w:ascii="Times New Roman" w:hAnsi="Times New Roman" w:cs="Times New Roman"/>
          <w:color w:val="000000" w:themeColor="text1"/>
          <w:lang w:val="sq-AL"/>
        </w:rPr>
      </w:pPr>
      <w:r w:rsidRPr="00BA3E4A">
        <w:rPr>
          <w:rFonts w:ascii="Times New Roman" w:hAnsi="Times New Roman" w:cs="Times New Roman"/>
          <w:color w:val="000000" w:themeColor="text1"/>
          <w:lang w:val="sq-AL"/>
        </w:rPr>
        <w:t>Viti shkollor:</w:t>
      </w:r>
      <w:r w:rsidR="00ED6420" w:rsidRPr="00BA3E4A">
        <w:rPr>
          <w:rFonts w:ascii="Times New Roman" w:hAnsi="Times New Roman" w:cs="Times New Roman"/>
          <w:color w:val="000000" w:themeColor="text1"/>
          <w:lang w:val="sq-AL"/>
        </w:rPr>
        <w:t xml:space="preserve"> </w:t>
      </w:r>
      <w:r w:rsidRPr="00BA3E4A">
        <w:rPr>
          <w:rFonts w:ascii="Times New Roman" w:hAnsi="Times New Roman" w:cs="Times New Roman"/>
          <w:color w:val="000000" w:themeColor="text1"/>
          <w:lang w:val="sq-AL"/>
        </w:rPr>
        <w:t>202</w:t>
      </w:r>
      <w:r w:rsidR="00AC40EF" w:rsidRPr="00BA3E4A">
        <w:rPr>
          <w:rFonts w:ascii="Times New Roman" w:hAnsi="Times New Roman" w:cs="Times New Roman"/>
          <w:color w:val="000000" w:themeColor="text1"/>
          <w:lang w:val="sq-AL"/>
        </w:rPr>
        <w:t>5</w:t>
      </w:r>
      <w:r w:rsidR="00BA3E4A" w:rsidRPr="00BA3E4A">
        <w:rPr>
          <w:rFonts w:ascii="Times New Roman" w:hAnsi="Times New Roman" w:cs="Times New Roman"/>
          <w:color w:val="000000" w:themeColor="text1"/>
          <w:lang w:val="sq-AL"/>
        </w:rPr>
        <w:t>-20</w:t>
      </w:r>
      <w:r w:rsidRPr="00BA3E4A">
        <w:rPr>
          <w:rFonts w:ascii="Times New Roman" w:hAnsi="Times New Roman" w:cs="Times New Roman"/>
          <w:color w:val="000000" w:themeColor="text1"/>
          <w:lang w:val="sq-AL"/>
        </w:rPr>
        <w:t>2</w:t>
      </w:r>
      <w:r w:rsidR="00AC40EF" w:rsidRPr="00BA3E4A">
        <w:rPr>
          <w:rFonts w:ascii="Times New Roman" w:hAnsi="Times New Roman" w:cs="Times New Roman"/>
          <w:color w:val="000000" w:themeColor="text1"/>
          <w:lang w:val="sq-AL"/>
        </w:rPr>
        <w:t>6</w:t>
      </w:r>
      <w:r w:rsidR="0078662F" w:rsidRPr="00BA3E4A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                                   </w:t>
      </w:r>
      <w:r w:rsidR="0078662F" w:rsidRPr="00BA3E4A">
        <w:rPr>
          <w:rFonts w:ascii="Times New Roman" w:hAnsi="Times New Roman" w:cs="Times New Roman"/>
          <w:color w:val="000000"/>
          <w:lang w:val="sq-AL"/>
        </w:rPr>
        <w:t xml:space="preserve">Periudha: </w:t>
      </w:r>
      <w:r w:rsidR="00BA3E4A" w:rsidRPr="00BA3E4A">
        <w:rPr>
          <w:rFonts w:ascii="Times New Roman" w:hAnsi="Times New Roman" w:cs="Times New Roman"/>
          <w:color w:val="000000"/>
          <w:lang w:val="sq-AL"/>
        </w:rPr>
        <w:t>P</w:t>
      </w:r>
      <w:r w:rsidR="006D03E6" w:rsidRPr="00BA3E4A">
        <w:rPr>
          <w:rFonts w:ascii="Times New Roman" w:hAnsi="Times New Roman" w:cs="Times New Roman"/>
          <w:color w:val="000000"/>
          <w:lang w:val="sq-AL"/>
        </w:rPr>
        <w:t>rill-maj-qershor</w:t>
      </w:r>
    </w:p>
    <w:p w14:paraId="39FE00CE" w14:textId="1BA19C58" w:rsidR="00CC27CC" w:rsidRPr="00BA3E4A" w:rsidRDefault="00AC40EF">
      <w:pPr>
        <w:spacing w:after="0"/>
        <w:rPr>
          <w:rFonts w:ascii="Times New Roman" w:hAnsi="Times New Roman" w:cs="Times New Roman"/>
          <w:color w:val="00B050"/>
          <w:lang w:val="sq-AL"/>
        </w:rPr>
      </w:pPr>
      <w:r w:rsidRPr="00BA3E4A">
        <w:rPr>
          <w:rFonts w:ascii="Times New Roman" w:hAnsi="Times New Roman" w:cs="Times New Roman"/>
          <w:color w:val="000000" w:themeColor="text1"/>
          <w:lang w:val="sq-AL"/>
        </w:rPr>
        <w:t>Fusha kurrikulare: Shkencat e natyrës</w:t>
      </w:r>
      <w:r w:rsidR="00747B62" w:rsidRPr="00BA3E4A">
        <w:rPr>
          <w:rFonts w:ascii="Times New Roman" w:hAnsi="Times New Roman" w:cs="Times New Roman"/>
          <w:color w:val="000000" w:themeColor="text1"/>
          <w:lang w:val="sq-AL"/>
        </w:rPr>
        <w:t xml:space="preserve">                                                   </w:t>
      </w:r>
      <w:r w:rsidR="0059433E" w:rsidRPr="00BA3E4A">
        <w:rPr>
          <w:rFonts w:ascii="Times New Roman" w:hAnsi="Times New Roman" w:cs="Times New Roman"/>
          <w:color w:val="000000" w:themeColor="text1"/>
          <w:lang w:val="sq-AL"/>
        </w:rPr>
        <w:t xml:space="preserve">          </w:t>
      </w:r>
      <w:r w:rsidR="00747B62" w:rsidRPr="00BA3E4A">
        <w:rPr>
          <w:rFonts w:ascii="Times New Roman" w:hAnsi="Times New Roman" w:cs="Times New Roman"/>
          <w:color w:val="000000" w:themeColor="text1"/>
          <w:lang w:val="sq-AL"/>
        </w:rPr>
        <w:t>Emri</w:t>
      </w:r>
      <w:r w:rsidRPr="00BA3E4A">
        <w:rPr>
          <w:rFonts w:ascii="Times New Roman" w:hAnsi="Times New Roman" w:cs="Times New Roman"/>
          <w:color w:val="000000" w:themeColor="text1"/>
          <w:lang w:val="sq-AL"/>
        </w:rPr>
        <w:t xml:space="preserve"> i nxënësit/es</w:t>
      </w:r>
      <w:r w:rsidR="00747B62" w:rsidRPr="00BA3E4A">
        <w:rPr>
          <w:rFonts w:ascii="Times New Roman" w:hAnsi="Times New Roman" w:cs="Times New Roman"/>
          <w:color w:val="000000" w:themeColor="text1"/>
          <w:lang w:val="sq-AL"/>
        </w:rPr>
        <w:t xml:space="preserve">: ______________________   </w:t>
      </w:r>
      <w:r w:rsidR="00747B62" w:rsidRPr="00BA3E4A">
        <w:rPr>
          <w:rFonts w:ascii="Times New Roman" w:hAnsi="Times New Roman" w:cs="Times New Roman"/>
          <w:color w:val="00B050"/>
          <w:lang w:val="sq-AL"/>
        </w:rPr>
        <w:t xml:space="preserve">                                            </w:t>
      </w:r>
    </w:p>
    <w:p w14:paraId="6071BB85" w14:textId="70A73F8F" w:rsidR="00CC27CC" w:rsidRPr="00BA3E4A" w:rsidRDefault="00747B62">
      <w:pPr>
        <w:spacing w:after="0"/>
        <w:rPr>
          <w:rFonts w:ascii="Times New Roman" w:hAnsi="Times New Roman" w:cs="Times New Roman"/>
          <w:b/>
          <w:bCs/>
          <w:color w:val="00B050"/>
          <w:sz w:val="20"/>
          <w:szCs w:val="20"/>
          <w:lang w:val="sq-AL"/>
        </w:rPr>
      </w:pPr>
      <w:r w:rsidRPr="00BA3E4A">
        <w:rPr>
          <w:rFonts w:ascii="Times New Roman" w:hAnsi="Times New Roman" w:cs="Times New Roman"/>
          <w:color w:val="000000" w:themeColor="text1"/>
          <w:lang w:val="sq-AL"/>
        </w:rPr>
        <w:t xml:space="preserve">Lënda: Njeriu dhe natyra                                                                        </w:t>
      </w:r>
      <w:r w:rsidR="00AC40EF" w:rsidRPr="00BA3E4A">
        <w:rPr>
          <w:rFonts w:ascii="Times New Roman" w:hAnsi="Times New Roman" w:cs="Times New Roman"/>
          <w:color w:val="000000" w:themeColor="text1"/>
          <w:lang w:val="sq-AL"/>
        </w:rPr>
        <w:t xml:space="preserve">         </w:t>
      </w:r>
      <w:r w:rsidRPr="00BA3E4A">
        <w:rPr>
          <w:rFonts w:ascii="Times New Roman" w:hAnsi="Times New Roman" w:cs="Times New Roman"/>
          <w:color w:val="000000" w:themeColor="text1"/>
          <w:lang w:val="sq-AL"/>
        </w:rPr>
        <w:t>Klasa: I</w:t>
      </w:r>
      <w:r w:rsidRPr="00BA3E4A">
        <w:rPr>
          <w:rFonts w:ascii="Times New Roman" w:hAnsi="Times New Roman" w:cs="Times New Roman"/>
          <w:color w:val="000000" w:themeColor="text1"/>
          <w:vertAlign w:val="subscript"/>
          <w:lang w:val="sq-AL"/>
        </w:rPr>
        <w:t xml:space="preserve">              </w:t>
      </w:r>
      <w:r w:rsidR="009E2213" w:rsidRPr="00BA3E4A">
        <w:rPr>
          <w:rFonts w:ascii="Times New Roman" w:hAnsi="Times New Roman" w:cs="Times New Roman"/>
          <w:color w:val="000000" w:themeColor="text1"/>
          <w:vertAlign w:val="subscript"/>
          <w:lang w:val="sq-AL"/>
        </w:rPr>
        <w:t xml:space="preserve">  </w:t>
      </w:r>
      <w:r w:rsidR="009E2213" w:rsidRPr="00DD25F3">
        <w:rPr>
          <w:rFonts w:ascii="Times New Roman" w:hAnsi="Times New Roman" w:cs="Times New Roman"/>
          <w:b/>
          <w:color w:val="000000" w:themeColor="text1"/>
          <w:vertAlign w:val="subscript"/>
          <w:lang w:val="sq-AL"/>
        </w:rPr>
        <w:t>GR. A</w:t>
      </w:r>
      <w:r w:rsidRPr="00DD25F3">
        <w:rPr>
          <w:rFonts w:ascii="Times New Roman" w:hAnsi="Times New Roman" w:cs="Times New Roman"/>
          <w:b/>
          <w:color w:val="000000" w:themeColor="text1"/>
          <w:vertAlign w:val="subscript"/>
          <w:lang w:val="sq-AL"/>
        </w:rPr>
        <w:t xml:space="preserve">                                                                            </w:t>
      </w:r>
    </w:p>
    <w:tbl>
      <w:tblPr>
        <w:tblStyle w:val="TableGrid"/>
        <w:tblW w:w="11347" w:type="dxa"/>
        <w:tblInd w:w="-16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10170"/>
        <w:gridCol w:w="670"/>
      </w:tblGrid>
      <w:tr w:rsidR="00CC27CC" w:rsidRPr="00BA3E4A" w14:paraId="3E79A6F5" w14:textId="77777777" w:rsidTr="00544827">
        <w:trPr>
          <w:trHeight w:val="205"/>
        </w:trPr>
        <w:tc>
          <w:tcPr>
            <w:tcW w:w="507" w:type="dxa"/>
          </w:tcPr>
          <w:p w14:paraId="0633D19C" w14:textId="77777777" w:rsidR="00CC27CC" w:rsidRPr="00BA3E4A" w:rsidRDefault="00747B62">
            <w:pPr>
              <w:spacing w:after="0"/>
              <w:rPr>
                <w:rFonts w:ascii="Times New Roman" w:hAnsi="Times New Roman" w:cs="Times New Roman"/>
                <w:b/>
                <w:sz w:val="8"/>
                <w:szCs w:val="8"/>
                <w:lang w:val="sq-AL"/>
              </w:rPr>
            </w:pPr>
            <w:bookmarkStart w:id="4" w:name="_Hlk128559142"/>
            <w:r w:rsidRPr="00BA3E4A">
              <w:rPr>
                <w:rFonts w:ascii="Times New Roman" w:hAnsi="Times New Roman" w:cs="Times New Roman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</w:tcPr>
          <w:p w14:paraId="0CFCFD8E" w14:textId="3A01F817" w:rsidR="00CC27CC" w:rsidRPr="00BA3E4A" w:rsidRDefault="006D03E6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  <w:t>Pyetjet</w:t>
            </w:r>
            <w:r w:rsidR="0059433E" w:rsidRPr="00BA3E4A">
              <w:rPr>
                <w:rFonts w:ascii="Times New Roman" w:hAnsi="Times New Roman" w:cs="Times New Roman"/>
                <w:b/>
                <w:sz w:val="20"/>
                <w:szCs w:val="20"/>
                <w:lang w:val="sq-AL"/>
              </w:rPr>
              <w:t xml:space="preserve">  </w:t>
            </w:r>
          </w:p>
        </w:tc>
        <w:tc>
          <w:tcPr>
            <w:tcW w:w="670" w:type="dxa"/>
          </w:tcPr>
          <w:p w14:paraId="6097E6AF" w14:textId="77777777" w:rsidR="00CC27CC" w:rsidRPr="00BA3E4A" w:rsidRDefault="00747B62">
            <w:pPr>
              <w:spacing w:after="0"/>
              <w:rPr>
                <w:rFonts w:ascii="Times New Roman" w:hAnsi="Times New Roman" w:cs="Times New Roman"/>
                <w:b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7E6C38" w:rsidRPr="00BA3E4A" w14:paraId="7B17EE08" w14:textId="77777777" w:rsidTr="00425B09">
        <w:trPr>
          <w:trHeight w:val="1752"/>
        </w:trPr>
        <w:tc>
          <w:tcPr>
            <w:tcW w:w="507" w:type="dxa"/>
          </w:tcPr>
          <w:p w14:paraId="06737A8A" w14:textId="7FA1DF06" w:rsidR="007E6C38" w:rsidRPr="00BA3E4A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t>1</w:t>
            </w:r>
          </w:p>
        </w:tc>
        <w:tc>
          <w:tcPr>
            <w:tcW w:w="10170" w:type="dxa"/>
          </w:tcPr>
          <w:p w14:paraId="14008BE3" w14:textId="0AAFE173" w:rsidR="003144F0" w:rsidRPr="00BA3E4A" w:rsidRDefault="00425B09" w:rsidP="00425B09">
            <w:pPr>
              <w:pStyle w:val="NormalWeb"/>
              <w:rPr>
                <w:lang w:val="sq-AL"/>
              </w:rPr>
            </w:pPr>
            <w:r w:rsidRPr="00BA3E4A">
              <w:rPr>
                <w:lang w:val="sq-AL"/>
              </w:rPr>
              <w:t xml:space="preserve">Cilat nga këto </w:t>
            </w:r>
            <w:r w:rsidR="00F909E0" w:rsidRPr="00BA3E4A">
              <w:rPr>
                <w:lang w:val="sq-AL"/>
              </w:rPr>
              <w:t>fjalë paraqesin</w:t>
            </w:r>
            <w:r w:rsidRPr="00BA3E4A">
              <w:rPr>
                <w:lang w:val="sq-AL"/>
              </w:rPr>
              <w:t xml:space="preserve"> forma</w:t>
            </w:r>
            <w:r w:rsidR="00F909E0" w:rsidRPr="00BA3E4A">
              <w:rPr>
                <w:lang w:val="sq-AL"/>
              </w:rPr>
              <w:t>t</w:t>
            </w:r>
            <w:r w:rsidRPr="00BA3E4A">
              <w:rPr>
                <w:lang w:val="sq-AL"/>
              </w:rPr>
              <w:t xml:space="preserve"> </w:t>
            </w:r>
            <w:r w:rsidR="00F909E0" w:rsidRPr="00BA3E4A">
              <w:rPr>
                <w:lang w:val="sq-AL"/>
              </w:rPr>
              <w:t>e</w:t>
            </w:r>
            <w:r w:rsidRPr="00BA3E4A">
              <w:rPr>
                <w:lang w:val="sq-AL"/>
              </w:rPr>
              <w:t xml:space="preserve"> relievit të tokës?</w:t>
            </w:r>
          </w:p>
          <w:p w14:paraId="5E60495D" w14:textId="61BFCDEB" w:rsidR="00425B09" w:rsidRPr="00BA3E4A" w:rsidRDefault="00425B09" w:rsidP="00425B09">
            <w:pPr>
              <w:pStyle w:val="NormalWeb"/>
              <w:numPr>
                <w:ilvl w:val="0"/>
                <w:numId w:val="7"/>
              </w:numPr>
              <w:rPr>
                <w:lang w:val="sq-AL"/>
              </w:rPr>
            </w:pPr>
            <w:r w:rsidRPr="00BA3E4A">
              <w:rPr>
                <w:lang w:val="sq-AL"/>
              </w:rPr>
              <w:t>Autobus shtëpi, shkollë</w:t>
            </w:r>
            <w:r w:rsidR="00BA3E4A">
              <w:rPr>
                <w:lang w:val="sq-AL"/>
              </w:rPr>
              <w:t>.</w:t>
            </w:r>
            <w:r w:rsidRPr="00BA3E4A">
              <w:rPr>
                <w:lang w:val="sq-AL"/>
              </w:rPr>
              <w:t xml:space="preserve"> </w:t>
            </w:r>
          </w:p>
          <w:p w14:paraId="2CA0A30F" w14:textId="164B9959" w:rsidR="00425B09" w:rsidRPr="00BA3E4A" w:rsidRDefault="00425B09" w:rsidP="00425B09">
            <w:pPr>
              <w:pStyle w:val="NormalWeb"/>
              <w:numPr>
                <w:ilvl w:val="0"/>
                <w:numId w:val="7"/>
              </w:numPr>
              <w:rPr>
                <w:lang w:val="sq-AL"/>
              </w:rPr>
            </w:pPr>
            <w:r w:rsidRPr="00BA3E4A">
              <w:rPr>
                <w:lang w:val="sq-AL"/>
              </w:rPr>
              <w:t>Dete, liqene, kodra, male</w:t>
            </w:r>
            <w:r w:rsidR="00BA3E4A">
              <w:rPr>
                <w:lang w:val="sq-AL"/>
              </w:rPr>
              <w:t>.</w:t>
            </w:r>
          </w:p>
          <w:p w14:paraId="1730BD6D" w14:textId="6D46B12A" w:rsidR="008376EA" w:rsidRPr="00BA3E4A" w:rsidRDefault="00425B09" w:rsidP="00425B09">
            <w:pPr>
              <w:pStyle w:val="NormalWeb"/>
              <w:numPr>
                <w:ilvl w:val="0"/>
                <w:numId w:val="7"/>
              </w:numPr>
              <w:rPr>
                <w:lang w:val="sq-AL"/>
              </w:rPr>
            </w:pPr>
            <w:r w:rsidRPr="00BA3E4A">
              <w:rPr>
                <w:lang w:val="sq-AL"/>
              </w:rPr>
              <w:t>Pemë, lule, flutura</w:t>
            </w:r>
            <w:r w:rsidR="00BA3E4A">
              <w:rPr>
                <w:lang w:val="sq-AL"/>
              </w:rPr>
              <w:t>.</w:t>
            </w:r>
          </w:p>
        </w:tc>
        <w:tc>
          <w:tcPr>
            <w:tcW w:w="670" w:type="dxa"/>
          </w:tcPr>
          <w:p w14:paraId="78DC3C4B" w14:textId="77777777" w:rsidR="007E6C38" w:rsidRPr="00BA3E4A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1AF344" w14:textId="77777777" w:rsidR="007E6C38" w:rsidRPr="00BA3E4A" w:rsidRDefault="007E6C38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042E15B" w14:textId="77777777" w:rsidR="00531246" w:rsidRPr="00BA3E4A" w:rsidRDefault="00531246" w:rsidP="00425B0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03FC29" w14:textId="77777777" w:rsidR="00531246" w:rsidRPr="00BA3E4A" w:rsidRDefault="00531246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3DFC867" w14:textId="73D67E27" w:rsidR="007E6C38" w:rsidRPr="00BA3E4A" w:rsidRDefault="003144F0" w:rsidP="007E6C3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2</w:t>
            </w:r>
            <w:r w:rsidR="007E6C38"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553D59" w:rsidRPr="00BA3E4A" w14:paraId="19895835" w14:textId="77777777" w:rsidTr="00544827">
        <w:trPr>
          <w:trHeight w:val="663"/>
        </w:trPr>
        <w:tc>
          <w:tcPr>
            <w:tcW w:w="507" w:type="dxa"/>
          </w:tcPr>
          <w:p w14:paraId="5C06E79C" w14:textId="7FF5DA18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10170" w:type="dxa"/>
          </w:tcPr>
          <w:p w14:paraId="39F8C578" w14:textId="39D2BD9B" w:rsidR="00553D59" w:rsidRPr="00BA3E4A" w:rsidRDefault="00553D59" w:rsidP="00553D59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hkruaj format e relievit.</w:t>
            </w:r>
          </w:p>
          <w:p w14:paraId="141B9338" w14:textId="7C2B5631" w:rsidR="00553D59" w:rsidRPr="00BA3E4A" w:rsidRDefault="00553D59" w:rsidP="00553D59">
            <w:pPr>
              <w:pStyle w:val="ListParagraph"/>
              <w:tabs>
                <w:tab w:val="center" w:pos="4977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CD71BE1" wp14:editId="010AB435">
                      <wp:simplePos x="0" y="0"/>
                      <wp:positionH relativeFrom="column">
                        <wp:posOffset>3498638</wp:posOffset>
                      </wp:positionH>
                      <wp:positionV relativeFrom="paragraph">
                        <wp:posOffset>1243965</wp:posOffset>
                      </wp:positionV>
                      <wp:extent cx="1426634" cy="340148"/>
                      <wp:effectExtent l="57150" t="38100" r="59690" b="117475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26634" cy="34014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type w14:anchorId="44F276E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0" o:spid="_x0000_s1026" type="#_x0000_t32" style="position:absolute;margin-left:275.5pt;margin-top:97.95pt;width:112.35pt;height:26.8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" strokecolor="#c0504d [3205]" strokeweight="2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A5EC25C" wp14:editId="3F2E08E9">
                      <wp:simplePos x="0" y="0"/>
                      <wp:positionH relativeFrom="column">
                        <wp:posOffset>2349288</wp:posOffset>
                      </wp:positionH>
                      <wp:positionV relativeFrom="paragraph">
                        <wp:posOffset>431165</wp:posOffset>
                      </wp:positionV>
                      <wp:extent cx="2618317" cy="480060"/>
                      <wp:effectExtent l="57150" t="38100" r="67945" b="11049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618317" cy="4800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7DC10992" id="Straight Arrow Connector 9" o:spid="_x0000_s1026" type="#_x0000_t32" style="position:absolute;margin-left:185pt;margin-top:33.95pt;width:206.15pt;height:37.8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" strokecolor="#c0504d [3205]" strokeweight="2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E70395D" wp14:editId="19ECEE41">
                      <wp:simplePos x="0" y="0"/>
                      <wp:positionH relativeFrom="column">
                        <wp:posOffset>4947073</wp:posOffset>
                      </wp:positionH>
                      <wp:positionV relativeFrom="paragraph">
                        <wp:posOffset>983615</wp:posOffset>
                      </wp:positionV>
                      <wp:extent cx="1382395" cy="381635"/>
                      <wp:effectExtent l="0" t="0" r="27305" b="18415"/>
                      <wp:wrapNone/>
                      <wp:docPr id="14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2395" cy="38163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2BBA63F9" id="Rectangle: Rounded Corners 51" o:spid="_x0000_s1026" style="position:absolute;margin-left:389.55pt;margin-top:77.45pt;width:108.85pt;height:30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" fillcolor="white [3212]" strokecolor="#f79646 [3209]" strokeweight="2pt"/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D7A6CF" wp14:editId="3F6EC01E">
                      <wp:simplePos x="0" y="0"/>
                      <wp:positionH relativeFrom="column">
                        <wp:posOffset>4964853</wp:posOffset>
                      </wp:positionH>
                      <wp:positionV relativeFrom="paragraph">
                        <wp:posOffset>212725</wp:posOffset>
                      </wp:positionV>
                      <wp:extent cx="1355725" cy="381635"/>
                      <wp:effectExtent l="0" t="0" r="15875" b="18415"/>
                      <wp:wrapNone/>
                      <wp:docPr id="10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5725" cy="38163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282210CD" id="Rectangle: Rounded Corners 51" o:spid="_x0000_s1026" style="position:absolute;margin-left:390.95pt;margin-top:16.75pt;width:106.75pt;height:30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" fillcolor="white [3201]" strokecolor="#f79646 [3209]" strokeweight="2pt"/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46BF75B" wp14:editId="3F995533">
                      <wp:simplePos x="0" y="0"/>
                      <wp:positionH relativeFrom="column">
                        <wp:posOffset>2798021</wp:posOffset>
                      </wp:positionH>
                      <wp:positionV relativeFrom="paragraph">
                        <wp:posOffset>2048298</wp:posOffset>
                      </wp:positionV>
                      <wp:extent cx="2144183" cy="372534"/>
                      <wp:effectExtent l="38100" t="38100" r="66040" b="12319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144183" cy="372534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9DC5BF0" id="Straight Arrow Connector 26" o:spid="_x0000_s1026" type="#_x0000_t32" style="position:absolute;margin-left:220.3pt;margin-top:161.3pt;width:168.85pt;height:29.3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" strokecolor="#c0504d [3205]" strokeweight="2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3163D07" wp14:editId="2C7CC449">
                      <wp:simplePos x="0" y="0"/>
                      <wp:positionH relativeFrom="column">
                        <wp:posOffset>4978400</wp:posOffset>
                      </wp:positionH>
                      <wp:positionV relativeFrom="paragraph">
                        <wp:posOffset>1785196</wp:posOffset>
                      </wp:positionV>
                      <wp:extent cx="1403350" cy="381635"/>
                      <wp:effectExtent l="0" t="0" r="25400" b="18415"/>
                      <wp:wrapNone/>
                      <wp:docPr id="19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3350" cy="38163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2ECD6931" id="Rectangle: Rounded Corners 51" o:spid="_x0000_s1026" style="position:absolute;margin-left:392pt;margin-top:140.55pt;width:110.5pt;height:30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" fillcolor="white [3201]" strokecolor="#f79646 [3209]" strokeweight="2pt"/>
                  </w:pict>
                </mc:Fallback>
              </mc:AlternateContent>
            </w:r>
            <w:r w:rsidRPr="00BA3E4A">
              <w:rPr>
                <w:b/>
                <w:bCs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62CF04B6" wp14:editId="638AC3DC">
                  <wp:extent cx="4783666" cy="3255366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2961" cy="33093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00EB7708" w14:textId="77777777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861C52C" w14:textId="77777777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303D862" w14:textId="77777777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4DF323" w14:textId="77777777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89A9F5D" w14:textId="77777777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CC1D902" w14:textId="77777777" w:rsidR="00553D59" w:rsidRPr="00BA3E4A" w:rsidRDefault="00553D59" w:rsidP="00553D5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EC44695" w14:textId="77777777" w:rsidR="00553D59" w:rsidRPr="00BA3E4A" w:rsidRDefault="00553D59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8560C40" w14:textId="77777777" w:rsidR="003144F0" w:rsidRPr="00BA3E4A" w:rsidRDefault="003144F0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AA2BCF8" w14:textId="77777777" w:rsidR="003144F0" w:rsidRPr="00BA3E4A" w:rsidRDefault="003144F0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E5ED2F7" w14:textId="77777777" w:rsidR="003144F0" w:rsidRPr="00BA3E4A" w:rsidRDefault="003144F0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C4E2968" w14:textId="77777777" w:rsidR="003144F0" w:rsidRPr="00BA3E4A" w:rsidRDefault="003144F0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C26DA17" w14:textId="46D03355" w:rsidR="00553D59" w:rsidRPr="00BA3E4A" w:rsidRDefault="003144F0" w:rsidP="00553D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6</w:t>
            </w:r>
            <w:r w:rsidR="00553D59"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</w:tr>
      <w:tr w:rsidR="00553D59" w:rsidRPr="00BA3E4A" w14:paraId="5B652544" w14:textId="77777777" w:rsidTr="00162F32">
        <w:trPr>
          <w:trHeight w:val="3237"/>
        </w:trPr>
        <w:tc>
          <w:tcPr>
            <w:tcW w:w="507" w:type="dxa"/>
          </w:tcPr>
          <w:p w14:paraId="15BCC0BC" w14:textId="621271FE" w:rsidR="00553D59" w:rsidRPr="00BA3E4A" w:rsidRDefault="00553D59" w:rsidP="00553D59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t>3</w:t>
            </w:r>
          </w:p>
          <w:p w14:paraId="0157FB9A" w14:textId="0BE689E2" w:rsidR="00553D59" w:rsidRPr="00BA3E4A" w:rsidRDefault="00553D59" w:rsidP="00553D59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170" w:type="dxa"/>
          </w:tcPr>
          <w:p w14:paraId="7410E0E3" w14:textId="2E258F92" w:rsidR="00553D59" w:rsidRPr="00BA3E4A" w:rsidRDefault="00425B09" w:rsidP="00425B09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 w:cs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DB285DD" wp14:editId="5839E735">
                      <wp:simplePos x="0" y="0"/>
                      <wp:positionH relativeFrom="column">
                        <wp:posOffset>378460</wp:posOffset>
                      </wp:positionH>
                      <wp:positionV relativeFrom="paragraph">
                        <wp:posOffset>329988</wp:posOffset>
                      </wp:positionV>
                      <wp:extent cx="4649273" cy="1519707"/>
                      <wp:effectExtent l="0" t="0" r="18415" b="23495"/>
                      <wp:wrapNone/>
                      <wp:docPr id="2144738184" name="Rectangle 2144738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49273" cy="151970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F659E2" w14:textId="75ADC0FC" w:rsidR="00425B09" w:rsidRPr="003C00BF" w:rsidRDefault="00425B09" w:rsidP="00162F32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3C00B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Pjesa më e madhe e  planetit tone është e mbuluar nga uji.</w:t>
                                  </w:r>
                                </w:p>
                                <w:p w14:paraId="785C4F18" w14:textId="77777777" w:rsidR="00425B09" w:rsidRPr="003C00BF" w:rsidRDefault="00425B09" w:rsidP="00162F32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3C00BF">
                                    <w:rPr>
                                      <w:rFonts w:ascii="Times New Roman" w:eastAsia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Deti është më i madh se oqeani</w:t>
                                  </w:r>
                                  <w:r w:rsidRPr="003C00B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 xml:space="preserve">.  </w:t>
                                  </w:r>
                                </w:p>
                                <w:p w14:paraId="536BCC78" w14:textId="77777777" w:rsidR="00162F32" w:rsidRPr="003C00BF" w:rsidRDefault="00425B09" w:rsidP="00162F32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3C00B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Pjesa e mbuluar nga toka është e ndarë në shtatë kontinente</w:t>
                                  </w:r>
                                  <w:r w:rsidR="00162F32" w:rsidRPr="003C00B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.</w:t>
                                  </w:r>
                                </w:p>
                                <w:p w14:paraId="25D16927" w14:textId="4D76FED7" w:rsidR="00425B09" w:rsidRPr="003C00BF" w:rsidRDefault="00162F32" w:rsidP="00162F32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3C00B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Oqeani është masë e vogël ujore</w:t>
                                  </w:r>
                                  <w:r w:rsidR="00425B09" w:rsidRPr="003C00B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1DB285DD" id="Rectangle 2144738184" o:spid="_x0000_s1028" style="position:absolute;margin-left:29.8pt;margin-top:26pt;width:366.1pt;height:119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" filled="f" strokecolor="white [3212]" strokeweight="2pt">
                      <v:textbox>
                        <w:txbxContent>
                          <w:p w14:paraId="52F659E2" w14:textId="75ADC0FC" w:rsidR="00425B09" w:rsidRPr="003C00BF" w:rsidRDefault="00425B09" w:rsidP="00162F32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3C00B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Pjesa më e madhe e  planetit tone është e mbuluar nga uji.</w:t>
                            </w:r>
                          </w:p>
                          <w:p w14:paraId="785C4F18" w14:textId="77777777" w:rsidR="00425B09" w:rsidRPr="003C00BF" w:rsidRDefault="00425B09" w:rsidP="00162F32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3C00BF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Deti është më i madh se oqeani</w:t>
                            </w:r>
                            <w:r w:rsidRPr="003C00B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 xml:space="preserve">.  </w:t>
                            </w:r>
                          </w:p>
                          <w:p w14:paraId="536BCC78" w14:textId="77777777" w:rsidR="00162F32" w:rsidRPr="003C00BF" w:rsidRDefault="00425B09" w:rsidP="00162F32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3C00B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Pjesa e mbuluar nga toka është e ndarë në shtatë kontinente</w:t>
                            </w:r>
                            <w:r w:rsidR="00162F32" w:rsidRPr="003C00B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.</w:t>
                            </w:r>
                          </w:p>
                          <w:p w14:paraId="25D16927" w14:textId="4D76FED7" w:rsidR="00425B09" w:rsidRPr="003C00BF" w:rsidRDefault="00162F32" w:rsidP="00162F32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3C00B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Oqeani është masë e vogël ujore</w:t>
                            </w:r>
                            <w:r w:rsidR="00425B09" w:rsidRPr="003C00B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 xml:space="preserve">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A3E4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endos √ pranë pohimeve të sakta dhe X pranë atyre të gabuara</w:t>
            </w:r>
            <w:r w:rsidR="00162F32" w:rsidRPr="00BA3E4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76"/>
            </w:tblGrid>
            <w:tr w:rsidR="00425B09" w:rsidRPr="00BA3E4A" w14:paraId="21FEC57F" w14:textId="77777777" w:rsidTr="00162F32">
              <w:trPr>
                <w:trHeight w:val="288"/>
              </w:trPr>
              <w:tc>
                <w:tcPr>
                  <w:tcW w:w="576" w:type="dxa"/>
                </w:tcPr>
                <w:p w14:paraId="70770B70" w14:textId="00269EA5" w:rsidR="00162F32" w:rsidRPr="00BA3E4A" w:rsidRDefault="00162F32" w:rsidP="00425B09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</w:p>
              </w:tc>
            </w:tr>
            <w:tr w:rsidR="00425B09" w:rsidRPr="00BA3E4A" w14:paraId="6EC47642" w14:textId="77777777" w:rsidTr="00162F32">
              <w:trPr>
                <w:trHeight w:val="288"/>
              </w:trPr>
              <w:tc>
                <w:tcPr>
                  <w:tcW w:w="576" w:type="dxa"/>
                </w:tcPr>
                <w:p w14:paraId="45EB4BB7" w14:textId="7E09A035" w:rsidR="00425B09" w:rsidRPr="00BA3E4A" w:rsidRDefault="00425B09" w:rsidP="00425B09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  <w:t xml:space="preserve">        </w:t>
                  </w:r>
                </w:p>
              </w:tc>
            </w:tr>
            <w:tr w:rsidR="00425B09" w:rsidRPr="00BA3E4A" w14:paraId="6173A04E" w14:textId="77777777" w:rsidTr="00162F32">
              <w:trPr>
                <w:trHeight w:val="288"/>
              </w:trPr>
              <w:tc>
                <w:tcPr>
                  <w:tcW w:w="576" w:type="dxa"/>
                </w:tcPr>
                <w:p w14:paraId="01F9A676" w14:textId="7C42FD4A" w:rsidR="00425B09" w:rsidRPr="00BA3E4A" w:rsidRDefault="00425B09" w:rsidP="00425B09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  <w:t xml:space="preserve">  </w:t>
                  </w:r>
                </w:p>
              </w:tc>
            </w:tr>
            <w:tr w:rsidR="00425B09" w:rsidRPr="00BA3E4A" w14:paraId="5DA68C5E" w14:textId="77777777" w:rsidTr="00162F32">
              <w:trPr>
                <w:trHeight w:val="288"/>
              </w:trPr>
              <w:tc>
                <w:tcPr>
                  <w:tcW w:w="576" w:type="dxa"/>
                </w:tcPr>
                <w:p w14:paraId="2BD9CD52" w14:textId="77777777" w:rsidR="00425B09" w:rsidRPr="00BA3E4A" w:rsidRDefault="00425B09" w:rsidP="00425B09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</w:p>
              </w:tc>
            </w:tr>
          </w:tbl>
          <w:p w14:paraId="275BFA78" w14:textId="46906D22" w:rsidR="00425B09" w:rsidRPr="00BA3E4A" w:rsidRDefault="00425B09" w:rsidP="00425B09">
            <w:pPr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</w:p>
        </w:tc>
        <w:tc>
          <w:tcPr>
            <w:tcW w:w="670" w:type="dxa"/>
          </w:tcPr>
          <w:p w14:paraId="2FE14ECF" w14:textId="77777777" w:rsidR="00553D59" w:rsidRPr="00BA3E4A" w:rsidRDefault="00553D59" w:rsidP="00553D5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D1BD7E" w14:textId="77777777" w:rsidR="00553D59" w:rsidRPr="00BA3E4A" w:rsidRDefault="00553D59" w:rsidP="00553D59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81D86EB" w14:textId="77777777" w:rsidR="00553D59" w:rsidRPr="00BA3E4A" w:rsidRDefault="00553D59" w:rsidP="00553D59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9B0815B" w14:textId="77777777" w:rsidR="00553D59" w:rsidRPr="00BA3E4A" w:rsidRDefault="00553D59" w:rsidP="00553D59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B424727" w14:textId="77777777" w:rsidR="00553D59" w:rsidRPr="00BA3E4A" w:rsidRDefault="00553D59" w:rsidP="00553D59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2460F1B" w14:textId="77777777" w:rsidR="00553D59" w:rsidRPr="00BA3E4A" w:rsidRDefault="00553D59" w:rsidP="00553D59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EA497ED" w14:textId="43E314A5" w:rsidR="00553D59" w:rsidRPr="00BA3E4A" w:rsidRDefault="00162F32" w:rsidP="00553D59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4</w:t>
            </w:r>
            <w:r w:rsidR="00553D59"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_</w:t>
            </w:r>
          </w:p>
        </w:tc>
      </w:tr>
      <w:tr w:rsidR="003144F0" w:rsidRPr="00BA3E4A" w14:paraId="7911C580" w14:textId="77777777" w:rsidTr="003144F0">
        <w:trPr>
          <w:trHeight w:val="2310"/>
        </w:trPr>
        <w:tc>
          <w:tcPr>
            <w:tcW w:w="507" w:type="dxa"/>
          </w:tcPr>
          <w:p w14:paraId="2712D77B" w14:textId="54AF6ED7" w:rsidR="003144F0" w:rsidRPr="00BA3E4A" w:rsidRDefault="00507978" w:rsidP="00553D59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t>4</w:t>
            </w:r>
          </w:p>
        </w:tc>
        <w:tc>
          <w:tcPr>
            <w:tcW w:w="10170" w:type="dxa"/>
          </w:tcPr>
          <w:p w14:paraId="30E786F6" w14:textId="77777777" w:rsidR="003144F0" w:rsidRPr="00BA3E4A" w:rsidRDefault="003144F0" w:rsidP="003144F0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Plotëso fjalitë me fjalën e duhur.</w:t>
            </w:r>
          </w:p>
          <w:p w14:paraId="3D314A4F" w14:textId="77777777" w:rsidR="003144F0" w:rsidRPr="00BA3E4A" w:rsidRDefault="003144F0" w:rsidP="003144F0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Ajri është një përzierje______________________.</w:t>
            </w:r>
          </w:p>
          <w:p w14:paraId="26FC825B" w14:textId="77777777" w:rsidR="003144F0" w:rsidRPr="00BA3E4A" w:rsidRDefault="003144F0" w:rsidP="003144F0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Ne e thithim ajrin me anë të _____________________.</w:t>
            </w:r>
          </w:p>
          <w:p w14:paraId="4021A5BD" w14:textId="77777777" w:rsidR="003144F0" w:rsidRPr="00BA3E4A" w:rsidRDefault="003144F0" w:rsidP="003144F0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Të gjitha gjallesat kanë nevojë për ____________________.</w:t>
            </w:r>
          </w:p>
          <w:p w14:paraId="18E15DC1" w14:textId="65E024D7" w:rsidR="003144F0" w:rsidRPr="00BA3E4A" w:rsidRDefault="003144F0" w:rsidP="003144F0">
            <w:pPr>
              <w:rPr>
                <w:rFonts w:ascii="Times New Roman" w:hAnsi="Times New Roman" w:cs="Times New Roman"/>
                <w:sz w:val="28"/>
                <w:szCs w:val="28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Ajri ndotur është shumë i dëmshëm për _______________________.</w:t>
            </w:r>
          </w:p>
        </w:tc>
        <w:tc>
          <w:tcPr>
            <w:tcW w:w="670" w:type="dxa"/>
          </w:tcPr>
          <w:p w14:paraId="47395F96" w14:textId="77777777" w:rsidR="003144F0" w:rsidRPr="00BA3E4A" w:rsidRDefault="003144F0" w:rsidP="00553D5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F2AF750" w14:textId="77777777" w:rsidR="00507978" w:rsidRPr="00BA3E4A" w:rsidRDefault="00507978" w:rsidP="00553D5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1E9E4B8" w14:textId="77777777" w:rsidR="00507978" w:rsidRPr="00BA3E4A" w:rsidRDefault="00507978" w:rsidP="00553D5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62EE4B5" w14:textId="77777777" w:rsidR="00507978" w:rsidRPr="00BA3E4A" w:rsidRDefault="00507978" w:rsidP="00553D5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8D68750" w14:textId="7DA23AAD" w:rsidR="00507978" w:rsidRPr="00BA3E4A" w:rsidRDefault="00507978" w:rsidP="00553D5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E21810" w:rsidRPr="00BA3E4A" w14:paraId="61A2D2C2" w14:textId="77777777" w:rsidTr="00260D11">
        <w:trPr>
          <w:trHeight w:val="4344"/>
        </w:trPr>
        <w:tc>
          <w:tcPr>
            <w:tcW w:w="507" w:type="dxa"/>
          </w:tcPr>
          <w:p w14:paraId="55461ECC" w14:textId="40B02D93" w:rsidR="00E21810" w:rsidRPr="00BA3E4A" w:rsidRDefault="00507978" w:rsidP="00E21810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lastRenderedPageBreak/>
              <w:t>5</w:t>
            </w:r>
          </w:p>
        </w:tc>
        <w:tc>
          <w:tcPr>
            <w:tcW w:w="10170" w:type="dxa"/>
          </w:tcPr>
          <w:p w14:paraId="2953A04E" w14:textId="77777777" w:rsidR="00E21810" w:rsidRPr="00BA3E4A" w:rsidRDefault="00E21810" w:rsidP="00E21810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Lidh me shigjetë ushqimet me prejardhjen e tyre.</w:t>
            </w:r>
          </w:p>
          <w:p w14:paraId="0839974C" w14:textId="4C574FD5" w:rsidR="00E21810" w:rsidRPr="00BA3E4A" w:rsidRDefault="00AC32D6" w:rsidP="00E21810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C38C362" wp14:editId="32776733">
                      <wp:simplePos x="0" y="0"/>
                      <wp:positionH relativeFrom="column">
                        <wp:posOffset>1386456</wp:posOffset>
                      </wp:positionH>
                      <wp:positionV relativeFrom="paragraph">
                        <wp:posOffset>1567505</wp:posOffset>
                      </wp:positionV>
                      <wp:extent cx="989613" cy="358140"/>
                      <wp:effectExtent l="114300" t="114300" r="134620" b="137160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9613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accent6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4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F19CAD2" w14:textId="77777777" w:rsidR="00E21810" w:rsidRPr="00D90785" w:rsidRDefault="00E21810" w:rsidP="0009787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D9078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Nga kafshë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C38C362" id="Rectangle 47" o:spid="_x0000_s1029" style="position:absolute;margin-left:109.15pt;margin-top:123.45pt;width:77.9pt;height:28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" fillcolor="white [3212]" strokecolor="#fde9d9 [665]" strokeweight="2pt">
                      <v:textbox>
                        <w:txbxContent>
                          <w:p w14:paraId="5F19CAD2" w14:textId="77777777" w:rsidR="00E21810" w:rsidRPr="00D90785" w:rsidRDefault="00E21810" w:rsidP="0009787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9078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Nga kafshë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46DF29D" wp14:editId="5F8AF8F4">
                      <wp:simplePos x="0" y="0"/>
                      <wp:positionH relativeFrom="column">
                        <wp:posOffset>2607029</wp:posOffset>
                      </wp:positionH>
                      <wp:positionV relativeFrom="paragraph">
                        <wp:posOffset>1546462</wp:posOffset>
                      </wp:positionV>
                      <wp:extent cx="1013499" cy="358140"/>
                      <wp:effectExtent l="114300" t="114300" r="129540" b="13716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3499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accent4">
                                    <a:lumMod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3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595B8B" w14:textId="77777777" w:rsidR="00E21810" w:rsidRPr="00241EFC" w:rsidRDefault="00E21810" w:rsidP="0009787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241EFC">
                                    <w:rPr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Pr="00434F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Nga tok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46DF29D" id="Rectangle 45" o:spid="_x0000_s1030" style="position:absolute;margin-left:205.3pt;margin-top:121.75pt;width:79.8pt;height:28.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" fillcolor="white [3212]" strokecolor="#5f497a [2407]" strokeweight="2pt">
                      <v:textbox>
                        <w:txbxContent>
                          <w:p w14:paraId="60595B8B" w14:textId="77777777" w:rsidR="00E21810" w:rsidRPr="00241EFC" w:rsidRDefault="00E21810" w:rsidP="0009787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EF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434FA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Nga tok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6A3B03E" wp14:editId="491DC4C8">
                      <wp:simplePos x="0" y="0"/>
                      <wp:positionH relativeFrom="column">
                        <wp:posOffset>3864536</wp:posOffset>
                      </wp:positionH>
                      <wp:positionV relativeFrom="paragraph">
                        <wp:posOffset>1549710</wp:posOffset>
                      </wp:positionV>
                      <wp:extent cx="1058917" cy="358140"/>
                      <wp:effectExtent l="76200" t="76200" r="103505" b="99060"/>
                      <wp:wrapNone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8917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accent4">
                                    <a:lumMod val="75000"/>
                                  </a:schemeClr>
                                </a:solidFill>
                              </a:ln>
                              <a:effectLst>
                                <a:glow rad="63500">
                                  <a:schemeClr val="accent2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B86C6A2" w14:textId="77777777" w:rsidR="00E21810" w:rsidRPr="00241EFC" w:rsidRDefault="00E21810" w:rsidP="00434FA1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241EFC">
                                    <w:rPr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434FA1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Nga 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bimë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6A3B03E" id="Rectangle 55" o:spid="_x0000_s1031" style="position:absolute;margin-left:304.3pt;margin-top:122pt;width:83.4pt;height:28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" fillcolor="white [3212]" strokecolor="#5f497a [2407]" strokeweight="2pt">
                      <v:textbox>
                        <w:txbxContent>
                          <w:p w14:paraId="7B86C6A2" w14:textId="77777777" w:rsidR="00E21810" w:rsidRPr="00241EFC" w:rsidRDefault="00E21810" w:rsidP="00434FA1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EF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34FA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Nga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bimë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A40CD7A" wp14:editId="63178DAC">
                      <wp:simplePos x="0" y="0"/>
                      <wp:positionH relativeFrom="column">
                        <wp:posOffset>31061</wp:posOffset>
                      </wp:positionH>
                      <wp:positionV relativeFrom="paragraph">
                        <wp:posOffset>2113146</wp:posOffset>
                      </wp:positionV>
                      <wp:extent cx="949960" cy="288648"/>
                      <wp:effectExtent l="0" t="0" r="2540" b="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9960" cy="2886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7F27B7" w14:textId="77777777" w:rsidR="00E21810" w:rsidRPr="00E61963" w:rsidRDefault="00E21810" w:rsidP="00E61963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6196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ortokaj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3A40CD7A" id="Rectangle 33" o:spid="_x0000_s1032" style="position:absolute;margin-left:2.45pt;margin-top:166.4pt;width:74.8pt;height:22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" fillcolor="white [3212]" stroked="f" strokeweight="2pt">
                      <v:textbox>
                        <w:txbxContent>
                          <w:p w14:paraId="7C7F27B7" w14:textId="77777777" w:rsidR="00E21810" w:rsidRPr="00E61963" w:rsidRDefault="00E21810" w:rsidP="00E61963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6196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portokaj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9A2DCD9" wp14:editId="17FF30C0">
                      <wp:simplePos x="0" y="0"/>
                      <wp:positionH relativeFrom="column">
                        <wp:posOffset>172729</wp:posOffset>
                      </wp:positionH>
                      <wp:positionV relativeFrom="paragraph">
                        <wp:posOffset>1379050</wp:posOffset>
                      </wp:positionV>
                      <wp:extent cx="925830" cy="283335"/>
                      <wp:effectExtent l="0" t="0" r="26670" b="2159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25830" cy="2833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52382DB" w14:textId="77777777" w:rsidR="00E21810" w:rsidRPr="00712968" w:rsidRDefault="00E21810" w:rsidP="00E61963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6196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   </w:t>
                                  </w:r>
                                  <w:r w:rsidRPr="0071296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anan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19A2DCD9" id="Rectangle 29" o:spid="_x0000_s1033" style="position:absolute;margin-left:13.6pt;margin-top:108.6pt;width:72.9pt;height:22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" fillcolor="white [3212]" strokecolor="white [3212]" strokeweight="2pt">
                      <v:textbox>
                        <w:txbxContent>
                          <w:p w14:paraId="352382DB" w14:textId="77777777" w:rsidR="00E21810" w:rsidRPr="00712968" w:rsidRDefault="00E21810" w:rsidP="00E6196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6196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71296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banan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3FDE6E7" wp14:editId="2E900BC1">
                      <wp:simplePos x="0" y="0"/>
                      <wp:positionH relativeFrom="column">
                        <wp:posOffset>5060261</wp:posOffset>
                      </wp:positionH>
                      <wp:positionV relativeFrom="paragraph">
                        <wp:posOffset>1404808</wp:posOffset>
                      </wp:positionV>
                      <wp:extent cx="925830" cy="309093"/>
                      <wp:effectExtent l="0" t="0" r="26670" b="1524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25830" cy="30909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5FCA46" w14:textId="77777777" w:rsidR="00E21810" w:rsidRPr="00712968" w:rsidRDefault="00E21810" w:rsidP="00E61963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6196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Pr="0071296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  <w:r w:rsidRPr="0071296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vezë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33FDE6E7" id="Rectangle 32" o:spid="_x0000_s1034" style="position:absolute;margin-left:398.45pt;margin-top:110.6pt;width:72.9pt;height:24.3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" fillcolor="white [3212]" strokecolor="white [3212]" strokeweight="2pt">
                      <v:textbox>
                        <w:txbxContent>
                          <w:p w14:paraId="2E5FCA46" w14:textId="77777777" w:rsidR="00E21810" w:rsidRPr="00712968" w:rsidRDefault="00E21810" w:rsidP="00E6196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6196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71296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1296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vezë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1FAACD" wp14:editId="44E86372">
                      <wp:simplePos x="0" y="0"/>
                      <wp:positionH relativeFrom="column">
                        <wp:posOffset>5015185</wp:posOffset>
                      </wp:positionH>
                      <wp:positionV relativeFrom="paragraph">
                        <wp:posOffset>2093828</wp:posOffset>
                      </wp:positionV>
                      <wp:extent cx="919480" cy="270456"/>
                      <wp:effectExtent l="0" t="0" r="13970" b="15875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9480" cy="2704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DFBA8B" w14:textId="77777777" w:rsidR="00E21810" w:rsidRPr="00712968" w:rsidRDefault="00E21810" w:rsidP="00E61963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71296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   mis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671FAACD" id="Rectangle 34" o:spid="_x0000_s1035" style="position:absolute;margin-left:394.9pt;margin-top:164.85pt;width:72.4pt;height:21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" fillcolor="white [3212]" strokecolor="white [3212]" strokeweight="2pt">
                      <v:textbox>
                        <w:txbxContent>
                          <w:p w14:paraId="2BDFBA8B" w14:textId="77777777" w:rsidR="00E21810" w:rsidRPr="00712968" w:rsidRDefault="00E21810" w:rsidP="00E6196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1296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mish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23BF89D" wp14:editId="71BD5D99">
                      <wp:simplePos x="0" y="0"/>
                      <wp:positionH relativeFrom="column">
                        <wp:posOffset>-1136</wp:posOffset>
                      </wp:positionH>
                      <wp:positionV relativeFrom="paragraph">
                        <wp:posOffset>2898757</wp:posOffset>
                      </wp:positionV>
                      <wp:extent cx="6349285" cy="292735"/>
                      <wp:effectExtent l="0" t="0" r="0" b="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49285" cy="2927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043B8A" w14:textId="6C3B0278" w:rsidR="00E21810" w:rsidRPr="00712968" w:rsidRDefault="00E21810" w:rsidP="00E61963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 xml:space="preserve">       </w:t>
                                  </w:r>
                                  <w:r w:rsidRPr="0071296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dardha            karota                    patate         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</w:t>
                                  </w:r>
                                  <w:r w:rsidRPr="0071296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>marull              peshk                      shalq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23BF89D" id="Rectangle 28" o:spid="_x0000_s1036" style="position:absolute;margin-left:-.1pt;margin-top:228.25pt;width:499.95pt;height:23.0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" fillcolor="white [3212]" stroked="f" strokeweight="2pt">
                      <v:textbox>
                        <w:txbxContent>
                          <w:p w14:paraId="41043B8A" w14:textId="6C3B0278" w:rsidR="00E21810" w:rsidRPr="00712968" w:rsidRDefault="00E21810" w:rsidP="00E6196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       </w:t>
                            </w:r>
                            <w:r w:rsidRPr="0071296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 xml:space="preserve">dardha            karota                    patate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</w:t>
                            </w:r>
                            <w:r w:rsidRPr="0071296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>marull              peshk                      shalq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8BCAA20" wp14:editId="48D744B2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603624</wp:posOffset>
                      </wp:positionV>
                      <wp:extent cx="5897880" cy="280035"/>
                      <wp:effectExtent l="0" t="0" r="26670" b="2476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97880" cy="2800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A6CFD31" w14:textId="775A73E6" w:rsidR="00E21810" w:rsidRPr="00097875" w:rsidRDefault="00E21810" w:rsidP="00E61963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09787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    gjalpë                   mjaltë           djathë          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</w:t>
                                  </w:r>
                                  <w:r w:rsidRPr="0009787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reçel                 </w:t>
                                  </w:r>
                                  <w:r w:rsidR="00DD25F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>kos frutash</w:t>
                                  </w:r>
                                  <w:r w:rsidRPr="0009787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      lëng mol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BCAA20" id="Rectangle 27" o:spid="_x0000_s1037" style="position:absolute;margin-left:3pt;margin-top:47.55pt;width:464.4pt;height:22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" fillcolor="white [3212]" strokecolor="white [3212]" strokeweight="2pt">
                      <v:textbox>
                        <w:txbxContent>
                          <w:p w14:paraId="5A6CFD31" w14:textId="775A73E6" w:rsidR="00E21810" w:rsidRPr="00097875" w:rsidRDefault="00E21810" w:rsidP="00E6196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978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    gjalpë                   mjaltë           djathë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</w:t>
                            </w:r>
                            <w:r w:rsidRPr="000978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 xml:space="preserve">  reçel                 </w:t>
                            </w:r>
                            <w:r w:rsidR="00DD25F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>kos frutash</w:t>
                            </w:r>
                            <w:r w:rsidRPr="000978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      lëng mol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21810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05734DEA" wp14:editId="3380B70A">
                  <wp:extent cx="6089650" cy="3018118"/>
                  <wp:effectExtent l="0" t="0" r="635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095" r="3482" b="38757"/>
                          <a:stretch/>
                        </pic:blipFill>
                        <pic:spPr bwMode="auto">
                          <a:xfrm>
                            <a:off x="0" y="0"/>
                            <a:ext cx="6098378" cy="3022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185DA2" w14:textId="2BF69A47" w:rsidR="00E21810" w:rsidRPr="00BA3E4A" w:rsidRDefault="00E21810" w:rsidP="00E21810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</w:tc>
        <w:tc>
          <w:tcPr>
            <w:tcW w:w="670" w:type="dxa"/>
          </w:tcPr>
          <w:p w14:paraId="12905261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C3FB29E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7E2AB0A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4A7F1A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ED3B453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65975B3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2246823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4697E60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4AC6CA4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BB65C75" w14:textId="77777777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7CD14C7" w14:textId="05D08621" w:rsidR="00E21810" w:rsidRPr="00BA3E4A" w:rsidRDefault="00E21810" w:rsidP="00E2181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241EFC" w:rsidRPr="00BA3E4A" w14:paraId="3920A285" w14:textId="77777777" w:rsidTr="00712968">
        <w:trPr>
          <w:trHeight w:val="3507"/>
        </w:trPr>
        <w:tc>
          <w:tcPr>
            <w:tcW w:w="507" w:type="dxa"/>
          </w:tcPr>
          <w:p w14:paraId="03EE3FD0" w14:textId="13D68123" w:rsidR="00241EFC" w:rsidRPr="00BA3E4A" w:rsidRDefault="00507978" w:rsidP="00241EFC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t>6</w:t>
            </w:r>
          </w:p>
        </w:tc>
        <w:tc>
          <w:tcPr>
            <w:tcW w:w="10170" w:type="dxa"/>
          </w:tcPr>
          <w:p w14:paraId="6612C928" w14:textId="0E0BD9D9" w:rsidR="00241EFC" w:rsidRPr="00BA3E4A" w:rsidRDefault="00E21810" w:rsidP="00E21810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540" w:lineRule="atLeast"/>
              <w:rPr>
                <w:rFonts w:ascii="inherit" w:eastAsia="Times New Roman" w:hAnsi="inherit" w:cs="Courier New"/>
                <w:color w:val="1F1F1F"/>
                <w:sz w:val="42"/>
                <w:szCs w:val="42"/>
                <w:lang w:val="sq-AL"/>
              </w:rPr>
            </w:pPr>
            <w:r w:rsidRPr="00BA3E4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Vendos </w:t>
            </w:r>
            <w:r w:rsidRPr="00BA3E4A">
              <w:rPr>
                <w:rFonts w:ascii="Times New Roman" w:hAnsi="Times New Roman" w:cs="Times New Roman"/>
                <w:color w:val="FF0000"/>
                <w:sz w:val="24"/>
                <w:szCs w:val="24"/>
                <w:lang w:val="sq-AL"/>
              </w:rPr>
              <w:t xml:space="preserve">√ </w:t>
            </w:r>
            <w:r w:rsidRPr="00BA3E4A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 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 xml:space="preserve">te </w:t>
            </w:r>
            <w:r w:rsidR="005207A1"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përdorimi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 xml:space="preserve"> i drejtë i ujit. Vendos </w:t>
            </w:r>
            <w:r w:rsidRPr="00BA3E4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q-AL"/>
              </w:rPr>
              <w:t xml:space="preserve"> </w:t>
            </w:r>
            <w:r w:rsidRPr="00BA3E4A">
              <w:rPr>
                <w:rFonts w:ascii="Times New Roman" w:hAnsi="Times New Roman" w:cs="Times New Roman"/>
                <w:color w:val="FF0000"/>
                <w:sz w:val="24"/>
                <w:szCs w:val="24"/>
                <w:lang w:val="sq-AL"/>
              </w:rPr>
              <w:t xml:space="preserve">X </w:t>
            </w:r>
            <w:r w:rsidRPr="00BA3E4A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 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 xml:space="preserve">te </w:t>
            </w:r>
            <w:r w:rsidR="005207A1"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përdorimi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 xml:space="preserve"> i gabuar i ujit</w:t>
            </w:r>
            <w:r w:rsidRPr="00BA3E4A">
              <w:rPr>
                <w:rFonts w:ascii="Times New Roman" w:hAnsi="Times New Roman"/>
                <w:lang w:val="sq-AL"/>
              </w:rPr>
              <w:t xml:space="preserve">. </w:t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0D8B28D0" wp14:editId="39781527">
                  <wp:extent cx="2896166" cy="1334135"/>
                  <wp:effectExtent l="19050" t="19050" r="19050" b="1841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182" t="38884" r="14192" b="47128"/>
                          <a:stretch/>
                        </pic:blipFill>
                        <pic:spPr bwMode="auto">
                          <a:xfrm>
                            <a:off x="0" y="0"/>
                            <a:ext cx="2928321" cy="134894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14D1B675" wp14:editId="65340D03">
                  <wp:extent cx="3244724" cy="1370878"/>
                  <wp:effectExtent l="19050" t="19050" r="13335" b="2032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39" t="21797" r="16755" b="61535"/>
                          <a:stretch/>
                        </pic:blipFill>
                        <pic:spPr bwMode="auto">
                          <a:xfrm>
                            <a:off x="0" y="0"/>
                            <a:ext cx="3297181" cy="139304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3DA9D71B" wp14:editId="211174A0">
                  <wp:extent cx="2867734" cy="1367155"/>
                  <wp:effectExtent l="19050" t="19050" r="27940" b="2349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47" t="70588" r="17978" b="13431"/>
                          <a:stretch/>
                        </pic:blipFill>
                        <pic:spPr bwMode="auto">
                          <a:xfrm>
                            <a:off x="0" y="0"/>
                            <a:ext cx="2896121" cy="138068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4421205B" wp14:editId="659C85A9">
                  <wp:extent cx="3283369" cy="1344295"/>
                  <wp:effectExtent l="19050" t="19050" r="12700" b="2730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30" t="53831" r="16852" b="31376"/>
                          <a:stretch/>
                        </pic:blipFill>
                        <pic:spPr bwMode="auto">
                          <a:xfrm>
                            <a:off x="0" y="0"/>
                            <a:ext cx="3325454" cy="136152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44AE5456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1F6F8D5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67D1CA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EE8CBEC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DAA9DB9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7DA4C4A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D659331" w14:textId="77777777" w:rsidR="00241EFC" w:rsidRPr="00BA3E4A" w:rsidRDefault="00241EFC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5F3461" w14:textId="77777777" w:rsidR="00241EFC" w:rsidRPr="00BA3E4A" w:rsidRDefault="00241EFC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9BBEA83" w14:textId="6E3F0B4B" w:rsidR="00241EFC" w:rsidRPr="00BA3E4A" w:rsidRDefault="00507978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8</w:t>
            </w:r>
            <w:r w:rsidR="00241EFC"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/__</w:t>
            </w:r>
          </w:p>
        </w:tc>
        <w:bookmarkStart w:id="5" w:name="_GoBack"/>
        <w:bookmarkEnd w:id="5"/>
      </w:tr>
      <w:tr w:rsidR="00241EFC" w:rsidRPr="00BA3E4A" w14:paraId="0411783B" w14:textId="77777777" w:rsidTr="00260D11">
        <w:trPr>
          <w:trHeight w:val="1635"/>
        </w:trPr>
        <w:tc>
          <w:tcPr>
            <w:tcW w:w="507" w:type="dxa"/>
          </w:tcPr>
          <w:p w14:paraId="126A17C9" w14:textId="4AF9734A" w:rsidR="00241EFC" w:rsidRPr="00BA3E4A" w:rsidRDefault="00507978" w:rsidP="00241EFC">
            <w:pPr>
              <w:spacing w:after="0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lang w:val="sq-AL"/>
              </w:rPr>
              <w:t>7</w:t>
            </w:r>
          </w:p>
        </w:tc>
        <w:tc>
          <w:tcPr>
            <w:tcW w:w="10170" w:type="dxa"/>
          </w:tcPr>
          <w:p w14:paraId="4DAB3906" w14:textId="77B10DFB" w:rsidR="00507978" w:rsidRPr="00BA3E4A" w:rsidRDefault="00507978" w:rsidP="0050797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hkruaj ndotësit e mjedisit poshtë figurave.</w:t>
            </w:r>
          </w:p>
          <w:p w14:paraId="0B1F43AD" w14:textId="082B45CE" w:rsidR="00241EFC" w:rsidRPr="00BA3E4A" w:rsidRDefault="00507978" w:rsidP="00507978">
            <w:pPr>
              <w:spacing w:line="360" w:lineRule="auto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3CB411D3" wp14:editId="222A87FB">
                      <wp:simplePos x="0" y="0"/>
                      <wp:positionH relativeFrom="column">
                        <wp:posOffset>4680162</wp:posOffset>
                      </wp:positionH>
                      <wp:positionV relativeFrom="paragraph">
                        <wp:posOffset>1109345</wp:posOffset>
                      </wp:positionV>
                      <wp:extent cx="1365250" cy="316230"/>
                      <wp:effectExtent l="0" t="0" r="25400" b="26670"/>
                      <wp:wrapNone/>
                      <wp:docPr id="44" name="Rectangle: Single Corner Rounded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250" cy="316230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05AB6B2A" id="Rectangle: Single Corner Rounded 44" o:spid="_x0000_s1026" style="position:absolute;margin-left:368.5pt;margin-top:87.35pt;width:107.5pt;height:24.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5250,316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" path="m,l1312544,v29109,,52706,23597,52706,52706l1365250,316230,,316230,,xe" fillcolor="white [3201]" strokecolor="#9bbb59 [3206]" strokeweight="2pt">
                      <v:path arrowok="t" o:connecttype="custom" o:connectlocs="0,0;1312544,0;1365250,52706;1365250,316230;0,316230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0D4F2BF7" wp14:editId="3CA4ACD8">
                      <wp:simplePos x="0" y="0"/>
                      <wp:positionH relativeFrom="column">
                        <wp:posOffset>1637242</wp:posOffset>
                      </wp:positionH>
                      <wp:positionV relativeFrom="paragraph">
                        <wp:posOffset>1089025</wp:posOffset>
                      </wp:positionV>
                      <wp:extent cx="1363345" cy="335280"/>
                      <wp:effectExtent l="0" t="0" r="27305" b="26670"/>
                      <wp:wrapNone/>
                      <wp:docPr id="41" name="Rectangle: Single Corner Rounded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3345" cy="335280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1F4CBE52" id="Rectangle: Single Corner Rounded 41" o:spid="_x0000_s1026" style="position:absolute;margin-left:128.9pt;margin-top:85.75pt;width:107.35pt;height:26.4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3345,335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" path="m,l1307464,v30862,,55881,25019,55881,55881l1363345,335280,,335280,,xe" fillcolor="white [3201]" strokecolor="#9bbb59 [3206]" strokeweight="2pt">
                      <v:path arrowok="t" o:connecttype="custom" o:connectlocs="0,0;1307464,0;1363345,55881;1363345,335280;0,335280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4117BC97" wp14:editId="46AAB9CF">
                  <wp:extent cx="1257100" cy="1019494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125" t="6459" r="28779" b="60957"/>
                          <a:stretch/>
                        </pic:blipFill>
                        <pic:spPr bwMode="auto">
                          <a:xfrm>
                            <a:off x="0" y="0"/>
                            <a:ext cx="1259893" cy="1021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891EA23" wp14:editId="491F2CA3">
                      <wp:simplePos x="0" y="0"/>
                      <wp:positionH relativeFrom="column">
                        <wp:posOffset>3119267</wp:posOffset>
                      </wp:positionH>
                      <wp:positionV relativeFrom="paragraph">
                        <wp:posOffset>1100308</wp:posOffset>
                      </wp:positionV>
                      <wp:extent cx="1424353" cy="333766"/>
                      <wp:effectExtent l="0" t="0" r="23495" b="28575"/>
                      <wp:wrapNone/>
                      <wp:docPr id="43" name="Rectangle: Single Corner Rounded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4353" cy="333766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58079153" id="Rectangle: Single Corner Rounded 43" o:spid="_x0000_s1026" style="position:absolute;margin-left:245.6pt;margin-top:86.65pt;width:112.15pt;height:26.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24353,333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" path="m,l1368724,v30723,,55629,24906,55629,55629l1424353,333766,,333766,,xe" fillcolor="white [3201]" strokecolor="#9bbb59 [3206]" strokeweight="2pt">
                      <v:path arrowok="t" o:connecttype="custom" o:connectlocs="0,0;1368724,0;1424353,55629;1424353,333766;0,333766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82A8171" wp14:editId="7F21A6FB">
                      <wp:simplePos x="0" y="0"/>
                      <wp:positionH relativeFrom="column">
                        <wp:posOffset>-54757</wp:posOffset>
                      </wp:positionH>
                      <wp:positionV relativeFrom="paragraph">
                        <wp:posOffset>1065139</wp:posOffset>
                      </wp:positionV>
                      <wp:extent cx="1468316" cy="333913"/>
                      <wp:effectExtent l="0" t="0" r="17780" b="28575"/>
                      <wp:wrapNone/>
                      <wp:docPr id="2144738186" name="Rectangle: Single Corner Rounded 2144738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68316" cy="333913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690C0C7" id="Rectangle: Single Corner Rounded 2144738186" o:spid="_x0000_s1026" style="position:absolute;margin-left:-4.3pt;margin-top:83.85pt;width:115.6pt;height:26.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68316,333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" path="m,l1412663,v30736,,55653,24917,55653,55653l1468316,333913,,333913,,xe" fillcolor="white [3201]" strokecolor="#9bbb59 [3206]" strokeweight="2pt">
                      <v:path arrowok="t" o:connecttype="custom" o:connectlocs="0,0;1412663,0;1468316,55653;1468316,333913;0,333913;0,0" o:connectangles="0,0,0,0,0,0"/>
                    </v:shape>
                  </w:pict>
                </mc:Fallback>
              </mc:AlternateContent>
            </w:r>
            <w:r w:rsidRPr="00BA3E4A">
              <w:rPr>
                <w:lang w:val="sq-AL"/>
              </w:rPr>
              <w:t xml:space="preserve">                   </w:t>
            </w:r>
            <w:r w:rsidRPr="00BA3E4A">
              <w:rPr>
                <w:noProof/>
                <w:lang w:val="sq-AL" w:eastAsia="sq-AL"/>
              </w:rPr>
              <w:drawing>
                <wp:inline distT="0" distB="0" distL="0" distR="0" wp14:anchorId="220DB2BB" wp14:editId="028E716D">
                  <wp:extent cx="1166456" cy="996315"/>
                  <wp:effectExtent l="0" t="0" r="0" b="0"/>
                  <wp:docPr id="37" name="Picture 37" descr="10+ Thousand Cartoon Factory Pollution Royalty-Free Images, Stock Photos &amp;  Pictur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0+ Thousand Cartoon Factory Pollution Royalty-Free Images, Stock Photos &amp;  Pictur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15" t="52816" r="67866" b="2026"/>
                          <a:stretch/>
                        </pic:blipFill>
                        <pic:spPr bwMode="auto">
                          <a:xfrm>
                            <a:off x="0" y="0"/>
                            <a:ext cx="1187496" cy="1014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lang w:val="sq-AL"/>
              </w:rPr>
              <w:t xml:space="preserve">       </w:t>
            </w:r>
            <w:r w:rsidRPr="00BA3E4A">
              <w:rPr>
                <w:noProof/>
                <w:lang w:val="sq-AL" w:eastAsia="sq-AL"/>
              </w:rPr>
              <w:drawing>
                <wp:inline distT="0" distB="0" distL="0" distR="0" wp14:anchorId="2DA20CA2" wp14:editId="3CCB78DF">
                  <wp:extent cx="1188655" cy="1012722"/>
                  <wp:effectExtent l="0" t="0" r="0" b="0"/>
                  <wp:docPr id="40" name="Picture 40" descr="10+ Thousand Cartoon Factory Pollution Royalty-Free Images, Stock Photos &amp;  Pictur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0+ Thousand Cartoon Factory Pollution Royalty-Free Images, Stock Photos &amp;  Pictur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666" t="48141" r="38587" b="2343"/>
                          <a:stretch/>
                        </pic:blipFill>
                        <pic:spPr bwMode="auto">
                          <a:xfrm>
                            <a:off x="0" y="0"/>
                            <a:ext cx="1214692" cy="1034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lang w:val="sq-AL"/>
              </w:rPr>
              <w:t xml:space="preserve">   </w: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2B51DAE7" wp14:editId="7E479E37">
                  <wp:extent cx="1373491" cy="1062528"/>
                  <wp:effectExtent l="0" t="0" r="0" b="444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63868" b="56277"/>
                          <a:stretch/>
                        </pic:blipFill>
                        <pic:spPr bwMode="auto">
                          <a:xfrm>
                            <a:off x="0" y="0"/>
                            <a:ext cx="1386762" cy="10727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</w:tcPr>
          <w:p w14:paraId="5637EDB6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AA7495E" w14:textId="77777777" w:rsidR="00241EFC" w:rsidRPr="00BA3E4A" w:rsidRDefault="00241EFC" w:rsidP="00241EF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84BCB53" w14:textId="77777777" w:rsidR="00241EFC" w:rsidRPr="00BA3E4A" w:rsidRDefault="00241EFC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F9756E5" w14:textId="77777777" w:rsidR="00507978" w:rsidRPr="00BA3E4A" w:rsidRDefault="00507978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2DC77B5" w14:textId="0BED56FA" w:rsidR="00E21810" w:rsidRPr="00BA3E4A" w:rsidRDefault="00241EFC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  <w:t>4/__</w:t>
            </w:r>
          </w:p>
          <w:p w14:paraId="18C38125" w14:textId="77777777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ED2C040" w14:textId="77777777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DBE047F" w14:textId="77777777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496785A" w14:textId="77777777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06A4689" w14:textId="77777777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C5975E7" w14:textId="77777777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9740C87" w14:textId="2820C605" w:rsidR="00E21810" w:rsidRPr="00BA3E4A" w:rsidRDefault="00E21810" w:rsidP="00241EFC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241EFC" w:rsidRPr="00BA3E4A" w14:paraId="4D9FE066" w14:textId="77777777">
        <w:trPr>
          <w:trHeight w:val="90"/>
        </w:trPr>
        <w:tc>
          <w:tcPr>
            <w:tcW w:w="11347" w:type="dxa"/>
            <w:gridSpan w:val="3"/>
          </w:tcPr>
          <w:tbl>
            <w:tblPr>
              <w:tblpPr w:leftFromText="180" w:rightFromText="180" w:vertAnchor="text" w:horzAnchor="margin" w:tblpX="-57" w:tblpY="126"/>
              <w:tblOverlap w:val="never"/>
              <w:tblW w:w="112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241EFC" w:rsidRPr="00BA3E4A" w14:paraId="1D78CCC3" w14:textId="77777777">
              <w:trPr>
                <w:trHeight w:val="387"/>
              </w:trPr>
              <w:tc>
                <w:tcPr>
                  <w:tcW w:w="2033" w:type="dxa"/>
                </w:tcPr>
                <w:p w14:paraId="279F1C50" w14:textId="77777777" w:rsidR="00241EFC" w:rsidRPr="00BA3E4A" w:rsidRDefault="00241EFC" w:rsidP="00241EF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</w:tcPr>
                <w:p w14:paraId="1E0DE6F5" w14:textId="77777777" w:rsidR="00241EFC" w:rsidRPr="00BA3E4A" w:rsidRDefault="00241EFC" w:rsidP="00241EF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</w:tcPr>
                <w:p w14:paraId="1661F9D5" w14:textId="7FEBA771" w:rsidR="00241EFC" w:rsidRPr="00BA3E4A" w:rsidRDefault="00241EFC" w:rsidP="00241EF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</w:tcPr>
                <w:p w14:paraId="47BA1607" w14:textId="77777777" w:rsidR="00241EFC" w:rsidRPr="00BA3E4A" w:rsidRDefault="00241EFC" w:rsidP="00241EF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</w:tcPr>
                <w:p w14:paraId="48EBE67B" w14:textId="77777777" w:rsidR="00241EFC" w:rsidRPr="00BA3E4A" w:rsidRDefault="00241EFC" w:rsidP="00241EF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</w:tcPr>
                <w:p w14:paraId="1CF5D1A8" w14:textId="1A0F1A6F" w:rsidR="00241EFC" w:rsidRPr="00BA3E4A" w:rsidRDefault="00241EFC" w:rsidP="00241EFC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  <w:t>Pikët e fituara</w:t>
                  </w:r>
                </w:p>
              </w:tc>
            </w:tr>
            <w:tr w:rsidR="00241EFC" w:rsidRPr="00BA3E4A" w14:paraId="30A765D7" w14:textId="77777777" w:rsidTr="00ED6420">
              <w:trPr>
                <w:trHeight w:val="226"/>
              </w:trPr>
              <w:tc>
                <w:tcPr>
                  <w:tcW w:w="2033" w:type="dxa"/>
                </w:tcPr>
                <w:p w14:paraId="3E540731" w14:textId="150EED38" w:rsidR="00241EFC" w:rsidRPr="00BA3E4A" w:rsidRDefault="00241EFC" w:rsidP="00241EFC">
                  <w:pPr>
                    <w:tabs>
                      <w:tab w:val="center" w:pos="1127"/>
                    </w:tabs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0 - 15</w:t>
                  </w:r>
                </w:p>
              </w:tc>
              <w:tc>
                <w:tcPr>
                  <w:tcW w:w="1710" w:type="dxa"/>
                </w:tcPr>
                <w:p w14:paraId="38A4BF0A" w14:textId="7682FC58" w:rsidR="00241EFC" w:rsidRPr="00BA3E4A" w:rsidRDefault="00241EFC" w:rsidP="00241EFC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6 – 23</w:t>
                  </w:r>
                </w:p>
              </w:tc>
              <w:tc>
                <w:tcPr>
                  <w:tcW w:w="1890" w:type="dxa"/>
                </w:tcPr>
                <w:p w14:paraId="2341AD1D" w14:textId="1819DE15" w:rsidR="00241EFC" w:rsidRPr="00BA3E4A" w:rsidRDefault="00241EFC" w:rsidP="00241EFC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4 - 31</w:t>
                  </w:r>
                </w:p>
              </w:tc>
              <w:tc>
                <w:tcPr>
                  <w:tcW w:w="2160" w:type="dxa"/>
                </w:tcPr>
                <w:p w14:paraId="299AFA24" w14:textId="752EF316" w:rsidR="00241EFC" w:rsidRPr="00BA3E4A" w:rsidRDefault="00241EFC" w:rsidP="00241EFC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2 - 35</w:t>
                  </w:r>
                </w:p>
              </w:tc>
              <w:tc>
                <w:tcPr>
                  <w:tcW w:w="2312" w:type="dxa"/>
                </w:tcPr>
                <w:p w14:paraId="397B114B" w14:textId="4F6CC64C" w:rsidR="00241EFC" w:rsidRPr="00BA3E4A" w:rsidRDefault="00241EFC" w:rsidP="00241EFC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6- 40</w:t>
                  </w:r>
                </w:p>
              </w:tc>
              <w:tc>
                <w:tcPr>
                  <w:tcW w:w="1187" w:type="dxa"/>
                </w:tcPr>
                <w:p w14:paraId="41533866" w14:textId="77777777" w:rsidR="00241EFC" w:rsidRPr="00BA3E4A" w:rsidRDefault="00241EFC" w:rsidP="00241EFC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20FAB935" w14:textId="42B022CD" w:rsidR="00241EFC" w:rsidRPr="00BA3E4A" w:rsidRDefault="00241EFC" w:rsidP="00241EFC">
            <w:pPr>
              <w:spacing w:after="0" w:line="360" w:lineRule="auto"/>
              <w:rPr>
                <w:rFonts w:ascii="Times New Roman" w:eastAsia="MingLiU-ExtB" w:hAnsi="Times New Roman" w:cs="Times New Roman"/>
                <w:sz w:val="20"/>
                <w:szCs w:val="20"/>
                <w:lang w:val="sq-AL"/>
              </w:rPr>
            </w:pPr>
          </w:p>
        </w:tc>
      </w:tr>
      <w:tr w:rsidR="00241EFC" w:rsidRPr="00BA3E4A" w14:paraId="3C155FF8" w14:textId="77777777">
        <w:trPr>
          <w:trHeight w:val="295"/>
        </w:trPr>
        <w:tc>
          <w:tcPr>
            <w:tcW w:w="11347" w:type="dxa"/>
            <w:gridSpan w:val="3"/>
          </w:tcPr>
          <w:p w14:paraId="09708119" w14:textId="36BD10A8" w:rsidR="00241EFC" w:rsidRPr="00BA3E4A" w:rsidRDefault="00241EFC" w:rsidP="00241EFC">
            <w:pPr>
              <w:spacing w:after="0"/>
              <w:rPr>
                <w:rFonts w:ascii="Times New Roman" w:hAnsi="Times New Roman" w:cs="Times New Roman"/>
                <w:lang w:val="sq-AL"/>
              </w:rPr>
            </w:pPr>
            <w:r w:rsidRPr="00BA3E4A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Mësuesi/ja:                                                                                                                    Nënshkrimi i prindit: _________________</w:t>
            </w:r>
          </w:p>
        </w:tc>
      </w:tr>
      <w:bookmarkEnd w:id="1"/>
      <w:bookmarkEnd w:id="4"/>
    </w:tbl>
    <w:p w14:paraId="08B5CF67" w14:textId="76AFB799" w:rsidR="003B5197" w:rsidRPr="00BA3E4A" w:rsidRDefault="003B5197" w:rsidP="006946FC">
      <w:pPr>
        <w:tabs>
          <w:tab w:val="left" w:pos="3996"/>
        </w:tabs>
        <w:rPr>
          <w:rFonts w:ascii="Times New Roman" w:hAnsi="Times New Roman" w:cs="Times New Roman"/>
          <w:lang w:val="sq-AL"/>
        </w:rPr>
      </w:pPr>
    </w:p>
    <w:p w14:paraId="53C9755A" w14:textId="77777777" w:rsidR="003B5197" w:rsidRPr="00BA3E4A" w:rsidRDefault="003B5197" w:rsidP="003B5197">
      <w:pPr>
        <w:spacing w:after="0"/>
        <w:jc w:val="both"/>
        <w:rPr>
          <w:rFonts w:ascii="Times New Roman" w:hAnsi="Times New Roman"/>
          <w:lang w:val="sq-AL"/>
        </w:rPr>
      </w:pPr>
      <w:r w:rsidRPr="00BA3E4A">
        <w:rPr>
          <w:rFonts w:ascii="Times New Roman" w:hAnsi="Times New Roman"/>
          <w:lang w:val="sq-AL" w:eastAsia="en-GB"/>
        </w:rPr>
        <w:lastRenderedPageBreak/>
        <w:t xml:space="preserve">                                                                               </w:t>
      </w:r>
    </w:p>
    <w:p w14:paraId="72A7D3C9" w14:textId="77777777" w:rsidR="003B5197" w:rsidRPr="00BA3E4A" w:rsidRDefault="003B5197" w:rsidP="003B5197">
      <w:pPr>
        <w:spacing w:after="0"/>
        <w:jc w:val="center"/>
        <w:rPr>
          <w:rFonts w:ascii="Times New Roman" w:hAnsi="Times New Roman"/>
          <w:lang w:val="sq-AL"/>
        </w:rPr>
      </w:pPr>
      <w:r w:rsidRPr="00BA3E4A">
        <w:rPr>
          <w:rFonts w:ascii="Times New Roman" w:hAnsi="Times New Roman"/>
          <w:b/>
          <w:noProof/>
          <w:sz w:val="24"/>
          <w:szCs w:val="28"/>
          <w:lang w:val="sq-AL" w:eastAsia="sq-AL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4460521" wp14:editId="3D3FBC86">
                <wp:simplePos x="0" y="0"/>
                <wp:positionH relativeFrom="margin">
                  <wp:posOffset>1955197</wp:posOffset>
                </wp:positionH>
                <wp:positionV relativeFrom="paragraph">
                  <wp:posOffset>14200</wp:posOffset>
                </wp:positionV>
                <wp:extent cx="3813176" cy="307979"/>
                <wp:effectExtent l="0" t="0" r="15874" b="15871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3176" cy="3079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 cap="flat">
                          <a:solidFill>
                            <a:srgbClr val="FFFFFF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7819D6DA" w14:textId="50FF8C21" w:rsidR="003B5197" w:rsidRDefault="003B5197" w:rsidP="003B5197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bookmarkStart w:id="6" w:name="_Hlk204299181"/>
                            <w:bookmarkEnd w:id="6"/>
                            <w:r>
                              <w:rPr>
                                <w:rFonts w:ascii="Arial" w:hAnsi="Arial" w:cs="Arial"/>
                                <w:b/>
                              </w:rPr>
                              <w:t>SHFMU “ ____________________</w:t>
                            </w:r>
                            <w:r w:rsidR="00DD25F3">
                              <w:rPr>
                                <w:rFonts w:ascii="Arial" w:hAnsi="Arial" w:cs="Arial"/>
                                <w:b/>
                              </w:rPr>
                              <w:t>”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</w:p>
                          <w:p w14:paraId="12547311" w14:textId="77777777" w:rsidR="003B5197" w:rsidRDefault="003B5197" w:rsidP="003B519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CCF0F0B" w14:textId="77777777" w:rsidR="003B5197" w:rsidRDefault="003B5197" w:rsidP="003B519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lasa e katërt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460521" id="_x0000_s1038" style="position:absolute;left:0;text-align:left;margin-left:153.95pt;margin-top:1.1pt;width:300.25pt;height:24.25pt;z-index:2517043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" strokecolor="white" strokeweight=".26467mm">
                <v:textbox>
                  <w:txbxContent>
                    <w:p w14:paraId="7819D6DA" w14:textId="50FF8C21" w:rsidR="003B5197" w:rsidRDefault="003B5197" w:rsidP="003B5197">
                      <w:pPr>
                        <w:rPr>
                          <w:rFonts w:ascii="Arial" w:hAnsi="Arial" w:cs="Arial"/>
                          <w:b/>
                        </w:rPr>
                      </w:pPr>
                      <w:bookmarkStart w:id="8" w:name="_Hlk204299181"/>
                      <w:bookmarkEnd w:id="8"/>
                      <w:r>
                        <w:rPr>
                          <w:rFonts w:ascii="Arial" w:hAnsi="Arial" w:cs="Arial"/>
                          <w:b/>
                        </w:rPr>
                        <w:t>SHFMU “ ____________________</w:t>
                      </w:r>
                      <w:r w:rsidR="00DD25F3">
                        <w:rPr>
                          <w:rFonts w:ascii="Arial" w:hAnsi="Arial" w:cs="Arial"/>
                          <w:b/>
                        </w:rPr>
                        <w:t>”</w:t>
                      </w:r>
                      <w:r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</w:p>
                    <w:p w14:paraId="12547311" w14:textId="77777777" w:rsidR="003B5197" w:rsidRDefault="003B5197" w:rsidP="003B519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CCF0F0B" w14:textId="77777777" w:rsidR="003B5197" w:rsidRDefault="003B5197" w:rsidP="003B519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lasa e katë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74BAE9" w14:textId="77777777" w:rsidR="003B5197" w:rsidRPr="00BA3E4A" w:rsidRDefault="003B5197" w:rsidP="003B5197">
      <w:pPr>
        <w:spacing w:after="0"/>
        <w:jc w:val="center"/>
        <w:rPr>
          <w:rFonts w:ascii="Times New Roman" w:hAnsi="Times New Roman"/>
          <w:sz w:val="24"/>
          <w:szCs w:val="24"/>
          <w:lang w:val="sq-AL"/>
        </w:rPr>
      </w:pPr>
    </w:p>
    <w:p w14:paraId="38333DE8" w14:textId="77777777" w:rsidR="003B5197" w:rsidRPr="00BA3E4A" w:rsidRDefault="003B5197" w:rsidP="003B5197">
      <w:pPr>
        <w:spacing w:after="0"/>
        <w:rPr>
          <w:rFonts w:ascii="Times New Roman" w:hAnsi="Times New Roman"/>
          <w:lang w:val="sq-AL"/>
        </w:rPr>
      </w:pPr>
      <w:r w:rsidRPr="00BA3E4A">
        <w:rPr>
          <w:rFonts w:ascii="Times New Roman" w:hAnsi="Times New Roman"/>
          <w:noProof/>
          <w:lang w:val="sq-AL" w:eastAsia="sq-AL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1302C22" wp14:editId="4019EAD2">
                <wp:simplePos x="0" y="0"/>
                <wp:positionH relativeFrom="page">
                  <wp:posOffset>2660904</wp:posOffset>
                </wp:positionH>
                <wp:positionV relativeFrom="paragraph">
                  <wp:posOffset>7493</wp:posOffset>
                </wp:positionV>
                <wp:extent cx="1865376" cy="506733"/>
                <wp:effectExtent l="0" t="0" r="0" b="7620"/>
                <wp:wrapNone/>
                <wp:docPr id="2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5376" cy="506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4B164BF" w14:textId="77777777" w:rsidR="003B5197" w:rsidRDefault="003B5197" w:rsidP="003B5197">
                            <w:r>
                              <w:rPr>
                                <w:rStyle w:val="fontstyle01"/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Vlerësim i njohurive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 w14:anchorId="51302C22" id="_x0000_s1039" type="#_x0000_t202" style="position:absolute;margin-left:209.5pt;margin-top:.6pt;width:146.9pt;height:39.9pt;z-index:25170329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" filled="f" stroked="f">
                <v:textbox>
                  <w:txbxContent>
                    <w:p w14:paraId="74B164BF" w14:textId="77777777" w:rsidR="003B5197" w:rsidRDefault="003B5197" w:rsidP="003B5197">
                      <w:r>
                        <w:rPr>
                          <w:rStyle w:val="fontstyle01"/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Vlerësim i njohuriv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0DACF24" w14:textId="71ED5931" w:rsidR="003B5197" w:rsidRPr="00BA3E4A" w:rsidRDefault="003B5197" w:rsidP="003B5197">
      <w:pPr>
        <w:spacing w:after="0"/>
        <w:rPr>
          <w:rFonts w:ascii="Times New Roman" w:hAnsi="Times New Roman"/>
          <w:color w:val="000000"/>
          <w:lang w:val="sq-AL"/>
        </w:rPr>
      </w:pPr>
      <w:r w:rsidRPr="00BA3E4A">
        <w:rPr>
          <w:rFonts w:ascii="Times New Roman" w:hAnsi="Times New Roman"/>
          <w:color w:val="000000"/>
          <w:lang w:val="sq-AL"/>
        </w:rPr>
        <w:t>Viti shkollor: 2025</w:t>
      </w:r>
      <w:r w:rsidR="005207A1">
        <w:rPr>
          <w:rFonts w:ascii="Times New Roman" w:hAnsi="Times New Roman"/>
          <w:color w:val="000000"/>
          <w:lang w:val="sq-AL"/>
        </w:rPr>
        <w:t>-20</w:t>
      </w:r>
      <w:r w:rsidRPr="00BA3E4A">
        <w:rPr>
          <w:rFonts w:ascii="Times New Roman" w:hAnsi="Times New Roman"/>
          <w:color w:val="000000"/>
          <w:lang w:val="sq-AL"/>
        </w:rPr>
        <w:t>26                                                                                      Periudha:</w:t>
      </w:r>
      <w:r w:rsidR="005207A1">
        <w:rPr>
          <w:rFonts w:ascii="Times New Roman" w:hAnsi="Times New Roman"/>
          <w:color w:val="000000"/>
          <w:lang w:val="sq-AL"/>
        </w:rPr>
        <w:t xml:space="preserve"> P</w:t>
      </w:r>
      <w:r w:rsidRPr="00BA3E4A">
        <w:rPr>
          <w:rFonts w:ascii="Times New Roman" w:hAnsi="Times New Roman"/>
          <w:color w:val="000000"/>
          <w:lang w:val="sq-AL"/>
        </w:rPr>
        <w:t>rill-maj-qershor</w:t>
      </w:r>
    </w:p>
    <w:p w14:paraId="05495419" w14:textId="77777777" w:rsidR="003B5197" w:rsidRPr="00BA3E4A" w:rsidRDefault="003B5197" w:rsidP="003B5197">
      <w:pPr>
        <w:spacing w:after="0"/>
        <w:rPr>
          <w:rFonts w:ascii="Times New Roman" w:hAnsi="Times New Roman"/>
          <w:lang w:val="sq-AL"/>
        </w:rPr>
      </w:pPr>
      <w:r w:rsidRPr="00BA3E4A">
        <w:rPr>
          <w:rFonts w:ascii="Times New Roman" w:hAnsi="Times New Roman"/>
          <w:color w:val="000000"/>
          <w:lang w:val="sq-AL"/>
        </w:rPr>
        <w:t xml:space="preserve">Fusha kurrikulare: Shkencat e natyrës                                                             Emri i nxënësit/es: ______________________   </w:t>
      </w:r>
      <w:r w:rsidRPr="00BA3E4A">
        <w:rPr>
          <w:rFonts w:ascii="Times New Roman" w:hAnsi="Times New Roman"/>
          <w:color w:val="00B050"/>
          <w:lang w:val="sq-AL"/>
        </w:rPr>
        <w:t xml:space="preserve">                                            </w:t>
      </w:r>
    </w:p>
    <w:p w14:paraId="692C0983" w14:textId="60D4F406" w:rsidR="003B5197" w:rsidRPr="00BA3E4A" w:rsidRDefault="003B5197" w:rsidP="003B5197">
      <w:pPr>
        <w:spacing w:after="0"/>
        <w:rPr>
          <w:rFonts w:ascii="Times New Roman" w:hAnsi="Times New Roman"/>
          <w:lang w:val="sq-AL"/>
        </w:rPr>
      </w:pPr>
      <w:r w:rsidRPr="00BA3E4A">
        <w:rPr>
          <w:rFonts w:ascii="Times New Roman" w:hAnsi="Times New Roman"/>
          <w:color w:val="000000"/>
          <w:lang w:val="sq-AL"/>
        </w:rPr>
        <w:t xml:space="preserve">Lënda: Njeriu dhe natyra                                                          </w:t>
      </w:r>
      <w:r w:rsidR="00DD25F3">
        <w:rPr>
          <w:rFonts w:ascii="Times New Roman" w:hAnsi="Times New Roman"/>
          <w:color w:val="000000"/>
          <w:lang w:val="sq-AL"/>
        </w:rPr>
        <w:t xml:space="preserve">                       Klasa: I</w:t>
      </w:r>
      <w:r w:rsidRPr="00BA3E4A">
        <w:rPr>
          <w:rFonts w:ascii="Times New Roman" w:hAnsi="Times New Roman"/>
          <w:color w:val="000000"/>
          <w:vertAlign w:val="subscript"/>
          <w:lang w:val="sq-AL"/>
        </w:rPr>
        <w:t xml:space="preserve">                </w:t>
      </w:r>
      <w:r w:rsidRPr="00DD25F3">
        <w:rPr>
          <w:rFonts w:ascii="Times New Roman" w:hAnsi="Times New Roman"/>
          <w:b/>
          <w:color w:val="000000"/>
          <w:vertAlign w:val="subscript"/>
          <w:lang w:val="sq-AL"/>
        </w:rPr>
        <w:t xml:space="preserve">GR. B                                                                            </w:t>
      </w:r>
    </w:p>
    <w:tbl>
      <w:tblPr>
        <w:tblW w:w="11290" w:type="dxa"/>
        <w:tblInd w:w="-10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"/>
        <w:gridCol w:w="10170"/>
        <w:gridCol w:w="670"/>
      </w:tblGrid>
      <w:tr w:rsidR="003B5197" w:rsidRPr="00BA3E4A" w14:paraId="3BC0FACD" w14:textId="77777777" w:rsidTr="003B5197">
        <w:trPr>
          <w:trHeight w:val="205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5DCE6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b/>
                <w:sz w:val="18"/>
                <w:szCs w:val="18"/>
                <w:lang w:val="sq-AL"/>
              </w:rPr>
              <w:t>Nr.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85C7E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b/>
                <w:sz w:val="20"/>
                <w:szCs w:val="20"/>
                <w:lang w:val="sq-AL"/>
              </w:rPr>
              <w:t xml:space="preserve">Pyetjet  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107B1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b/>
                <w:sz w:val="18"/>
                <w:szCs w:val="18"/>
                <w:lang w:val="sq-AL"/>
              </w:rPr>
              <w:t>Pikët</w:t>
            </w:r>
          </w:p>
        </w:tc>
      </w:tr>
      <w:tr w:rsidR="003B5197" w:rsidRPr="00BA3E4A" w14:paraId="1A507E3E" w14:textId="77777777" w:rsidTr="003B5197">
        <w:trPr>
          <w:trHeight w:val="1572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25AB8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1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3F3349" w14:textId="77777777" w:rsidR="003B5197" w:rsidRPr="00BA3E4A" w:rsidRDefault="003B5197" w:rsidP="004B0402">
            <w:pPr>
              <w:pStyle w:val="NormalWeb"/>
              <w:rPr>
                <w:lang w:val="sq-AL"/>
              </w:rPr>
            </w:pPr>
            <w:r w:rsidRPr="00BA3E4A">
              <w:rPr>
                <w:lang w:val="sq-AL"/>
              </w:rPr>
              <w:t>Cilat nga këto fjalë paraqesin format e relievit të tokës?</w:t>
            </w:r>
          </w:p>
          <w:p w14:paraId="689F6DD4" w14:textId="398397E0" w:rsidR="003B5197" w:rsidRPr="00BA3E4A" w:rsidRDefault="003B5197" w:rsidP="003B5197">
            <w:pPr>
              <w:pStyle w:val="NormalWeb"/>
              <w:numPr>
                <w:ilvl w:val="0"/>
                <w:numId w:val="8"/>
              </w:numPr>
              <w:rPr>
                <w:lang w:val="sq-AL"/>
              </w:rPr>
            </w:pPr>
            <w:r w:rsidRPr="00BA3E4A">
              <w:rPr>
                <w:lang w:val="sq-AL"/>
              </w:rPr>
              <w:t>Mal, fushë, kodër, lumë</w:t>
            </w:r>
            <w:r w:rsidR="005207A1">
              <w:rPr>
                <w:lang w:val="sq-AL"/>
              </w:rPr>
              <w:t>.</w:t>
            </w:r>
          </w:p>
          <w:p w14:paraId="474556F3" w14:textId="08663595" w:rsidR="003B5197" w:rsidRPr="00BA3E4A" w:rsidRDefault="003B5197" w:rsidP="003B5197">
            <w:pPr>
              <w:pStyle w:val="NormalWeb"/>
              <w:numPr>
                <w:ilvl w:val="0"/>
                <w:numId w:val="8"/>
              </w:numPr>
              <w:rPr>
                <w:lang w:val="sq-AL"/>
              </w:rPr>
            </w:pPr>
            <w:r w:rsidRPr="00BA3E4A">
              <w:rPr>
                <w:lang w:val="sq-AL"/>
              </w:rPr>
              <w:t>Pemë, lule, bletë</w:t>
            </w:r>
            <w:r w:rsidR="005207A1">
              <w:rPr>
                <w:lang w:val="sq-AL"/>
              </w:rPr>
              <w:t>.</w:t>
            </w:r>
          </w:p>
          <w:p w14:paraId="4A25888F" w14:textId="54225A5D" w:rsidR="003B5197" w:rsidRPr="00BA3E4A" w:rsidRDefault="003B5197" w:rsidP="003B5197">
            <w:pPr>
              <w:pStyle w:val="NormalWeb"/>
              <w:numPr>
                <w:ilvl w:val="0"/>
                <w:numId w:val="8"/>
              </w:numPr>
              <w:rPr>
                <w:lang w:val="sq-AL"/>
              </w:rPr>
            </w:pPr>
            <w:r w:rsidRPr="00BA3E4A">
              <w:rPr>
                <w:lang w:val="sq-AL"/>
              </w:rPr>
              <w:t>Shtëpi, makinë, shkollë</w:t>
            </w:r>
            <w:r w:rsidR="005207A1">
              <w:rPr>
                <w:lang w:val="sq-AL"/>
              </w:rPr>
              <w:t>.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4BF73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616F06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8ED279F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D15F513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E67AC79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2/__</w:t>
            </w:r>
          </w:p>
        </w:tc>
      </w:tr>
      <w:tr w:rsidR="003B5197" w:rsidRPr="00BA3E4A" w14:paraId="42A46D8F" w14:textId="77777777" w:rsidTr="003B5197">
        <w:trPr>
          <w:trHeight w:val="663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07D3BD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2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2AA83" w14:textId="77777777" w:rsidR="003B5197" w:rsidRPr="00BA3E4A" w:rsidRDefault="003B5197" w:rsidP="004B0402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sq-AL"/>
              </w:rPr>
            </w:pPr>
            <w:r w:rsidRPr="00BA3E4A">
              <w:rPr>
                <w:rFonts w:ascii="Arial" w:hAnsi="Arial" w:cs="Arial"/>
                <w:sz w:val="24"/>
                <w:szCs w:val="24"/>
                <w:lang w:val="sq-AL"/>
              </w:rPr>
              <w:t>S</w:t>
            </w: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hkruaj format e relievit.</w:t>
            </w:r>
          </w:p>
          <w:p w14:paraId="0E644DEB" w14:textId="77777777" w:rsidR="003B5197" w:rsidRPr="00BA3E4A" w:rsidRDefault="003B5197" w:rsidP="004B0402">
            <w:pPr>
              <w:tabs>
                <w:tab w:val="left" w:pos="2565"/>
                <w:tab w:val="right" w:pos="10426"/>
              </w:tabs>
              <w:spacing w:after="0" w:line="240" w:lineRule="auto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3D52454B" wp14:editId="18392145">
                      <wp:simplePos x="0" y="0"/>
                      <wp:positionH relativeFrom="column">
                        <wp:posOffset>4928062</wp:posOffset>
                      </wp:positionH>
                      <wp:positionV relativeFrom="paragraph">
                        <wp:posOffset>1784985</wp:posOffset>
                      </wp:positionV>
                      <wp:extent cx="1403350" cy="381635"/>
                      <wp:effectExtent l="0" t="0" r="25400" b="18415"/>
                      <wp:wrapNone/>
                      <wp:docPr id="3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3350" cy="38163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58B10878" id="Rectangle: Rounded Corners 51" o:spid="_x0000_s1026" style="position:absolute;margin-left:388.05pt;margin-top:140.55pt;width:110.5pt;height:30.0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" fillcolor="white [3201]" strokecolor="#f79646 [3209]" strokeweight="2pt"/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62BE116E" wp14:editId="30AFA019">
                      <wp:simplePos x="0" y="0"/>
                      <wp:positionH relativeFrom="column">
                        <wp:posOffset>2484140</wp:posOffset>
                      </wp:positionH>
                      <wp:positionV relativeFrom="paragraph">
                        <wp:posOffset>1920445</wp:posOffset>
                      </wp:positionV>
                      <wp:extent cx="2463022" cy="452898"/>
                      <wp:effectExtent l="38100" t="19050" r="13970" b="80645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463022" cy="452898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type w14:anchorId="79701F7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195.6pt;margin-top:151.2pt;width:193.95pt;height:35.6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" strokecolor="red" strokeweight="2.25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5C9DB194" wp14:editId="28B25415">
                      <wp:simplePos x="0" y="0"/>
                      <wp:positionH relativeFrom="column">
                        <wp:posOffset>3505466</wp:posOffset>
                      </wp:positionH>
                      <wp:positionV relativeFrom="paragraph">
                        <wp:posOffset>485550</wp:posOffset>
                      </wp:positionV>
                      <wp:extent cx="1407242" cy="744445"/>
                      <wp:effectExtent l="38100" t="19050" r="21590" b="5588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07242" cy="74444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6B50B8DF" id="Straight Arrow Connector 4" o:spid="_x0000_s1026" type="#_x0000_t32" style="position:absolute;margin-left:276pt;margin-top:38.25pt;width:110.8pt;height:58.6pt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" strokecolor="red" strokeweight="2.25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C5070E2" wp14:editId="15078457">
                      <wp:simplePos x="0" y="0"/>
                      <wp:positionH relativeFrom="column">
                        <wp:posOffset>2213753</wp:posOffset>
                      </wp:positionH>
                      <wp:positionV relativeFrom="paragraph">
                        <wp:posOffset>1207606</wp:posOffset>
                      </wp:positionV>
                      <wp:extent cx="2738120" cy="364408"/>
                      <wp:effectExtent l="38100" t="19050" r="5080" b="74295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38120" cy="364408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4F38AB36" id="Straight Arrow Connector 16" o:spid="_x0000_s1026" type="#_x0000_t32" style="position:absolute;margin-left:174.3pt;margin-top:95.1pt;width:215.6pt;height:28.7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" strokecolor="red" strokeweight="2.25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5C6CC935" wp14:editId="546FDAA8">
                      <wp:simplePos x="0" y="0"/>
                      <wp:positionH relativeFrom="column">
                        <wp:posOffset>4947073</wp:posOffset>
                      </wp:positionH>
                      <wp:positionV relativeFrom="paragraph">
                        <wp:posOffset>983615</wp:posOffset>
                      </wp:positionV>
                      <wp:extent cx="1382395" cy="381635"/>
                      <wp:effectExtent l="0" t="0" r="27305" b="18415"/>
                      <wp:wrapNone/>
                      <wp:docPr id="5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2395" cy="38163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666F9F9A" id="Rectangle: Rounded Corners 51" o:spid="_x0000_s1026" style="position:absolute;margin-left:389.55pt;margin-top:77.45pt;width:108.85pt;height:30.0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" fillcolor="white [3212]" strokecolor="#f79646 [3209]" strokeweight="2pt"/>
                  </w:pict>
                </mc:Fallback>
              </mc:AlternateContent>
            </w:r>
            <w:r w:rsidRPr="00BA3E4A">
              <w:rPr>
                <w:rFonts w:ascii="Arial" w:hAnsi="Arial" w:cs="Arial"/>
                <w:i/>
                <w:iCs/>
                <w:noProof/>
                <w:sz w:val="28"/>
                <w:szCs w:val="28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2244827" wp14:editId="24F0FA4E">
                      <wp:simplePos x="0" y="0"/>
                      <wp:positionH relativeFrom="column">
                        <wp:posOffset>4964853</wp:posOffset>
                      </wp:positionH>
                      <wp:positionV relativeFrom="paragraph">
                        <wp:posOffset>212725</wp:posOffset>
                      </wp:positionV>
                      <wp:extent cx="1355725" cy="381635"/>
                      <wp:effectExtent l="0" t="0" r="15875" b="18415"/>
                      <wp:wrapNone/>
                      <wp:docPr id="6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5725" cy="38163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oundrect w14:anchorId="63A4F2B8" id="Rectangle: Rounded Corners 51" o:spid="_x0000_s1026" style="position:absolute;margin-left:390.95pt;margin-top:16.75pt;width:106.75pt;height:30.0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" fillcolor="white [3201]" strokecolor="#f79646 [3209]" strokeweight="2pt"/>
                  </w:pict>
                </mc:Fallback>
              </mc:AlternateContent>
            </w:r>
            <w:r w:rsidRPr="00BA3E4A">
              <w:rPr>
                <w:b/>
                <w:bCs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4BBF38A9" wp14:editId="01ED7953">
                  <wp:extent cx="4783666" cy="3255366"/>
                  <wp:effectExtent l="0" t="0" r="0" b="254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2961" cy="33093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DDA2F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377FE2F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D5F4B5C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BDACCAF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3EB1B42" w14:textId="77777777" w:rsidR="003B5197" w:rsidRPr="00BA3E4A" w:rsidRDefault="003B5197" w:rsidP="004B04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D8189F8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D96C483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BFDB221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EA75BFA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580644E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6/__</w:t>
            </w:r>
          </w:p>
          <w:p w14:paraId="1994E00D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F6412C8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D318E79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1338FB3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21C9468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D760D1C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4E1AEE7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0FFDBEB" w14:textId="77777777" w:rsidR="003B5197" w:rsidRPr="00BA3E4A" w:rsidRDefault="003B5197" w:rsidP="004B0402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3B5197" w:rsidRPr="00BA3E4A" w14:paraId="514AE78F" w14:textId="77777777" w:rsidTr="003B5197">
        <w:trPr>
          <w:trHeight w:val="3084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BE0B7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3</w:t>
            </w:r>
          </w:p>
          <w:p w14:paraId="17B89730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CC396" w14:textId="77777777" w:rsidR="003B5197" w:rsidRPr="00BA3E4A" w:rsidRDefault="003B5197" w:rsidP="004B0402">
            <w:pPr>
              <w:rPr>
                <w:rFonts w:ascii="Times New Roman" w:hAnsi="Times New Roman"/>
                <w:sz w:val="28"/>
                <w:szCs w:val="28"/>
                <w:lang w:val="sq-AL"/>
              </w:rPr>
            </w:pPr>
            <w:r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0E541509" wp14:editId="4AB7B05F">
                      <wp:simplePos x="0" y="0"/>
                      <wp:positionH relativeFrom="column">
                        <wp:posOffset>378831</wp:posOffset>
                      </wp:positionH>
                      <wp:positionV relativeFrom="paragraph">
                        <wp:posOffset>381587</wp:posOffset>
                      </wp:positionV>
                      <wp:extent cx="4649273" cy="1616015"/>
                      <wp:effectExtent l="0" t="0" r="18415" b="2286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49273" cy="16160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C4275D" w14:textId="77777777" w:rsidR="003B5197" w:rsidRPr="008F55B9" w:rsidRDefault="003B5197" w:rsidP="003B5197">
                                  <w:pPr>
                                    <w:spacing w:line="360" w:lineRule="auto"/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8F55B9"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Oqeani është masë e madhe ujore.</w:t>
                                  </w:r>
                                </w:p>
                                <w:p w14:paraId="1B270722" w14:textId="77777777" w:rsidR="003B5197" w:rsidRPr="008F55B9" w:rsidRDefault="003B5197" w:rsidP="003B5197">
                                  <w:pPr>
                                    <w:spacing w:line="360" w:lineRule="auto"/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8F55B9"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Pjesa më e madhe e planetit ton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ë</w:t>
                                  </w:r>
                                  <w:r w:rsidRPr="008F55B9"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 xml:space="preserve"> është e mbuluar nga toka.</w:t>
                                  </w:r>
                                </w:p>
                                <w:p w14:paraId="43496FDA" w14:textId="44F17555" w:rsidR="003B5197" w:rsidRPr="008F55B9" w:rsidRDefault="003B5197" w:rsidP="003B5197">
                                  <w:pPr>
                                    <w:spacing w:line="360" w:lineRule="auto"/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</w:pPr>
                                  <w:r w:rsidRPr="008F55B9"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 xml:space="preserve">Oqeani është më i vogël se deti. </w:t>
                                  </w:r>
                                </w:p>
                                <w:p w14:paraId="7354E97D" w14:textId="77777777" w:rsidR="003B5197" w:rsidRPr="008F55B9" w:rsidRDefault="003B5197" w:rsidP="003B5197">
                                  <w:pPr>
                                    <w:spacing w:line="360" w:lineRule="auto"/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8"/>
                                      <w:szCs w:val="28"/>
                                      <w:lang w:val="sq-AL"/>
                                    </w:rPr>
                                  </w:pPr>
                                  <w:r w:rsidRPr="008F55B9"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 xml:space="preserve">Pjesa e mbuluar nga toka është e ndarë në </w:t>
                                  </w:r>
                                  <w:r>
                                    <w:rPr>
                                      <w:rFonts w:ascii="Times New Roman" w:hAnsi="Times New Roman"/>
                                      <w:color w:val="000000" w:themeColor="text1"/>
                                      <w:sz w:val="24"/>
                                      <w:szCs w:val="24"/>
                                      <w:lang w:val="sq-AL"/>
                                    </w:rPr>
                                    <w:t>shtatë kontinente</w:t>
                                  </w:r>
                                </w:p>
                                <w:p w14:paraId="1B8E64D0" w14:textId="77777777" w:rsidR="003B5197" w:rsidRDefault="003B5197" w:rsidP="003B519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0E541509" id="Rectangle 8" o:spid="_x0000_s1040" style="position:absolute;margin-left:29.85pt;margin-top:30.05pt;width:366.1pt;height:127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" filled="f" strokecolor="white [3212]" strokeweight="2pt">
                      <v:textbox>
                        <w:txbxContent>
                          <w:p w14:paraId="57C4275D" w14:textId="77777777" w:rsidR="003B5197" w:rsidRPr="008F55B9" w:rsidRDefault="003B5197" w:rsidP="003B5197">
                            <w:pPr>
                              <w:spacing w:line="360" w:lineRule="auto"/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8F55B9"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Oqeani është masë e madhe ujore.</w:t>
                            </w:r>
                          </w:p>
                          <w:p w14:paraId="1B270722" w14:textId="77777777" w:rsidR="003B5197" w:rsidRPr="008F55B9" w:rsidRDefault="003B5197" w:rsidP="003B5197">
                            <w:pPr>
                              <w:spacing w:line="360" w:lineRule="auto"/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8F55B9"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Pjesa më e madhe e planetit ton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ë</w:t>
                            </w:r>
                            <w:r w:rsidRPr="008F55B9"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 xml:space="preserve"> është e mbuluar nga toka.</w:t>
                            </w:r>
                          </w:p>
                          <w:p w14:paraId="43496FDA" w14:textId="44F17555" w:rsidR="003B5197" w:rsidRPr="008F55B9" w:rsidRDefault="003B5197" w:rsidP="003B5197">
                            <w:pPr>
                              <w:spacing w:line="360" w:lineRule="auto"/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8F55B9"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 xml:space="preserve">Oqeani është më i vogël se deti. </w:t>
                            </w:r>
                          </w:p>
                          <w:p w14:paraId="7354E97D" w14:textId="77777777" w:rsidR="003B5197" w:rsidRPr="008F55B9" w:rsidRDefault="003B5197" w:rsidP="003B5197">
                            <w:pPr>
                              <w:spacing w:line="360" w:lineRule="auto"/>
                              <w:rPr>
                                <w:rFonts w:ascii="Times New Roman" w:hAnsi="Times New Roman"/>
                                <w:color w:val="000000" w:themeColor="text1"/>
                                <w:sz w:val="28"/>
                                <w:szCs w:val="28"/>
                                <w:lang w:val="sq-AL"/>
                              </w:rPr>
                            </w:pPr>
                            <w:r w:rsidRPr="008F55B9"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 xml:space="preserve">Pjesa e mbuluar nga toka është e ndarë në 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24"/>
                                <w:szCs w:val="24"/>
                                <w:lang w:val="sq-AL"/>
                              </w:rPr>
                              <w:t>shtatë kontinente</w:t>
                            </w:r>
                          </w:p>
                          <w:p w14:paraId="1B8E64D0" w14:textId="77777777" w:rsidR="003B5197" w:rsidRDefault="003B5197" w:rsidP="003B5197"/>
                        </w:txbxContent>
                      </v:textbox>
                    </v:rect>
                  </w:pict>
                </mc:Fallback>
              </mc:AlternateContent>
            </w: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Vendos </w:t>
            </w:r>
            <w:r w:rsidRPr="00BA3E4A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√ </w:t>
            </w: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pranë pohimeve të sakta dhe </w:t>
            </w:r>
            <w:r w:rsidRPr="00BA3E4A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X </w:t>
            </w: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pranë atyre të gabuara</w:t>
            </w:r>
            <w:r w:rsidRPr="00BA3E4A">
              <w:rPr>
                <w:rFonts w:ascii="Times New Roman" w:hAnsi="Times New Roman"/>
                <w:sz w:val="28"/>
                <w:szCs w:val="28"/>
                <w:lang w:val="sq-AL"/>
              </w:rPr>
              <w:t>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76"/>
            </w:tblGrid>
            <w:tr w:rsidR="003B5197" w:rsidRPr="00BA3E4A" w14:paraId="6217423E" w14:textId="77777777" w:rsidTr="004B0402">
              <w:trPr>
                <w:trHeight w:val="288"/>
              </w:trPr>
              <w:tc>
                <w:tcPr>
                  <w:tcW w:w="576" w:type="dxa"/>
                </w:tcPr>
                <w:p w14:paraId="76381F57" w14:textId="77777777" w:rsidR="003B5197" w:rsidRPr="00BA3E4A" w:rsidRDefault="003B5197" w:rsidP="004B0402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</w:p>
              </w:tc>
            </w:tr>
            <w:tr w:rsidR="003B5197" w:rsidRPr="00BA3E4A" w14:paraId="2A831B90" w14:textId="77777777" w:rsidTr="004B0402">
              <w:trPr>
                <w:trHeight w:val="288"/>
              </w:trPr>
              <w:tc>
                <w:tcPr>
                  <w:tcW w:w="576" w:type="dxa"/>
                </w:tcPr>
                <w:p w14:paraId="31552542" w14:textId="77777777" w:rsidR="003B5197" w:rsidRPr="00BA3E4A" w:rsidRDefault="003B5197" w:rsidP="004B0402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  <w:t xml:space="preserve">        </w:t>
                  </w:r>
                </w:p>
              </w:tc>
            </w:tr>
            <w:tr w:rsidR="003B5197" w:rsidRPr="00BA3E4A" w14:paraId="5EA34E12" w14:textId="77777777" w:rsidTr="004B0402">
              <w:trPr>
                <w:trHeight w:val="288"/>
              </w:trPr>
              <w:tc>
                <w:tcPr>
                  <w:tcW w:w="576" w:type="dxa"/>
                </w:tcPr>
                <w:p w14:paraId="02C51AD7" w14:textId="77777777" w:rsidR="003B5197" w:rsidRPr="00BA3E4A" w:rsidRDefault="003B5197" w:rsidP="004B0402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  <w:r w:rsidRPr="00BA3E4A"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  <w:t xml:space="preserve">  </w:t>
                  </w:r>
                </w:p>
              </w:tc>
            </w:tr>
            <w:tr w:rsidR="003B5197" w:rsidRPr="00BA3E4A" w14:paraId="506B7F7F" w14:textId="77777777" w:rsidTr="004B0402">
              <w:trPr>
                <w:trHeight w:val="288"/>
              </w:trPr>
              <w:tc>
                <w:tcPr>
                  <w:tcW w:w="576" w:type="dxa"/>
                </w:tcPr>
                <w:p w14:paraId="39F6E993" w14:textId="77777777" w:rsidR="003B5197" w:rsidRPr="00BA3E4A" w:rsidRDefault="003B5197" w:rsidP="004B0402">
                  <w:pPr>
                    <w:rPr>
                      <w:rFonts w:ascii="Times New Roman" w:hAnsi="Times New Roman" w:cs="Times New Roman"/>
                      <w:sz w:val="28"/>
                      <w:szCs w:val="28"/>
                      <w:lang w:val="sq-AL"/>
                    </w:rPr>
                  </w:pPr>
                </w:p>
              </w:tc>
            </w:tr>
          </w:tbl>
          <w:p w14:paraId="470715D6" w14:textId="77777777" w:rsidR="003B5197" w:rsidRPr="00BA3E4A" w:rsidRDefault="003B5197" w:rsidP="004B0402">
            <w:pPr>
              <w:spacing w:before="120" w:after="120"/>
              <w:rPr>
                <w:rFonts w:ascii="Times New Roman" w:hAnsi="Times New Roman"/>
                <w:lang w:val="sq-AL"/>
              </w:rPr>
            </w:pP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D7F64" w14:textId="77777777" w:rsidR="003B5197" w:rsidRPr="00BA3E4A" w:rsidRDefault="003B5197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D6D1890" w14:textId="77777777" w:rsidR="003B5197" w:rsidRPr="00BA3E4A" w:rsidRDefault="003B5197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D542241" w14:textId="77777777" w:rsidR="003B5197" w:rsidRPr="00BA3E4A" w:rsidRDefault="003B5197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FB2FE90" w14:textId="77777777" w:rsidR="003B5197" w:rsidRPr="00BA3E4A" w:rsidRDefault="003B5197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4/___</w:t>
            </w:r>
          </w:p>
          <w:p w14:paraId="20DCCA55" w14:textId="77777777" w:rsidR="003B5197" w:rsidRPr="00BA3E4A" w:rsidRDefault="003B5197" w:rsidP="004B0402">
            <w:pPr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3B5197" w:rsidRPr="00BA3E4A" w14:paraId="36DEE9CB" w14:textId="77777777" w:rsidTr="003B5197">
        <w:trPr>
          <w:trHeight w:val="780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23A22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4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CF462" w14:textId="77777777" w:rsidR="003B5197" w:rsidRPr="00BA3E4A" w:rsidRDefault="003B5197" w:rsidP="004B0402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Plotëso fjalitë me fjalën e duhur.</w:t>
            </w:r>
          </w:p>
          <w:p w14:paraId="2B5818C3" w14:textId="77777777" w:rsidR="003B5197" w:rsidRPr="00BA3E4A" w:rsidRDefault="003B5197" w:rsidP="004B0402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Ajri është një përzierje______________________.</w:t>
            </w:r>
          </w:p>
          <w:p w14:paraId="6DBABD6A" w14:textId="77777777" w:rsidR="003B5197" w:rsidRPr="00BA3E4A" w:rsidRDefault="003B5197" w:rsidP="004B0402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Ne e thithim ajrin me anë të _____________________.</w:t>
            </w:r>
          </w:p>
          <w:p w14:paraId="30017DC6" w14:textId="77777777" w:rsidR="003B5197" w:rsidRPr="00BA3E4A" w:rsidRDefault="003B5197" w:rsidP="004B0402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Të gjitha gjallesat kanë nevojë për ____________________.</w:t>
            </w:r>
          </w:p>
          <w:p w14:paraId="4442EEEB" w14:textId="77777777" w:rsidR="003B5197" w:rsidRPr="00BA3E4A" w:rsidRDefault="003B5197" w:rsidP="004B0402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lang w:val="sq-AL"/>
              </w:rPr>
              <w:t>Ajri ndotur është shumë i dëmshëm për _______________________.</w:t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48CFB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3314A55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4FD6DDB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96C2F46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65E3333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3B5197" w:rsidRPr="00BA3E4A" w14:paraId="127D2A9C" w14:textId="77777777" w:rsidTr="003B5197">
        <w:trPr>
          <w:trHeight w:val="5280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BE86A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lastRenderedPageBreak/>
              <w:t>5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FF1EA" w14:textId="77777777" w:rsidR="003B5197" w:rsidRPr="00BA3E4A" w:rsidRDefault="003B5197" w:rsidP="004B0402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Lidh me shigjetë ushqimet me prejardhjen e tyre.</w:t>
            </w:r>
          </w:p>
          <w:p w14:paraId="4B1AEAA6" w14:textId="345409DC" w:rsidR="003B5197" w:rsidRPr="00BA3E4A" w:rsidRDefault="00DD25F3" w:rsidP="004B0402">
            <w:pPr>
              <w:tabs>
                <w:tab w:val="left" w:pos="9231"/>
              </w:tabs>
              <w:spacing w:after="0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7D2672CC" wp14:editId="573D8934">
                      <wp:simplePos x="0" y="0"/>
                      <wp:positionH relativeFrom="column">
                        <wp:posOffset>2506543</wp:posOffset>
                      </wp:positionH>
                      <wp:positionV relativeFrom="paragraph">
                        <wp:posOffset>1530087</wp:posOffset>
                      </wp:positionV>
                      <wp:extent cx="1018433" cy="383281"/>
                      <wp:effectExtent l="114300" t="114300" r="125095" b="13144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8433" cy="38328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accent4">
                                    <a:lumMod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B575AA9" w14:textId="77777777" w:rsidR="003B5197" w:rsidRPr="00241EFC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241EFC">
                                    <w:rPr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434FA1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Nga 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bimë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2672CC" id="Rectangle 15" o:spid="_x0000_s1041" style="position:absolute;margin-left:197.35pt;margin-top:120.5pt;width:80.2pt;height:30.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" fillcolor="white [3212]" strokecolor="#5f497a [2407]" strokeweight="2pt">
                      <v:textbox>
                        <w:txbxContent>
                          <w:p w14:paraId="0B575AA9" w14:textId="77777777" w:rsidR="003B5197" w:rsidRPr="00241EFC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EF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34FA1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Nga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bimë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3F5FC8A" wp14:editId="6DE230D2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2884170</wp:posOffset>
                      </wp:positionV>
                      <wp:extent cx="6305550" cy="295275"/>
                      <wp:effectExtent l="0" t="0" r="0" b="952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0555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7F5AE4" w14:textId="274F54C5" w:rsidR="003B5197" w:rsidRPr="00712968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 xml:space="preserve">       </w:t>
                                  </w:r>
                                  <w:r w:rsidRPr="00712968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dardha            karota                    patate          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</w:t>
                                  </w:r>
                                  <w:r w:rsidRPr="00712968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>marul</w:t>
                                  </w:r>
                                  <w:r w:rsidR="005207A1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>e</w:t>
                                  </w:r>
                                  <w:r w:rsidRPr="00712968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        peshk                      shalq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03F5FC8A" id="Rectangle 11" o:spid="_x0000_s1041" style="position:absolute;margin-left:4.4pt;margin-top:227.1pt;width:496.5pt;height:23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" fillcolor="white [3212]" stroked="f" strokeweight="2pt">
                      <v:textbox>
                        <w:txbxContent>
                          <w:p w14:paraId="5B7F5AE4" w14:textId="274F54C5" w:rsidR="003B5197" w:rsidRPr="00712968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       </w:t>
                            </w:r>
                            <w:r w:rsidRPr="00712968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dardha            karota                    patate        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</w:t>
                            </w:r>
                            <w:r w:rsidRPr="00712968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>marul</w:t>
                            </w:r>
                            <w:r w:rsidR="005207A1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>e</w:t>
                            </w:r>
                            <w:r w:rsidRPr="00712968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        peshk                      shalq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5CDCBDD" wp14:editId="6312A0CB">
                      <wp:simplePos x="0" y="0"/>
                      <wp:positionH relativeFrom="column">
                        <wp:posOffset>1113540</wp:posOffset>
                      </wp:positionH>
                      <wp:positionV relativeFrom="paragraph">
                        <wp:posOffset>1541539</wp:posOffset>
                      </wp:positionV>
                      <wp:extent cx="1013499" cy="358140"/>
                      <wp:effectExtent l="76200" t="76200" r="91440" b="9906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3499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accent4">
                                    <a:lumMod val="75000"/>
                                  </a:schemeClr>
                                </a:solidFill>
                              </a:ln>
                              <a:effectLst>
                                <a:glow rad="63500">
                                  <a:schemeClr val="accent2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90BC6BD" w14:textId="77777777" w:rsidR="003B5197" w:rsidRPr="00241EFC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241EFC">
                                    <w:rPr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Pr="00434FA1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Nga tok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5CDCBDD" id="Rectangle 12" o:spid="_x0000_s1042" style="position:absolute;margin-left:87.7pt;margin-top:121.4pt;width:79.8pt;height:28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" fillcolor="white [3212]" strokecolor="#5f497a [2407]" strokeweight="2pt">
                      <v:textbox>
                        <w:txbxContent>
                          <w:p w14:paraId="790BC6BD" w14:textId="77777777" w:rsidR="003B5197" w:rsidRPr="00241EFC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EF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434FA1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Nga tok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5CAF7ED6" wp14:editId="3A1939BF">
                      <wp:simplePos x="0" y="0"/>
                      <wp:positionH relativeFrom="column">
                        <wp:posOffset>3880735</wp:posOffset>
                      </wp:positionH>
                      <wp:positionV relativeFrom="paragraph">
                        <wp:posOffset>1541829</wp:posOffset>
                      </wp:positionV>
                      <wp:extent cx="989613" cy="358140"/>
                      <wp:effectExtent l="114300" t="114300" r="134620" b="13716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9613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accent6">
                                    <a:lumMod val="20000"/>
                                    <a:lumOff val="80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4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BB5336" w14:textId="77777777" w:rsidR="003B5197" w:rsidRPr="00D90785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D90785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Nga kafshë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AF7ED6" id="Rectangle 13" o:spid="_x0000_s1044" style="position:absolute;margin-left:305.55pt;margin-top:121.4pt;width:77.9pt;height:28.2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" fillcolor="white [3212]" strokecolor="#fde9d9 [665]" strokeweight="2pt">
                      <v:textbox>
                        <w:txbxContent>
                          <w:p w14:paraId="0DBB5336" w14:textId="77777777" w:rsidR="003B5197" w:rsidRPr="00D90785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90785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Nga kafshë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24E11B96" wp14:editId="6AEC1C36">
                      <wp:simplePos x="0" y="0"/>
                      <wp:positionH relativeFrom="column">
                        <wp:posOffset>31061</wp:posOffset>
                      </wp:positionH>
                      <wp:positionV relativeFrom="paragraph">
                        <wp:posOffset>2113146</wp:posOffset>
                      </wp:positionV>
                      <wp:extent cx="949960" cy="288648"/>
                      <wp:effectExtent l="0" t="0" r="254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9960" cy="2886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AE0E6C" w14:textId="77777777" w:rsidR="003B5197" w:rsidRPr="00E61963" w:rsidRDefault="003B5197" w:rsidP="003B5197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6196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ortokaj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24E11B96" id="Rectangle 17" o:spid="_x0000_s1045" style="position:absolute;margin-left:2.45pt;margin-top:166.4pt;width:74.8pt;height:22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" fillcolor="white [3212]" stroked="f" strokeweight="2pt">
                      <v:textbox>
                        <w:txbxContent>
                          <w:p w14:paraId="25AE0E6C" w14:textId="77777777" w:rsidR="003B5197" w:rsidRPr="00E61963" w:rsidRDefault="003B5197" w:rsidP="003B5197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6196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portokaj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F0331D5" wp14:editId="389BC013">
                      <wp:simplePos x="0" y="0"/>
                      <wp:positionH relativeFrom="column">
                        <wp:posOffset>172729</wp:posOffset>
                      </wp:positionH>
                      <wp:positionV relativeFrom="paragraph">
                        <wp:posOffset>1379050</wp:posOffset>
                      </wp:positionV>
                      <wp:extent cx="925830" cy="283335"/>
                      <wp:effectExtent l="0" t="0" r="26670" b="2159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25830" cy="2833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84AB79B" w14:textId="77777777" w:rsidR="003B5197" w:rsidRPr="00712968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6196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   </w:t>
                                  </w:r>
                                  <w:r w:rsidRPr="00712968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anan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7F0331D5" id="Rectangle 18" o:spid="_x0000_s1046" style="position:absolute;margin-left:13.6pt;margin-top:108.6pt;width:72.9pt;height:22.3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" fillcolor="white [3212]" strokecolor="white [3212]" strokeweight="2pt">
                      <v:textbox>
                        <w:txbxContent>
                          <w:p w14:paraId="484AB79B" w14:textId="77777777" w:rsidR="003B5197" w:rsidRPr="00712968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6196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712968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banan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A2470F1" wp14:editId="730DB7CC">
                      <wp:simplePos x="0" y="0"/>
                      <wp:positionH relativeFrom="column">
                        <wp:posOffset>5060261</wp:posOffset>
                      </wp:positionH>
                      <wp:positionV relativeFrom="paragraph">
                        <wp:posOffset>1404808</wp:posOffset>
                      </wp:positionV>
                      <wp:extent cx="925830" cy="309093"/>
                      <wp:effectExtent l="0" t="0" r="26670" b="1524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25830" cy="30909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657DD12" w14:textId="77777777" w:rsidR="003B5197" w:rsidRPr="00712968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6196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Pr="0071296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  <w:r w:rsidRPr="00712968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vezë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4A2470F1" id="Rectangle 21" o:spid="_x0000_s1047" style="position:absolute;margin-left:398.45pt;margin-top:110.6pt;width:72.9pt;height:24.3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" fillcolor="white [3212]" strokecolor="white [3212]" strokeweight="2pt">
                      <v:textbox>
                        <w:txbxContent>
                          <w:p w14:paraId="4657DD12" w14:textId="77777777" w:rsidR="003B5197" w:rsidRPr="00712968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6196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71296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12968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vezë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050FCAD" wp14:editId="6DFA6484">
                      <wp:simplePos x="0" y="0"/>
                      <wp:positionH relativeFrom="column">
                        <wp:posOffset>5015185</wp:posOffset>
                      </wp:positionH>
                      <wp:positionV relativeFrom="paragraph">
                        <wp:posOffset>2093828</wp:posOffset>
                      </wp:positionV>
                      <wp:extent cx="919480" cy="270456"/>
                      <wp:effectExtent l="0" t="0" r="13970" b="1587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9480" cy="2704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609CDF" w14:textId="77777777" w:rsidR="003B5197" w:rsidRPr="00712968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712968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      mis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7050FCAD" id="Rectangle 25" o:spid="_x0000_s1048" style="position:absolute;margin-left:394.9pt;margin-top:164.85pt;width:72.4pt;height:21.3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" fillcolor="white [3212]" strokecolor="white [3212]" strokeweight="2pt">
                      <v:textbox>
                        <w:txbxContent>
                          <w:p w14:paraId="3D609CDF" w14:textId="77777777" w:rsidR="003B5197" w:rsidRPr="00712968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12968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mish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39EF1CE8" wp14:editId="2534BAFD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603624</wp:posOffset>
                      </wp:positionV>
                      <wp:extent cx="5897880" cy="280035"/>
                      <wp:effectExtent l="0" t="0" r="26670" b="2476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97880" cy="2800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24B5F29" w14:textId="3E22807C" w:rsidR="003B5197" w:rsidRPr="00097875" w:rsidRDefault="003B5197" w:rsidP="003B5197">
                                  <w:pP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097875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    gjalpë                   mjaltë           djathë           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</w:t>
                                  </w:r>
                                  <w:r w:rsidRPr="00097875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reçel                 </w:t>
                                  </w:r>
                                  <w:r w:rsidR="00DD25F3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>kos frutash</w:t>
                                  </w:r>
                                  <w:r w:rsidRPr="00097875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            lëng mol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EF1CE8" id="Rectangle 30" o:spid="_x0000_s1049" style="position:absolute;margin-left:3pt;margin-top:47.55pt;width:464.4pt;height:22.0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" fillcolor="white [3212]" strokecolor="white [3212]" strokeweight="2pt">
                      <v:textbox>
                        <w:txbxContent>
                          <w:p w14:paraId="424B5F29" w14:textId="3E22807C" w:rsidR="003B5197" w:rsidRPr="00097875" w:rsidRDefault="003B5197" w:rsidP="003B5197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97875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    gjalpë                   mjaltë           djathë         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</w:t>
                            </w:r>
                            <w:r w:rsidRPr="00097875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  reçel                 </w:t>
                            </w:r>
                            <w:r w:rsidR="00DD25F3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>kos frutash</w:t>
                            </w:r>
                            <w:r w:rsidRPr="00097875">
                              <w:rPr>
                                <w:rFonts w:ascii="Times New Roman" w:hAnsi="Times New Roman"/>
                                <w:b/>
                                <w:bCs/>
                                <w:color w:val="000000" w:themeColor="text1"/>
                              </w:rPr>
                              <w:t xml:space="preserve">             lëng mol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B5197" w:rsidRPr="00BA3E4A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72F6330E" wp14:editId="67CFE883">
                  <wp:extent cx="5985145" cy="2966324"/>
                  <wp:effectExtent l="0" t="0" r="0" b="571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095" r="3482" b="38757"/>
                          <a:stretch/>
                        </pic:blipFill>
                        <pic:spPr bwMode="auto">
                          <a:xfrm>
                            <a:off x="0" y="0"/>
                            <a:ext cx="6017328" cy="29822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8C775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FF8B595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35B0C6B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6F81EF0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7C7D4A0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834C622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3BA1CF2F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99606D4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B90DB2B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F34C688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6B114F1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3B5197" w:rsidRPr="00BA3E4A" w14:paraId="08413D25" w14:textId="77777777" w:rsidTr="003B5197">
        <w:trPr>
          <w:trHeight w:val="1932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859F8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6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05AE2" w14:textId="67EF383A" w:rsidR="003B5197" w:rsidRPr="00BA3E4A" w:rsidRDefault="003B5197" w:rsidP="004B0402">
            <w:pPr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Vendos </w:t>
            </w:r>
            <w:r w:rsidRPr="00BA3E4A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√  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 xml:space="preserve">te </w:t>
            </w:r>
            <w:r w:rsidR="005207A1"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përdorim</w:t>
            </w:r>
            <w:r w:rsidR="002F2845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i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 xml:space="preserve"> i drejtë i ujit. Vendos  </w:t>
            </w:r>
            <w:r w:rsidRPr="00BA3E4A">
              <w:rPr>
                <w:rFonts w:ascii="Times New Roman" w:hAnsi="Times New Roman"/>
                <w:color w:val="FF0000"/>
                <w:sz w:val="24"/>
                <w:szCs w:val="24"/>
                <w:lang w:val="sq-AL"/>
              </w:rPr>
              <w:t xml:space="preserve">X  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te p</w:t>
            </w:r>
            <w:r w:rsidR="002F2845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ë</w:t>
            </w:r>
            <w:r w:rsidRPr="00BA3E4A">
              <w:rPr>
                <w:rFonts w:ascii="Times New Roman" w:hAnsi="Times New Roman"/>
                <w:color w:val="000000" w:themeColor="text1"/>
                <w:sz w:val="24"/>
                <w:szCs w:val="24"/>
                <w:lang w:val="sq-AL"/>
              </w:rPr>
              <w:t>rdorimi i gabuar i ujit</w:t>
            </w:r>
            <w:r w:rsidRPr="00BA3E4A">
              <w:rPr>
                <w:rFonts w:ascii="Times New Roman" w:hAnsi="Times New Roman"/>
                <w:lang w:val="sq-AL"/>
              </w:rPr>
              <w:t>.</w:t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3F731D52" wp14:editId="3E38BA57">
                  <wp:extent cx="3236110" cy="1390463"/>
                  <wp:effectExtent l="19050" t="19050" r="21590" b="1968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39" t="21797" r="16755" b="61535"/>
                          <a:stretch/>
                        </pic:blipFill>
                        <pic:spPr bwMode="auto">
                          <a:xfrm>
                            <a:off x="0" y="0"/>
                            <a:ext cx="3272098" cy="140592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2151767F" wp14:editId="4D3BA646">
                  <wp:extent cx="2807335" cy="1367516"/>
                  <wp:effectExtent l="19050" t="19050" r="12065" b="2349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47" t="70588" r="17978" b="13431"/>
                          <a:stretch/>
                        </pic:blipFill>
                        <pic:spPr bwMode="auto">
                          <a:xfrm>
                            <a:off x="0" y="0"/>
                            <a:ext cx="2834167" cy="1380586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0466B7DB" wp14:editId="73A7F9AA">
                  <wp:extent cx="3205781" cy="1344550"/>
                  <wp:effectExtent l="19050" t="19050" r="13970" b="2730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30" t="53831" r="16852" b="31376"/>
                          <a:stretch/>
                        </pic:blipFill>
                        <pic:spPr bwMode="auto">
                          <a:xfrm>
                            <a:off x="0" y="0"/>
                            <a:ext cx="3243999" cy="13605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rFonts w:ascii="Times New Roman" w:hAnsi="Times New Roman"/>
                <w:noProof/>
                <w:lang w:val="sq-AL" w:eastAsia="sq-AL"/>
              </w:rPr>
              <w:drawing>
                <wp:inline distT="0" distB="0" distL="0" distR="0" wp14:anchorId="0E21D5F0" wp14:editId="4319104F">
                  <wp:extent cx="2831392" cy="1334683"/>
                  <wp:effectExtent l="19050" t="19050" r="26670" b="1841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182" t="38884" r="14192" b="47128"/>
                          <a:stretch/>
                        </pic:blipFill>
                        <pic:spPr bwMode="auto">
                          <a:xfrm>
                            <a:off x="0" y="0"/>
                            <a:ext cx="2859658" cy="134800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B5722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D3A94AF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B66D58A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31AF26A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BD299D6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9646B9A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C80CA04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3D2B17A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4EF6DBD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051AC05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8/___</w:t>
            </w:r>
          </w:p>
        </w:tc>
      </w:tr>
      <w:tr w:rsidR="003B5197" w:rsidRPr="00BA3E4A" w14:paraId="641D2851" w14:textId="77777777" w:rsidTr="003B5197">
        <w:trPr>
          <w:trHeight w:val="1590"/>
        </w:trPr>
        <w:tc>
          <w:tcPr>
            <w:tcW w:w="45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37BB3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7</w:t>
            </w:r>
          </w:p>
        </w:tc>
        <w:tc>
          <w:tcPr>
            <w:tcW w:w="101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D51E6" w14:textId="77777777" w:rsidR="003B5197" w:rsidRPr="00BA3E4A" w:rsidRDefault="003B5197" w:rsidP="004B0402">
            <w:pPr>
              <w:jc w:val="both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BA3E4A">
              <w:rPr>
                <w:rFonts w:ascii="Times New Roman" w:hAnsi="Times New Roman"/>
                <w:sz w:val="24"/>
                <w:szCs w:val="24"/>
                <w:lang w:val="sq-AL"/>
              </w:rPr>
              <w:t>Shkruaj ndotësit e mjedisit, poshtë figurave.</w:t>
            </w:r>
          </w:p>
          <w:p w14:paraId="387BD685" w14:textId="77777777" w:rsidR="003B5197" w:rsidRPr="00BA3E4A" w:rsidRDefault="003B5197" w:rsidP="004B0402">
            <w:pPr>
              <w:spacing w:line="360" w:lineRule="auto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3393826A" wp14:editId="3CFEDC92">
                      <wp:simplePos x="0" y="0"/>
                      <wp:positionH relativeFrom="column">
                        <wp:posOffset>-54610</wp:posOffset>
                      </wp:positionH>
                      <wp:positionV relativeFrom="paragraph">
                        <wp:posOffset>1083483</wp:posOffset>
                      </wp:positionV>
                      <wp:extent cx="1468120" cy="333375"/>
                      <wp:effectExtent l="0" t="0" r="17780" b="28575"/>
                      <wp:wrapNone/>
                      <wp:docPr id="31" name="Rectangle: Single Corner Rounded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68120" cy="333375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21CD2438" id="Rectangle: Single Corner Rounded 23" o:spid="_x0000_s1026" style="position:absolute;margin-left:-4.3pt;margin-top:85.3pt;width:115.6pt;height:26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68120,333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" path="m,l1412556,v30687,,55564,24877,55564,55564l1468120,333375,,333375,,xe" fillcolor="white [3201]" strokecolor="#9bbb59 [3206]" strokeweight="2pt">
                      <v:path arrowok="t" o:connecttype="custom" o:connectlocs="0,0;1412556,0;1468120,55564;1468120,333375;0,333375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1860B27F" wp14:editId="50AC635D">
                      <wp:simplePos x="0" y="0"/>
                      <wp:positionH relativeFrom="column">
                        <wp:posOffset>1562735</wp:posOffset>
                      </wp:positionH>
                      <wp:positionV relativeFrom="paragraph">
                        <wp:posOffset>1086658</wp:posOffset>
                      </wp:positionV>
                      <wp:extent cx="1363345" cy="335280"/>
                      <wp:effectExtent l="0" t="0" r="27305" b="26670"/>
                      <wp:wrapNone/>
                      <wp:docPr id="35" name="Rectangle: Single Corner Rounded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3345" cy="335280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0DBAA14B" id="Rectangle: Single Corner Rounded 41" o:spid="_x0000_s1026" style="position:absolute;margin-left:123.05pt;margin-top:85.55pt;width:107.35pt;height:2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3345,335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" path="m,l1307464,v30862,,55881,25019,55881,55881l1363345,335280,,335280,,xe" fillcolor="white [3201]" strokecolor="#9bbb59 [3206]" strokeweight="2pt">
                      <v:path arrowok="t" o:connecttype="custom" o:connectlocs="0,0;1307464,0;1363345,55881;1363345,335280;0,335280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06CCD97" wp14:editId="6917D56C">
                      <wp:simplePos x="0" y="0"/>
                      <wp:positionH relativeFrom="column">
                        <wp:posOffset>3119267</wp:posOffset>
                      </wp:positionH>
                      <wp:positionV relativeFrom="paragraph">
                        <wp:posOffset>1100308</wp:posOffset>
                      </wp:positionV>
                      <wp:extent cx="1424353" cy="333766"/>
                      <wp:effectExtent l="0" t="0" r="23495" b="28575"/>
                      <wp:wrapNone/>
                      <wp:docPr id="39" name="Rectangle: Single Corner Rounded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4353" cy="333766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36CEE736" id="Rectangle: Single Corner Rounded 43" o:spid="_x0000_s1026" style="position:absolute;margin-left:245.6pt;margin-top:86.65pt;width:112.15pt;height:26.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24353,333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" path="m,l1368724,v30723,,55629,24906,55629,55629l1424353,333766,,333766,,xe" fillcolor="white [3201]" strokecolor="#9bbb59 [3206]" strokeweight="2pt">
                      <v:path arrowok="t" o:connecttype="custom" o:connectlocs="0,0;1368724,0;1424353,55629;1424353,333766;0,333766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52637995" wp14:editId="4D3C3D44">
                      <wp:simplePos x="0" y="0"/>
                      <wp:positionH relativeFrom="column">
                        <wp:posOffset>4622751</wp:posOffset>
                      </wp:positionH>
                      <wp:positionV relativeFrom="paragraph">
                        <wp:posOffset>1109100</wp:posOffset>
                      </wp:positionV>
                      <wp:extent cx="1365446" cy="316523"/>
                      <wp:effectExtent l="0" t="0" r="25400" b="26670"/>
                      <wp:wrapNone/>
                      <wp:docPr id="42" name="Rectangle: Single Corner Rounded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446" cy="316523"/>
                              </a:xfrm>
                              <a:prstGeom prst="round1Rect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shape w14:anchorId="4CD2503A" id="Rectangle: Single Corner Rounded 44" o:spid="_x0000_s1026" style="position:absolute;margin-left:364pt;margin-top:87.35pt;width:107.5pt;height:24.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5446,3165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" path="m,l1312691,v29136,,52755,23619,52755,52755l1365446,316523,,316523,,xe" fillcolor="white [3201]" strokecolor="#9bbb59 [3206]" strokeweight="2pt">
                      <v:path arrowok="t" o:connecttype="custom" o:connectlocs="0,0;1312691,0;1365446,52755;1365446,316523;0,316523;0,0" o:connectangles="0,0,0,0,0,0"/>
                    </v:shape>
                  </w:pict>
                </mc:Fallback>
              </mc:AlternateConten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1B074860" wp14:editId="01704938">
                  <wp:extent cx="1373491" cy="1062528"/>
                  <wp:effectExtent l="0" t="0" r="0" b="444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63868" b="56277"/>
                          <a:stretch/>
                        </pic:blipFill>
                        <pic:spPr bwMode="auto">
                          <a:xfrm>
                            <a:off x="0" y="0"/>
                            <a:ext cx="1386762" cy="10727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lang w:val="sq-AL"/>
              </w:rPr>
              <w:t xml:space="preserve">           </w:t>
            </w:r>
            <w:r w:rsidRPr="00BA3E4A">
              <w:rPr>
                <w:rFonts w:ascii="Arial" w:hAnsi="Arial" w:cs="Arial"/>
                <w:noProof/>
                <w:sz w:val="24"/>
                <w:szCs w:val="24"/>
                <w:lang w:val="sq-AL" w:eastAsia="sq-AL"/>
              </w:rPr>
              <w:drawing>
                <wp:inline distT="0" distB="0" distL="0" distR="0" wp14:anchorId="4BB5A19D" wp14:editId="1205EDB0">
                  <wp:extent cx="1257100" cy="1019494"/>
                  <wp:effectExtent l="0" t="0" r="63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125" t="6459" r="28779" b="60957"/>
                          <a:stretch/>
                        </pic:blipFill>
                        <pic:spPr bwMode="auto">
                          <a:xfrm>
                            <a:off x="0" y="0"/>
                            <a:ext cx="1259893" cy="1021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lang w:val="sq-AL"/>
              </w:rPr>
              <w:t xml:space="preserve">          </w:t>
            </w:r>
            <w:r w:rsidRPr="00BA3E4A">
              <w:rPr>
                <w:noProof/>
                <w:lang w:val="sq-AL" w:eastAsia="sq-AL"/>
              </w:rPr>
              <w:drawing>
                <wp:inline distT="0" distB="0" distL="0" distR="0" wp14:anchorId="087C3C3A" wp14:editId="211F34E5">
                  <wp:extent cx="1166456" cy="996315"/>
                  <wp:effectExtent l="0" t="0" r="0" b="0"/>
                  <wp:docPr id="61" name="Picture 61" descr="10+ Thousand Cartoon Factory Pollution Royalty-Free Images, Stock Photos &amp;  Pictur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0+ Thousand Cartoon Factory Pollution Royalty-Free Images, Stock Photos &amp;  Pictur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15" t="52816" r="67866" b="2026"/>
                          <a:stretch/>
                        </pic:blipFill>
                        <pic:spPr bwMode="auto">
                          <a:xfrm>
                            <a:off x="0" y="0"/>
                            <a:ext cx="1187496" cy="1014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BA3E4A">
              <w:rPr>
                <w:lang w:val="sq-AL"/>
              </w:rPr>
              <w:t xml:space="preserve">       </w:t>
            </w:r>
            <w:r w:rsidRPr="00BA3E4A">
              <w:rPr>
                <w:noProof/>
                <w:lang w:val="sq-AL" w:eastAsia="sq-AL"/>
              </w:rPr>
              <w:drawing>
                <wp:inline distT="0" distB="0" distL="0" distR="0" wp14:anchorId="453CF508" wp14:editId="4E910474">
                  <wp:extent cx="1188655" cy="1012722"/>
                  <wp:effectExtent l="0" t="0" r="0" b="0"/>
                  <wp:docPr id="62" name="Picture 62" descr="10+ Thousand Cartoon Factory Pollution Royalty-Free Images, Stock Photos &amp;  Pictur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0+ Thousand Cartoon Factory Pollution Royalty-Free Images, Stock Photos &amp;  Pictur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666" t="48141" r="38587" b="2343"/>
                          <a:stretch/>
                        </pic:blipFill>
                        <pic:spPr bwMode="auto">
                          <a:xfrm>
                            <a:off x="0" y="0"/>
                            <a:ext cx="1214692" cy="1034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190B9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4579CBF8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C92BCDD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54645DF9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97604AE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  <w:r w:rsidRPr="00BA3E4A"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  <w:t>4/___</w:t>
            </w:r>
          </w:p>
          <w:p w14:paraId="2F9E5E47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993A62D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605B0B20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1FC6B15B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248EA4A9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0F4FAE81" w14:textId="77777777" w:rsidR="003B5197" w:rsidRPr="00BA3E4A" w:rsidRDefault="003B5197" w:rsidP="004B040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  <w:p w14:paraId="7EE64CCC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b/>
                <w:bCs/>
                <w:color w:val="FF0000"/>
                <w:sz w:val="18"/>
                <w:szCs w:val="18"/>
                <w:lang w:val="sq-AL"/>
              </w:rPr>
            </w:pPr>
          </w:p>
        </w:tc>
      </w:tr>
      <w:tr w:rsidR="003B5197" w:rsidRPr="00BA3E4A" w14:paraId="4E7AA978" w14:textId="77777777" w:rsidTr="003B5197">
        <w:trPr>
          <w:trHeight w:val="90"/>
        </w:trPr>
        <w:tc>
          <w:tcPr>
            <w:tcW w:w="11290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11292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33"/>
              <w:gridCol w:w="1710"/>
              <w:gridCol w:w="1890"/>
              <w:gridCol w:w="2160"/>
              <w:gridCol w:w="2312"/>
              <w:gridCol w:w="1187"/>
            </w:tblGrid>
            <w:tr w:rsidR="003B5197" w:rsidRPr="00BA3E4A" w14:paraId="0FD14026" w14:textId="77777777" w:rsidTr="004B0402">
              <w:trPr>
                <w:trHeight w:val="440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DA08F28" w14:textId="77777777" w:rsidR="003B5197" w:rsidRPr="00BA3E4A" w:rsidRDefault="003B5197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  pakënaqshme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3A0C24E" w14:textId="77777777" w:rsidR="003B5197" w:rsidRPr="00BA3E4A" w:rsidRDefault="003B5197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minimale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94AFCD4" w14:textId="77777777" w:rsidR="003B5197" w:rsidRPr="00BA3E4A" w:rsidRDefault="003B5197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kënaqshme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CD250B1" w14:textId="77777777" w:rsidR="003B5197" w:rsidRPr="00BA3E4A" w:rsidRDefault="003B5197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shumë  të kënaqshme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B6E83EC" w14:textId="77777777" w:rsidR="003B5197" w:rsidRPr="00BA3E4A" w:rsidRDefault="003B5197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Arritje të shkëlqyera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9C7C4AF" w14:textId="77777777" w:rsidR="003B5197" w:rsidRPr="00BA3E4A" w:rsidRDefault="003B5197" w:rsidP="004B0402">
                  <w:pPr>
                    <w:spacing w:after="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Pikët e fituara</w:t>
                  </w:r>
                </w:p>
              </w:tc>
            </w:tr>
            <w:tr w:rsidR="003B5197" w:rsidRPr="00BA3E4A" w14:paraId="7934398F" w14:textId="77777777" w:rsidTr="004B0402">
              <w:trPr>
                <w:trHeight w:val="226"/>
              </w:trPr>
              <w:tc>
                <w:tcPr>
                  <w:tcW w:w="20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996ABB9" w14:textId="77777777" w:rsidR="003B5197" w:rsidRPr="00BA3E4A" w:rsidRDefault="003B5197" w:rsidP="004B0402">
                  <w:pPr>
                    <w:tabs>
                      <w:tab w:val="center" w:pos="1127"/>
                    </w:tabs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0 - 15</w:t>
                  </w:r>
                </w:p>
              </w:tc>
              <w:tc>
                <w:tcPr>
                  <w:tcW w:w="17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446C1B5" w14:textId="77777777" w:rsidR="003B5197" w:rsidRPr="00BA3E4A" w:rsidRDefault="003B5197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16 – 23</w:t>
                  </w:r>
                </w:p>
              </w:tc>
              <w:tc>
                <w:tcPr>
                  <w:tcW w:w="18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9820D01" w14:textId="77777777" w:rsidR="003B5197" w:rsidRPr="00BA3E4A" w:rsidRDefault="003B5197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24 - 31</w:t>
                  </w:r>
                </w:p>
              </w:tc>
              <w:tc>
                <w:tcPr>
                  <w:tcW w:w="21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D39A772" w14:textId="77777777" w:rsidR="003B5197" w:rsidRPr="00BA3E4A" w:rsidRDefault="003B5197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2 - 35</w:t>
                  </w:r>
                </w:p>
              </w:tc>
              <w:tc>
                <w:tcPr>
                  <w:tcW w:w="23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7D99037" w14:textId="77777777" w:rsidR="003B5197" w:rsidRPr="00BA3E4A" w:rsidRDefault="003B5197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  <w:r w:rsidRPr="00BA3E4A"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  <w:t>36- 40</w:t>
                  </w:r>
                </w:p>
              </w:tc>
              <w:tc>
                <w:tcPr>
                  <w:tcW w:w="11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07E529E" w14:textId="77777777" w:rsidR="003B5197" w:rsidRPr="00BA3E4A" w:rsidRDefault="003B5197" w:rsidP="004B0402">
                  <w:pPr>
                    <w:spacing w:after="120"/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  <w:lang w:val="sq-AL"/>
                    </w:rPr>
                  </w:pPr>
                </w:p>
              </w:tc>
            </w:tr>
          </w:tbl>
          <w:p w14:paraId="63910BB2" w14:textId="77777777" w:rsidR="003B5197" w:rsidRPr="00BA3E4A" w:rsidRDefault="003B5197" w:rsidP="004B0402">
            <w:pPr>
              <w:spacing w:after="0" w:line="360" w:lineRule="auto"/>
              <w:rPr>
                <w:rFonts w:ascii="Times New Roman" w:eastAsia="MingLiU-ExtB" w:hAnsi="Times New Roman"/>
                <w:sz w:val="16"/>
                <w:szCs w:val="16"/>
                <w:lang w:val="sq-AL"/>
              </w:rPr>
            </w:pPr>
          </w:p>
        </w:tc>
      </w:tr>
      <w:tr w:rsidR="003B5197" w:rsidRPr="00BA3E4A" w14:paraId="4CDD27AD" w14:textId="77777777" w:rsidTr="003B5197">
        <w:trPr>
          <w:trHeight w:val="295"/>
        </w:trPr>
        <w:tc>
          <w:tcPr>
            <w:tcW w:w="11290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43975" w14:textId="77777777" w:rsidR="003B5197" w:rsidRPr="00BA3E4A" w:rsidRDefault="003B5197" w:rsidP="004B0402">
            <w:pPr>
              <w:spacing w:after="0"/>
              <w:rPr>
                <w:rFonts w:ascii="Times New Roman" w:hAnsi="Times New Roman"/>
                <w:lang w:val="sq-AL"/>
              </w:rPr>
            </w:pP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 xml:space="preserve">Mësuesi/ja: </w:t>
            </w:r>
            <w:r w:rsidRPr="00BA3E4A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  <w:lang w:val="sq-AL"/>
              </w:rPr>
              <w:t xml:space="preserve">                                                                                                                  </w:t>
            </w:r>
            <w:r w:rsidRPr="00BA3E4A">
              <w:rPr>
                <w:rFonts w:ascii="Times New Roman" w:hAnsi="Times New Roman"/>
                <w:sz w:val="20"/>
                <w:szCs w:val="20"/>
                <w:lang w:val="sq-AL"/>
              </w:rPr>
              <w:t>Nënshkrimi i prindit: _________________</w:t>
            </w:r>
          </w:p>
        </w:tc>
      </w:tr>
    </w:tbl>
    <w:p w14:paraId="5B480072" w14:textId="77777777" w:rsidR="003B5197" w:rsidRPr="00BA3E4A" w:rsidRDefault="003B5197" w:rsidP="003B5197">
      <w:pPr>
        <w:tabs>
          <w:tab w:val="left" w:pos="3996"/>
        </w:tabs>
        <w:rPr>
          <w:rFonts w:ascii="Times New Roman" w:hAnsi="Times New Roman"/>
          <w:lang w:val="sq-AL"/>
        </w:rPr>
      </w:pPr>
    </w:p>
    <w:p w14:paraId="215C9701" w14:textId="77777777" w:rsidR="003B5197" w:rsidRPr="00BA3E4A" w:rsidRDefault="003B5197" w:rsidP="006946FC">
      <w:pPr>
        <w:tabs>
          <w:tab w:val="left" w:pos="3996"/>
        </w:tabs>
        <w:rPr>
          <w:rFonts w:ascii="Times New Roman" w:hAnsi="Times New Roman" w:cs="Times New Roman"/>
          <w:lang w:val="sq-AL"/>
        </w:rPr>
      </w:pPr>
    </w:p>
    <w:sectPr w:rsidR="003B5197" w:rsidRPr="00BA3E4A" w:rsidSect="00596BBB">
      <w:pgSz w:w="12240" w:h="15840"/>
      <w:pgMar w:top="270" w:right="272" w:bottom="170" w:left="62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593B7F" w14:textId="77777777" w:rsidR="003F65DC" w:rsidRDefault="003F65DC">
      <w:pPr>
        <w:spacing w:line="240" w:lineRule="auto"/>
      </w:pPr>
      <w:r>
        <w:separator/>
      </w:r>
    </w:p>
  </w:endnote>
  <w:endnote w:type="continuationSeparator" w:id="0">
    <w:p w14:paraId="08C1B3F9" w14:textId="77777777" w:rsidR="003F65DC" w:rsidRDefault="003F65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8291A7" w14:textId="77777777" w:rsidR="003F65DC" w:rsidRDefault="003F65DC">
      <w:pPr>
        <w:spacing w:after="0"/>
      </w:pPr>
      <w:r>
        <w:separator/>
      </w:r>
    </w:p>
  </w:footnote>
  <w:footnote w:type="continuationSeparator" w:id="0">
    <w:p w14:paraId="5F9C2FFD" w14:textId="77777777" w:rsidR="003F65DC" w:rsidRDefault="003F65D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6108F"/>
    <w:multiLevelType w:val="hybridMultilevel"/>
    <w:tmpl w:val="E0746A3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526D1"/>
    <w:multiLevelType w:val="hybridMultilevel"/>
    <w:tmpl w:val="54DA81E8"/>
    <w:lvl w:ilvl="0" w:tplc="85A483A8">
      <w:start w:val="1"/>
      <w:numFmt w:val="lowerLetter"/>
      <w:lvlText w:val="%1)"/>
      <w:lvlJc w:val="left"/>
      <w:pPr>
        <w:ind w:left="69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16" w:hanging="360"/>
      </w:pPr>
    </w:lvl>
    <w:lvl w:ilvl="2" w:tplc="2000001B" w:tentative="1">
      <w:start w:val="1"/>
      <w:numFmt w:val="lowerRoman"/>
      <w:lvlText w:val="%3."/>
      <w:lvlJc w:val="right"/>
      <w:pPr>
        <w:ind w:left="2136" w:hanging="180"/>
      </w:pPr>
    </w:lvl>
    <w:lvl w:ilvl="3" w:tplc="2000000F" w:tentative="1">
      <w:start w:val="1"/>
      <w:numFmt w:val="decimal"/>
      <w:lvlText w:val="%4."/>
      <w:lvlJc w:val="left"/>
      <w:pPr>
        <w:ind w:left="2856" w:hanging="360"/>
      </w:pPr>
    </w:lvl>
    <w:lvl w:ilvl="4" w:tplc="20000019" w:tentative="1">
      <w:start w:val="1"/>
      <w:numFmt w:val="lowerLetter"/>
      <w:lvlText w:val="%5."/>
      <w:lvlJc w:val="left"/>
      <w:pPr>
        <w:ind w:left="3576" w:hanging="360"/>
      </w:pPr>
    </w:lvl>
    <w:lvl w:ilvl="5" w:tplc="2000001B" w:tentative="1">
      <w:start w:val="1"/>
      <w:numFmt w:val="lowerRoman"/>
      <w:lvlText w:val="%6."/>
      <w:lvlJc w:val="right"/>
      <w:pPr>
        <w:ind w:left="4296" w:hanging="180"/>
      </w:pPr>
    </w:lvl>
    <w:lvl w:ilvl="6" w:tplc="2000000F" w:tentative="1">
      <w:start w:val="1"/>
      <w:numFmt w:val="decimal"/>
      <w:lvlText w:val="%7."/>
      <w:lvlJc w:val="left"/>
      <w:pPr>
        <w:ind w:left="5016" w:hanging="360"/>
      </w:pPr>
    </w:lvl>
    <w:lvl w:ilvl="7" w:tplc="20000019" w:tentative="1">
      <w:start w:val="1"/>
      <w:numFmt w:val="lowerLetter"/>
      <w:lvlText w:val="%8."/>
      <w:lvlJc w:val="left"/>
      <w:pPr>
        <w:ind w:left="5736" w:hanging="360"/>
      </w:pPr>
    </w:lvl>
    <w:lvl w:ilvl="8" w:tplc="2000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" w15:restartNumberingAfterBreak="0">
    <w:nsid w:val="2F436135"/>
    <w:multiLevelType w:val="hybridMultilevel"/>
    <w:tmpl w:val="1624CCD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8419B"/>
    <w:multiLevelType w:val="hybridMultilevel"/>
    <w:tmpl w:val="1624CCD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05101"/>
    <w:multiLevelType w:val="hybridMultilevel"/>
    <w:tmpl w:val="EAB834F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F4B41"/>
    <w:multiLevelType w:val="hybridMultilevel"/>
    <w:tmpl w:val="A676AF8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8046E"/>
    <w:multiLevelType w:val="hybridMultilevel"/>
    <w:tmpl w:val="AEDA8D3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4B390A"/>
    <w:multiLevelType w:val="hybridMultilevel"/>
    <w:tmpl w:val="4516A7D0"/>
    <w:lvl w:ilvl="0" w:tplc="C7C2141E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7"/>
  </w:num>
  <w:num w:numId="5">
    <w:abstractNumId w:val="0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MxNzA0szA0MDVS0lEKTi0uzszPAykwrAUAkLEC/ywAAAA="/>
  </w:docVars>
  <w:rsids>
    <w:rsidRoot w:val="001B28C1"/>
    <w:rsid w:val="000018AA"/>
    <w:rsid w:val="00002193"/>
    <w:rsid w:val="00010BE7"/>
    <w:rsid w:val="000148B7"/>
    <w:rsid w:val="0001587C"/>
    <w:rsid w:val="000223CD"/>
    <w:rsid w:val="000224B4"/>
    <w:rsid w:val="00023EA4"/>
    <w:rsid w:val="00024F36"/>
    <w:rsid w:val="00025078"/>
    <w:rsid w:val="0002729B"/>
    <w:rsid w:val="000424A3"/>
    <w:rsid w:val="00044CA1"/>
    <w:rsid w:val="00047AA1"/>
    <w:rsid w:val="000517A5"/>
    <w:rsid w:val="00051D8D"/>
    <w:rsid w:val="00052745"/>
    <w:rsid w:val="00054880"/>
    <w:rsid w:val="00055850"/>
    <w:rsid w:val="00055D94"/>
    <w:rsid w:val="000568AB"/>
    <w:rsid w:val="00063C84"/>
    <w:rsid w:val="000728E8"/>
    <w:rsid w:val="0007675C"/>
    <w:rsid w:val="0008054C"/>
    <w:rsid w:val="000919EF"/>
    <w:rsid w:val="0009289D"/>
    <w:rsid w:val="00093066"/>
    <w:rsid w:val="000939DB"/>
    <w:rsid w:val="00093E46"/>
    <w:rsid w:val="000A58A4"/>
    <w:rsid w:val="000A77FF"/>
    <w:rsid w:val="000B2C00"/>
    <w:rsid w:val="000B3586"/>
    <w:rsid w:val="000B6E17"/>
    <w:rsid w:val="000B7451"/>
    <w:rsid w:val="000C043E"/>
    <w:rsid w:val="000C7CD4"/>
    <w:rsid w:val="000D0DCC"/>
    <w:rsid w:val="000D23A4"/>
    <w:rsid w:val="000D27E6"/>
    <w:rsid w:val="000D5C14"/>
    <w:rsid w:val="000E0ADC"/>
    <w:rsid w:val="000E41D7"/>
    <w:rsid w:val="000E5E10"/>
    <w:rsid w:val="000F19F6"/>
    <w:rsid w:val="00103B07"/>
    <w:rsid w:val="00105711"/>
    <w:rsid w:val="00105FCD"/>
    <w:rsid w:val="00122CE5"/>
    <w:rsid w:val="00126BAB"/>
    <w:rsid w:val="0012701B"/>
    <w:rsid w:val="00127D65"/>
    <w:rsid w:val="00134BDA"/>
    <w:rsid w:val="00137DF9"/>
    <w:rsid w:val="001465F3"/>
    <w:rsid w:val="00147FB6"/>
    <w:rsid w:val="00162F32"/>
    <w:rsid w:val="00164DAA"/>
    <w:rsid w:val="00166995"/>
    <w:rsid w:val="0016789C"/>
    <w:rsid w:val="00184B5B"/>
    <w:rsid w:val="00187112"/>
    <w:rsid w:val="0019511E"/>
    <w:rsid w:val="001A008F"/>
    <w:rsid w:val="001B28C1"/>
    <w:rsid w:val="001C31A2"/>
    <w:rsid w:val="001C40C4"/>
    <w:rsid w:val="001D0F83"/>
    <w:rsid w:val="001D33FE"/>
    <w:rsid w:val="001D3495"/>
    <w:rsid w:val="001D4566"/>
    <w:rsid w:val="001D4A1D"/>
    <w:rsid w:val="001D7BD4"/>
    <w:rsid w:val="001E02C7"/>
    <w:rsid w:val="001E34A5"/>
    <w:rsid w:val="001F1AD1"/>
    <w:rsid w:val="001F2C89"/>
    <w:rsid w:val="001F7417"/>
    <w:rsid w:val="001F74E5"/>
    <w:rsid w:val="00203F09"/>
    <w:rsid w:val="00204FC2"/>
    <w:rsid w:val="00212DD7"/>
    <w:rsid w:val="00214107"/>
    <w:rsid w:val="00214788"/>
    <w:rsid w:val="00217477"/>
    <w:rsid w:val="0022147D"/>
    <w:rsid w:val="00224FBD"/>
    <w:rsid w:val="002347A7"/>
    <w:rsid w:val="00241EFC"/>
    <w:rsid w:val="00251FD4"/>
    <w:rsid w:val="002559D2"/>
    <w:rsid w:val="00257624"/>
    <w:rsid w:val="00260D11"/>
    <w:rsid w:val="0026588C"/>
    <w:rsid w:val="0027182A"/>
    <w:rsid w:val="002727D7"/>
    <w:rsid w:val="00274207"/>
    <w:rsid w:val="0028004C"/>
    <w:rsid w:val="002965E1"/>
    <w:rsid w:val="002A4663"/>
    <w:rsid w:val="002A746A"/>
    <w:rsid w:val="002B53FD"/>
    <w:rsid w:val="002B7BEF"/>
    <w:rsid w:val="002C0117"/>
    <w:rsid w:val="002C0438"/>
    <w:rsid w:val="002C3036"/>
    <w:rsid w:val="002C3F5B"/>
    <w:rsid w:val="002C64B3"/>
    <w:rsid w:val="002E0CA2"/>
    <w:rsid w:val="002E1C35"/>
    <w:rsid w:val="002E7716"/>
    <w:rsid w:val="002F2845"/>
    <w:rsid w:val="002F2A58"/>
    <w:rsid w:val="002F3F1C"/>
    <w:rsid w:val="00301DEA"/>
    <w:rsid w:val="003047D9"/>
    <w:rsid w:val="0030624B"/>
    <w:rsid w:val="003073AF"/>
    <w:rsid w:val="00311A0B"/>
    <w:rsid w:val="00311D48"/>
    <w:rsid w:val="003144F0"/>
    <w:rsid w:val="00322B5D"/>
    <w:rsid w:val="0033461F"/>
    <w:rsid w:val="003351D7"/>
    <w:rsid w:val="00335388"/>
    <w:rsid w:val="00340289"/>
    <w:rsid w:val="00342BF8"/>
    <w:rsid w:val="00344CEC"/>
    <w:rsid w:val="0034542E"/>
    <w:rsid w:val="00350286"/>
    <w:rsid w:val="00354CB6"/>
    <w:rsid w:val="00357366"/>
    <w:rsid w:val="00357B07"/>
    <w:rsid w:val="003623C6"/>
    <w:rsid w:val="003737DF"/>
    <w:rsid w:val="00377D92"/>
    <w:rsid w:val="00382459"/>
    <w:rsid w:val="00390600"/>
    <w:rsid w:val="00393683"/>
    <w:rsid w:val="00393A3F"/>
    <w:rsid w:val="00394F4F"/>
    <w:rsid w:val="003A1C67"/>
    <w:rsid w:val="003A7A04"/>
    <w:rsid w:val="003B05C7"/>
    <w:rsid w:val="003B0FD3"/>
    <w:rsid w:val="003B290F"/>
    <w:rsid w:val="003B5197"/>
    <w:rsid w:val="003C00BF"/>
    <w:rsid w:val="003C1080"/>
    <w:rsid w:val="003C15B6"/>
    <w:rsid w:val="003C3766"/>
    <w:rsid w:val="003C3CBA"/>
    <w:rsid w:val="003D0222"/>
    <w:rsid w:val="003D5EC9"/>
    <w:rsid w:val="003E0AF6"/>
    <w:rsid w:val="003E0C12"/>
    <w:rsid w:val="003E5026"/>
    <w:rsid w:val="003F4C62"/>
    <w:rsid w:val="003F65DC"/>
    <w:rsid w:val="004032E3"/>
    <w:rsid w:val="004051F4"/>
    <w:rsid w:val="004212AF"/>
    <w:rsid w:val="00422492"/>
    <w:rsid w:val="00425B09"/>
    <w:rsid w:val="004278A6"/>
    <w:rsid w:val="00432CCF"/>
    <w:rsid w:val="00433292"/>
    <w:rsid w:val="00435D73"/>
    <w:rsid w:val="004411E7"/>
    <w:rsid w:val="00444B82"/>
    <w:rsid w:val="004456C8"/>
    <w:rsid w:val="00453731"/>
    <w:rsid w:val="00470FDA"/>
    <w:rsid w:val="00472FA5"/>
    <w:rsid w:val="0047697F"/>
    <w:rsid w:val="00491F54"/>
    <w:rsid w:val="004971C7"/>
    <w:rsid w:val="004A3D3D"/>
    <w:rsid w:val="004A5CA2"/>
    <w:rsid w:val="004A73E6"/>
    <w:rsid w:val="004B2AB1"/>
    <w:rsid w:val="004B3538"/>
    <w:rsid w:val="004C029E"/>
    <w:rsid w:val="004C0658"/>
    <w:rsid w:val="004C1F82"/>
    <w:rsid w:val="004C2165"/>
    <w:rsid w:val="004C2A19"/>
    <w:rsid w:val="004C3AB8"/>
    <w:rsid w:val="004C5E0D"/>
    <w:rsid w:val="004D3AAE"/>
    <w:rsid w:val="004D4C59"/>
    <w:rsid w:val="004E22D8"/>
    <w:rsid w:val="004E37E2"/>
    <w:rsid w:val="004F2683"/>
    <w:rsid w:val="004F42EE"/>
    <w:rsid w:val="004F77CE"/>
    <w:rsid w:val="0050084B"/>
    <w:rsid w:val="005022EA"/>
    <w:rsid w:val="00504899"/>
    <w:rsid w:val="00507978"/>
    <w:rsid w:val="00512E63"/>
    <w:rsid w:val="00514883"/>
    <w:rsid w:val="00517D14"/>
    <w:rsid w:val="005207A1"/>
    <w:rsid w:val="005240FB"/>
    <w:rsid w:val="005269E2"/>
    <w:rsid w:val="00530EA2"/>
    <w:rsid w:val="0053105D"/>
    <w:rsid w:val="00531246"/>
    <w:rsid w:val="00532AA1"/>
    <w:rsid w:val="00537730"/>
    <w:rsid w:val="00543E74"/>
    <w:rsid w:val="005441B7"/>
    <w:rsid w:val="00544827"/>
    <w:rsid w:val="00545A26"/>
    <w:rsid w:val="00553D59"/>
    <w:rsid w:val="00566459"/>
    <w:rsid w:val="00574B35"/>
    <w:rsid w:val="00577CDC"/>
    <w:rsid w:val="00586397"/>
    <w:rsid w:val="00591492"/>
    <w:rsid w:val="00592B53"/>
    <w:rsid w:val="0059433E"/>
    <w:rsid w:val="00596BBB"/>
    <w:rsid w:val="005A13DA"/>
    <w:rsid w:val="005A31BD"/>
    <w:rsid w:val="005A7725"/>
    <w:rsid w:val="005B0A97"/>
    <w:rsid w:val="005D36D3"/>
    <w:rsid w:val="005E70A3"/>
    <w:rsid w:val="005F2514"/>
    <w:rsid w:val="005F3AD1"/>
    <w:rsid w:val="005F3CC0"/>
    <w:rsid w:val="005F5251"/>
    <w:rsid w:val="00622E05"/>
    <w:rsid w:val="00622E61"/>
    <w:rsid w:val="006270F8"/>
    <w:rsid w:val="00642305"/>
    <w:rsid w:val="006423EA"/>
    <w:rsid w:val="00643C12"/>
    <w:rsid w:val="006516DB"/>
    <w:rsid w:val="00651EEF"/>
    <w:rsid w:val="0065374E"/>
    <w:rsid w:val="00653EE0"/>
    <w:rsid w:val="006548C2"/>
    <w:rsid w:val="00656565"/>
    <w:rsid w:val="00671B33"/>
    <w:rsid w:val="00672526"/>
    <w:rsid w:val="0068106F"/>
    <w:rsid w:val="0068468E"/>
    <w:rsid w:val="00685662"/>
    <w:rsid w:val="006946FC"/>
    <w:rsid w:val="006A2FC4"/>
    <w:rsid w:val="006B1B83"/>
    <w:rsid w:val="006B466B"/>
    <w:rsid w:val="006C313B"/>
    <w:rsid w:val="006C5AA2"/>
    <w:rsid w:val="006D03E6"/>
    <w:rsid w:val="006D6D15"/>
    <w:rsid w:val="006E1318"/>
    <w:rsid w:val="006E4BB3"/>
    <w:rsid w:val="006E7F82"/>
    <w:rsid w:val="006F0BD7"/>
    <w:rsid w:val="006F3D93"/>
    <w:rsid w:val="006F42B6"/>
    <w:rsid w:val="006F5197"/>
    <w:rsid w:val="006F53EE"/>
    <w:rsid w:val="006F6D38"/>
    <w:rsid w:val="00705086"/>
    <w:rsid w:val="007064F4"/>
    <w:rsid w:val="007065B7"/>
    <w:rsid w:val="0070753C"/>
    <w:rsid w:val="00712968"/>
    <w:rsid w:val="00715BEF"/>
    <w:rsid w:val="00721BE5"/>
    <w:rsid w:val="00731601"/>
    <w:rsid w:val="00732375"/>
    <w:rsid w:val="00734AB8"/>
    <w:rsid w:val="007356B9"/>
    <w:rsid w:val="007360C3"/>
    <w:rsid w:val="00740372"/>
    <w:rsid w:val="00741393"/>
    <w:rsid w:val="00744D67"/>
    <w:rsid w:val="00745350"/>
    <w:rsid w:val="00747B62"/>
    <w:rsid w:val="00754552"/>
    <w:rsid w:val="00757B4A"/>
    <w:rsid w:val="00762482"/>
    <w:rsid w:val="00762606"/>
    <w:rsid w:val="00766CAC"/>
    <w:rsid w:val="00775137"/>
    <w:rsid w:val="0077633A"/>
    <w:rsid w:val="007810E1"/>
    <w:rsid w:val="007828D6"/>
    <w:rsid w:val="007845BA"/>
    <w:rsid w:val="0078662F"/>
    <w:rsid w:val="007869FF"/>
    <w:rsid w:val="00790903"/>
    <w:rsid w:val="00790D94"/>
    <w:rsid w:val="00790E3A"/>
    <w:rsid w:val="00792B08"/>
    <w:rsid w:val="00795378"/>
    <w:rsid w:val="007B15AA"/>
    <w:rsid w:val="007B6374"/>
    <w:rsid w:val="007C5316"/>
    <w:rsid w:val="007C72F4"/>
    <w:rsid w:val="007C7833"/>
    <w:rsid w:val="007D0B11"/>
    <w:rsid w:val="007D45E8"/>
    <w:rsid w:val="007D6B5C"/>
    <w:rsid w:val="007D7FA1"/>
    <w:rsid w:val="007E65B5"/>
    <w:rsid w:val="007E6C38"/>
    <w:rsid w:val="007F02DE"/>
    <w:rsid w:val="007F5F33"/>
    <w:rsid w:val="007F63F6"/>
    <w:rsid w:val="00804120"/>
    <w:rsid w:val="00805363"/>
    <w:rsid w:val="00810AEA"/>
    <w:rsid w:val="008152B2"/>
    <w:rsid w:val="00820FA5"/>
    <w:rsid w:val="00833EC4"/>
    <w:rsid w:val="00836D87"/>
    <w:rsid w:val="008376EA"/>
    <w:rsid w:val="008378E9"/>
    <w:rsid w:val="00840B25"/>
    <w:rsid w:val="0084429D"/>
    <w:rsid w:val="008504B9"/>
    <w:rsid w:val="008546C3"/>
    <w:rsid w:val="00873CE3"/>
    <w:rsid w:val="008810A5"/>
    <w:rsid w:val="008858CA"/>
    <w:rsid w:val="00893F08"/>
    <w:rsid w:val="008948BA"/>
    <w:rsid w:val="00895BDA"/>
    <w:rsid w:val="00895FF5"/>
    <w:rsid w:val="00896E7F"/>
    <w:rsid w:val="008B71D7"/>
    <w:rsid w:val="008C45F6"/>
    <w:rsid w:val="008C4A73"/>
    <w:rsid w:val="008D618C"/>
    <w:rsid w:val="008E0243"/>
    <w:rsid w:val="008E1D13"/>
    <w:rsid w:val="008E45FE"/>
    <w:rsid w:val="008F54A8"/>
    <w:rsid w:val="008F7118"/>
    <w:rsid w:val="009023B5"/>
    <w:rsid w:val="00903E36"/>
    <w:rsid w:val="00903F36"/>
    <w:rsid w:val="00906F76"/>
    <w:rsid w:val="00907021"/>
    <w:rsid w:val="00910193"/>
    <w:rsid w:val="009109DF"/>
    <w:rsid w:val="009141B9"/>
    <w:rsid w:val="0092217B"/>
    <w:rsid w:val="00922663"/>
    <w:rsid w:val="0093405D"/>
    <w:rsid w:val="009366B7"/>
    <w:rsid w:val="009468CA"/>
    <w:rsid w:val="00947CF2"/>
    <w:rsid w:val="00954220"/>
    <w:rsid w:val="00955E40"/>
    <w:rsid w:val="009566F2"/>
    <w:rsid w:val="00957234"/>
    <w:rsid w:val="00967C38"/>
    <w:rsid w:val="0097135A"/>
    <w:rsid w:val="00974128"/>
    <w:rsid w:val="0097513C"/>
    <w:rsid w:val="00991194"/>
    <w:rsid w:val="009928F3"/>
    <w:rsid w:val="0099591A"/>
    <w:rsid w:val="009974CC"/>
    <w:rsid w:val="009A64B5"/>
    <w:rsid w:val="009B4861"/>
    <w:rsid w:val="009B5508"/>
    <w:rsid w:val="009C1029"/>
    <w:rsid w:val="009C6E9F"/>
    <w:rsid w:val="009D31D6"/>
    <w:rsid w:val="009D4795"/>
    <w:rsid w:val="009D4DC1"/>
    <w:rsid w:val="009E2213"/>
    <w:rsid w:val="009E32F4"/>
    <w:rsid w:val="009E3D2C"/>
    <w:rsid w:val="009E58F0"/>
    <w:rsid w:val="009E627E"/>
    <w:rsid w:val="009F1631"/>
    <w:rsid w:val="009F43B9"/>
    <w:rsid w:val="009F6D5B"/>
    <w:rsid w:val="00A01627"/>
    <w:rsid w:val="00A03816"/>
    <w:rsid w:val="00A0471D"/>
    <w:rsid w:val="00A070B7"/>
    <w:rsid w:val="00A0741B"/>
    <w:rsid w:val="00A11297"/>
    <w:rsid w:val="00A152F7"/>
    <w:rsid w:val="00A20B30"/>
    <w:rsid w:val="00A42DEF"/>
    <w:rsid w:val="00A43752"/>
    <w:rsid w:val="00A47209"/>
    <w:rsid w:val="00A6113C"/>
    <w:rsid w:val="00A62F08"/>
    <w:rsid w:val="00A634E6"/>
    <w:rsid w:val="00A74966"/>
    <w:rsid w:val="00A8382D"/>
    <w:rsid w:val="00A91328"/>
    <w:rsid w:val="00A92481"/>
    <w:rsid w:val="00A96ADD"/>
    <w:rsid w:val="00AA6D58"/>
    <w:rsid w:val="00AB2E38"/>
    <w:rsid w:val="00AB53B4"/>
    <w:rsid w:val="00AC32D6"/>
    <w:rsid w:val="00AC40EF"/>
    <w:rsid w:val="00AC5DE7"/>
    <w:rsid w:val="00AD2E45"/>
    <w:rsid w:val="00AD5D54"/>
    <w:rsid w:val="00AE4C0B"/>
    <w:rsid w:val="00B10373"/>
    <w:rsid w:val="00B13FCB"/>
    <w:rsid w:val="00B145B8"/>
    <w:rsid w:val="00B16D24"/>
    <w:rsid w:val="00B23105"/>
    <w:rsid w:val="00B2638D"/>
    <w:rsid w:val="00B27191"/>
    <w:rsid w:val="00B33C89"/>
    <w:rsid w:val="00B345FA"/>
    <w:rsid w:val="00B351DF"/>
    <w:rsid w:val="00B35268"/>
    <w:rsid w:val="00B37A71"/>
    <w:rsid w:val="00B4022E"/>
    <w:rsid w:val="00B45C40"/>
    <w:rsid w:val="00B505FA"/>
    <w:rsid w:val="00B510FB"/>
    <w:rsid w:val="00B51A5E"/>
    <w:rsid w:val="00B55E82"/>
    <w:rsid w:val="00B63566"/>
    <w:rsid w:val="00B73598"/>
    <w:rsid w:val="00B74868"/>
    <w:rsid w:val="00B81127"/>
    <w:rsid w:val="00B83312"/>
    <w:rsid w:val="00B8704F"/>
    <w:rsid w:val="00B87E7C"/>
    <w:rsid w:val="00B9378F"/>
    <w:rsid w:val="00B94713"/>
    <w:rsid w:val="00B95473"/>
    <w:rsid w:val="00BA3E4A"/>
    <w:rsid w:val="00BA60A0"/>
    <w:rsid w:val="00BA6617"/>
    <w:rsid w:val="00BB0B19"/>
    <w:rsid w:val="00BB0D9E"/>
    <w:rsid w:val="00BB7726"/>
    <w:rsid w:val="00BB7A18"/>
    <w:rsid w:val="00BB7BBD"/>
    <w:rsid w:val="00BC087D"/>
    <w:rsid w:val="00BC480A"/>
    <w:rsid w:val="00BC4CB2"/>
    <w:rsid w:val="00BD03B0"/>
    <w:rsid w:val="00BE322E"/>
    <w:rsid w:val="00BE5C0D"/>
    <w:rsid w:val="00BF74A7"/>
    <w:rsid w:val="00C07458"/>
    <w:rsid w:val="00C1474D"/>
    <w:rsid w:val="00C15591"/>
    <w:rsid w:val="00C20622"/>
    <w:rsid w:val="00C20C74"/>
    <w:rsid w:val="00C25259"/>
    <w:rsid w:val="00C254BE"/>
    <w:rsid w:val="00C475A7"/>
    <w:rsid w:val="00C63669"/>
    <w:rsid w:val="00C74446"/>
    <w:rsid w:val="00C77285"/>
    <w:rsid w:val="00C80B11"/>
    <w:rsid w:val="00C82D73"/>
    <w:rsid w:val="00C85601"/>
    <w:rsid w:val="00CA27EC"/>
    <w:rsid w:val="00CA7A2F"/>
    <w:rsid w:val="00CB036C"/>
    <w:rsid w:val="00CB1F7D"/>
    <w:rsid w:val="00CB61C1"/>
    <w:rsid w:val="00CC27CC"/>
    <w:rsid w:val="00CD08CA"/>
    <w:rsid w:val="00CD0D14"/>
    <w:rsid w:val="00CD6114"/>
    <w:rsid w:val="00CE22A2"/>
    <w:rsid w:val="00CE3A89"/>
    <w:rsid w:val="00CE423F"/>
    <w:rsid w:val="00CE6EA0"/>
    <w:rsid w:val="00CE71CB"/>
    <w:rsid w:val="00CF38B1"/>
    <w:rsid w:val="00D11840"/>
    <w:rsid w:val="00D1268E"/>
    <w:rsid w:val="00D173A8"/>
    <w:rsid w:val="00D2260D"/>
    <w:rsid w:val="00D22649"/>
    <w:rsid w:val="00D23DD6"/>
    <w:rsid w:val="00D27693"/>
    <w:rsid w:val="00D333AB"/>
    <w:rsid w:val="00D379E6"/>
    <w:rsid w:val="00D4781C"/>
    <w:rsid w:val="00D54C50"/>
    <w:rsid w:val="00D5581C"/>
    <w:rsid w:val="00D6144F"/>
    <w:rsid w:val="00D841D1"/>
    <w:rsid w:val="00D8663F"/>
    <w:rsid w:val="00D92DE4"/>
    <w:rsid w:val="00D95D52"/>
    <w:rsid w:val="00DA050D"/>
    <w:rsid w:val="00DA569E"/>
    <w:rsid w:val="00DA7E5C"/>
    <w:rsid w:val="00DB2E16"/>
    <w:rsid w:val="00DB32D3"/>
    <w:rsid w:val="00DB3D43"/>
    <w:rsid w:val="00DC2955"/>
    <w:rsid w:val="00DC5301"/>
    <w:rsid w:val="00DC680F"/>
    <w:rsid w:val="00DD25F3"/>
    <w:rsid w:val="00DD4C48"/>
    <w:rsid w:val="00DD7058"/>
    <w:rsid w:val="00DE4BF9"/>
    <w:rsid w:val="00DE4FA9"/>
    <w:rsid w:val="00DF2517"/>
    <w:rsid w:val="00DF293F"/>
    <w:rsid w:val="00DF7BDD"/>
    <w:rsid w:val="00E04DA1"/>
    <w:rsid w:val="00E1716F"/>
    <w:rsid w:val="00E2072F"/>
    <w:rsid w:val="00E21810"/>
    <w:rsid w:val="00E244CF"/>
    <w:rsid w:val="00E254CB"/>
    <w:rsid w:val="00E3266F"/>
    <w:rsid w:val="00E41DE3"/>
    <w:rsid w:val="00E46CD8"/>
    <w:rsid w:val="00E56045"/>
    <w:rsid w:val="00E6097F"/>
    <w:rsid w:val="00E82DEC"/>
    <w:rsid w:val="00E84365"/>
    <w:rsid w:val="00E877A3"/>
    <w:rsid w:val="00E93D6B"/>
    <w:rsid w:val="00E957A5"/>
    <w:rsid w:val="00E96BDD"/>
    <w:rsid w:val="00EA1C62"/>
    <w:rsid w:val="00EA1D63"/>
    <w:rsid w:val="00EA343C"/>
    <w:rsid w:val="00EA77FB"/>
    <w:rsid w:val="00EC273A"/>
    <w:rsid w:val="00EC3EEB"/>
    <w:rsid w:val="00ED38C1"/>
    <w:rsid w:val="00ED6420"/>
    <w:rsid w:val="00EE293F"/>
    <w:rsid w:val="00EE2944"/>
    <w:rsid w:val="00EE2D25"/>
    <w:rsid w:val="00EE4606"/>
    <w:rsid w:val="00EF0396"/>
    <w:rsid w:val="00F00DDC"/>
    <w:rsid w:val="00F109B4"/>
    <w:rsid w:val="00F11B96"/>
    <w:rsid w:val="00F12D3F"/>
    <w:rsid w:val="00F17C77"/>
    <w:rsid w:val="00F35A69"/>
    <w:rsid w:val="00F4403A"/>
    <w:rsid w:val="00F46A78"/>
    <w:rsid w:val="00F47301"/>
    <w:rsid w:val="00F477C5"/>
    <w:rsid w:val="00F507CD"/>
    <w:rsid w:val="00F661C3"/>
    <w:rsid w:val="00F75689"/>
    <w:rsid w:val="00F80C93"/>
    <w:rsid w:val="00F81203"/>
    <w:rsid w:val="00F82D81"/>
    <w:rsid w:val="00F8426B"/>
    <w:rsid w:val="00F849B8"/>
    <w:rsid w:val="00F8705F"/>
    <w:rsid w:val="00F909E0"/>
    <w:rsid w:val="00F90A8D"/>
    <w:rsid w:val="00F91826"/>
    <w:rsid w:val="00F973FA"/>
    <w:rsid w:val="00FA28E5"/>
    <w:rsid w:val="00FA2A2B"/>
    <w:rsid w:val="00FA338F"/>
    <w:rsid w:val="00FC18D1"/>
    <w:rsid w:val="00FC70A2"/>
    <w:rsid w:val="00FD7B56"/>
    <w:rsid w:val="00FE0EAC"/>
    <w:rsid w:val="00FE33AB"/>
    <w:rsid w:val="00FE6BD7"/>
    <w:rsid w:val="00FF13C8"/>
    <w:rsid w:val="00FF438B"/>
    <w:rsid w:val="00FF45A2"/>
    <w:rsid w:val="19E83B81"/>
    <w:rsid w:val="2715414B"/>
    <w:rsid w:val="30414AE9"/>
    <w:rsid w:val="374B4ED0"/>
    <w:rsid w:val="620C0D1A"/>
    <w:rsid w:val="646F618D"/>
    <w:rsid w:val="790B7EAE"/>
    <w:rsid w:val="7CE5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873F4FC"/>
  <w15:docId w15:val="{C8B96120-2B39-4A69-B221-54FFEEDFF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sq-AL" w:eastAsia="sq-A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pPr>
      <w:widowControl w:val="0"/>
      <w:autoSpaceDE w:val="0"/>
      <w:autoSpaceDN w:val="0"/>
      <w:spacing w:before="93" w:after="0" w:line="240" w:lineRule="auto"/>
      <w:ind w:left="2109" w:right="1424"/>
      <w:jc w:val="center"/>
      <w:outlineLvl w:val="0"/>
    </w:pPr>
    <w:rPr>
      <w:rFonts w:ascii="Arial" w:eastAsia="Arial" w:hAnsi="Arial" w:cs="Arial"/>
      <w:b/>
      <w:bCs/>
      <w:lang w:val="sq-AL" w:eastAsia="sq-AL" w:bidi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qFormat/>
    <w:rPr>
      <w:rFonts w:ascii="MinionPro-Regular" w:hAnsi="MinionPro-Regular" w:hint="default"/>
      <w:color w:val="242021"/>
      <w:sz w:val="24"/>
      <w:szCs w:val="24"/>
    </w:rPr>
  </w:style>
  <w:style w:type="character" w:customStyle="1" w:styleId="SubtleEmphasis1">
    <w:name w:val="Subtle Emphasis1"/>
    <w:uiPriority w:val="19"/>
    <w:qFormat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Arial" w:eastAsia="Arial" w:hAnsi="Arial" w:cs="Arial"/>
      <w:b/>
      <w:bCs/>
      <w:lang w:val="sq-AL" w:eastAsia="sq-AL" w:bidi="sq-AL"/>
    </w:rPr>
  </w:style>
  <w:style w:type="paragraph" w:styleId="NormalWeb">
    <w:name w:val="Normal (Web)"/>
    <w:basedOn w:val="Normal"/>
    <w:uiPriority w:val="99"/>
    <w:unhideWhenUsed/>
    <w:rsid w:val="00425B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4C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4C0B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AE4C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4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te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CKS</dc:creator>
  <cp:lastModifiedBy>Arlinda</cp:lastModifiedBy>
  <cp:revision>12</cp:revision>
  <cp:lastPrinted>2024-03-12T09:33:00Z</cp:lastPrinted>
  <dcterms:created xsi:type="dcterms:W3CDTF">2025-07-26T15:03:00Z</dcterms:created>
  <dcterms:modified xsi:type="dcterms:W3CDTF">2025-08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1179</vt:lpwstr>
  </property>
  <property fmtid="{D5CDD505-2E9C-101B-9397-08002B2CF9AE}" pid="3" name="ICV">
    <vt:lpwstr>CBEE50106C0E4FF9BD8BC90F216E36E7_12</vt:lpwstr>
  </property>
</Properties>
</file>